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E1B84F" w14:textId="49DFD67B" w:rsidR="00F92CC3" w:rsidRDefault="000370AB">
      <w:pPr>
        <w:pStyle w:val="Heading1"/>
      </w:pPr>
      <w:r>
        <w:t>Red Wine</w:t>
      </w:r>
      <w:r w:rsidR="00520D7A">
        <w:t xml:space="preserve"> Analysis using R, </w:t>
      </w:r>
      <w:r>
        <w:t xml:space="preserve">Robert </w:t>
      </w:r>
      <w:r w:rsidR="00520D7A">
        <w:t xml:space="preserve">H </w:t>
      </w:r>
      <w:r>
        <w:t>Lee</w:t>
      </w:r>
      <w:r w:rsidR="00520D7A">
        <w:t>,</w:t>
      </w:r>
      <w:bookmarkStart w:id="0" w:name="_GoBack"/>
      <w:bookmarkEnd w:id="0"/>
      <w:r w:rsidR="0013783B">
        <w:t xml:space="preserve"> May 2017</w:t>
      </w:r>
    </w:p>
    <w:p w14:paraId="6F689EF0" w14:textId="77777777" w:rsidR="0013783B" w:rsidRPr="0013783B" w:rsidRDefault="0013783B" w:rsidP="0013783B">
      <w:pPr>
        <w:pStyle w:val="BodyText"/>
      </w:pPr>
      <w:r>
        <w:t xml:space="preserve">The following is conducted on the well-known UCI public wine dataset: </w:t>
      </w:r>
      <w:hyperlink r:id="rId8" w:history="1">
        <w:r w:rsidRPr="002D2C5A">
          <w:rPr>
            <w:rStyle w:val="Hyperlink"/>
          </w:rPr>
          <w:t>https://archive.ics.uci.edu/ml/datasets/wine+quality</w:t>
        </w:r>
      </w:hyperlink>
    </w:p>
    <w:p w14:paraId="1BA6614A" w14:textId="77777777" w:rsidR="00F92CC3" w:rsidRDefault="000370AB">
      <w:pPr>
        <w:pStyle w:val="SourceCode"/>
      </w:pPr>
      <w:r>
        <w:rPr>
          <w:rStyle w:val="NormalTok"/>
        </w:rPr>
        <w:t>knitr::opts_chunk$</w:t>
      </w:r>
      <w:r>
        <w:rPr>
          <w:rStyle w:val="KeywordTok"/>
        </w:rPr>
        <w:t>set</w:t>
      </w:r>
      <w:r>
        <w:rPr>
          <w:rStyle w:val="NormalTok"/>
        </w:rPr>
        <w:t>(</w:t>
      </w:r>
      <w:r>
        <w:rPr>
          <w:rStyle w:val="DataTypeTok"/>
        </w:rPr>
        <w:t>echo=</w:t>
      </w:r>
      <w:r>
        <w:rPr>
          <w:rStyle w:val="OtherTok"/>
        </w:rPr>
        <w:t>FALSE</w:t>
      </w:r>
      <w:r>
        <w:rPr>
          <w:rStyle w:val="NormalTok"/>
        </w:rPr>
        <w:t xml:space="preserve">, </w:t>
      </w:r>
      <w:r>
        <w:rPr>
          <w:rStyle w:val="DataTypeTok"/>
        </w:rPr>
        <w:t>warning=</w:t>
      </w:r>
      <w:r>
        <w:rPr>
          <w:rStyle w:val="OtherTok"/>
        </w:rPr>
        <w:t>FALSE</w:t>
      </w:r>
      <w:r>
        <w:rPr>
          <w:rStyle w:val="NormalTok"/>
        </w:rPr>
        <w:t xml:space="preserve">, </w:t>
      </w:r>
      <w:r>
        <w:rPr>
          <w:rStyle w:val="DataTypeTok"/>
        </w:rPr>
        <w:t>message=</w:t>
      </w:r>
      <w:r>
        <w:rPr>
          <w:rStyle w:val="OtherTok"/>
        </w:rPr>
        <w:t>FALSE</w:t>
      </w:r>
      <w:r>
        <w:rPr>
          <w:rStyle w:val="NormalTok"/>
        </w:rPr>
        <w:t>)</w:t>
      </w:r>
      <w:r>
        <w:br/>
      </w:r>
      <w:r>
        <w:rPr>
          <w:rStyle w:val="KeywordTok"/>
        </w:rPr>
        <w:t>library</w:t>
      </w:r>
      <w:r>
        <w:rPr>
          <w:rStyle w:val="NormalTok"/>
        </w:rPr>
        <w:t>(ggplot2)</w:t>
      </w:r>
      <w:r>
        <w:br/>
      </w:r>
      <w:r>
        <w:rPr>
          <w:rStyle w:val="KeywordTok"/>
        </w:rPr>
        <w:t>library</w:t>
      </w:r>
      <w:r>
        <w:rPr>
          <w:rStyle w:val="NormalTok"/>
        </w:rPr>
        <w:t>(gridExtra)</w:t>
      </w:r>
    </w:p>
    <w:p w14:paraId="58EF1059" w14:textId="77777777" w:rsidR="00F92CC3" w:rsidRDefault="000370AB">
      <w:pPr>
        <w:pStyle w:val="Heading1"/>
      </w:pPr>
      <w:bookmarkStart w:id="1" w:name="red-wine-dataframe-redwine"/>
      <w:bookmarkEnd w:id="1"/>
      <w:r>
        <w:t>Red Wine dataframe (redwine)</w:t>
      </w:r>
    </w:p>
    <w:p w14:paraId="66531693" w14:textId="77777777" w:rsidR="00F92CC3" w:rsidRDefault="0013783B">
      <w:pPr>
        <w:pStyle w:val="FirstParagraph"/>
      </w:pPr>
      <w:r>
        <w:t>First we</w:t>
      </w:r>
      <w:r w:rsidR="000370AB">
        <w:t xml:space="preserve"> take a look at the head and the structure of the dataframe. The info sheet gives us the units, for instance grams per cubic decimeter, for many of the columns, % by volume for alcohol, which is a unit most of us are familiar with, density (water is ~1) and quality, apparently a unitless integer between 0 and 10. There are 13 variables. One of them is the row number (column X), so</w:t>
      </w:r>
      <w:r>
        <w:t xml:space="preserve"> we </w:t>
      </w:r>
      <w:r w:rsidR="000370AB">
        <w:t>remove that as extraneous. 'redwine$X &lt;- NULL'</w:t>
      </w:r>
    </w:p>
    <w:p w14:paraId="1C95E2FE" w14:textId="77777777" w:rsidR="00F92CC3" w:rsidRDefault="000370AB">
      <w:pPr>
        <w:pStyle w:val="BodyText"/>
      </w:pPr>
      <w:r>
        <w:t>The structure of the dataframe below reveals no surprises, including that the quality rating is indeed an integer, and that the other colums are numbers (floats) with zero or one or two decimal places.</w:t>
      </w:r>
    </w:p>
    <w:p w14:paraId="3D31D8BB" w14:textId="77777777" w:rsidR="00F92CC3" w:rsidRDefault="0013783B">
      <w:pPr>
        <w:pStyle w:val="BodyText"/>
      </w:pPr>
      <w:r>
        <w:t>There are</w:t>
      </w:r>
      <w:r w:rsidR="000370AB">
        <w:t xml:space="preserve"> 1599 rows in the dataset</w:t>
      </w:r>
    </w:p>
    <w:p w14:paraId="3C544916" w14:textId="77777777" w:rsidR="00F92CC3" w:rsidRDefault="000370AB">
      <w:pPr>
        <w:pStyle w:val="SourceCode"/>
      </w:pPr>
      <w:r>
        <w:rPr>
          <w:rStyle w:val="VerbatimChar"/>
        </w:rPr>
        <w:t>##   X fixed.acidity volatile.acidity citric.acid residual.sugar chlorides</w:t>
      </w:r>
      <w:r>
        <w:br/>
      </w:r>
      <w:r>
        <w:rPr>
          <w:rStyle w:val="VerbatimChar"/>
        </w:rPr>
        <w:t>## 1 1           7.4             0.70        0.00            1.9     0.076</w:t>
      </w:r>
      <w:r>
        <w:br/>
      </w:r>
      <w:r>
        <w:rPr>
          <w:rStyle w:val="VerbatimChar"/>
        </w:rPr>
        <w:t>## 2 2           7.8             0.88        0.00            2.6     0.098</w:t>
      </w:r>
      <w:r>
        <w:br/>
      </w:r>
      <w:r>
        <w:rPr>
          <w:rStyle w:val="VerbatimChar"/>
        </w:rPr>
        <w:t>## 3 3           7.8             0.76        0.04            2.3     0.092</w:t>
      </w:r>
      <w:r>
        <w:br/>
      </w:r>
      <w:r>
        <w:rPr>
          <w:rStyle w:val="VerbatimChar"/>
        </w:rPr>
        <w:t>## 4 4          11.2             0.28        0.56            1.9     0.075</w:t>
      </w:r>
      <w:r>
        <w:br/>
      </w:r>
      <w:r>
        <w:rPr>
          <w:rStyle w:val="VerbatimChar"/>
        </w:rPr>
        <w:t>## 5 5           7.4             0.70        0.00            1.9     0.076</w:t>
      </w:r>
      <w:r>
        <w:br/>
      </w:r>
      <w:r>
        <w:rPr>
          <w:rStyle w:val="VerbatimChar"/>
        </w:rPr>
        <w:t>## 6 6           7.4             0.66        0.00            1.8     0.075</w:t>
      </w:r>
      <w:r>
        <w:br/>
      </w:r>
      <w:r>
        <w:rPr>
          <w:rStyle w:val="VerbatimChar"/>
        </w:rPr>
        <w:t>##   free.sulfur.dioxide total.sulfur.dioxide density   pH sulphates alcohol</w:t>
      </w:r>
      <w:r>
        <w:br/>
      </w:r>
      <w:r>
        <w:rPr>
          <w:rStyle w:val="VerbatimChar"/>
        </w:rPr>
        <w:t>## 1                  11                   34  0.9978 3.51      0.56     9.4</w:t>
      </w:r>
      <w:r>
        <w:br/>
      </w:r>
      <w:r>
        <w:rPr>
          <w:rStyle w:val="VerbatimChar"/>
        </w:rPr>
        <w:t>## 2                  25                   67  0.9968 3.20      0.68     9.8</w:t>
      </w:r>
      <w:r>
        <w:br/>
      </w:r>
      <w:r>
        <w:rPr>
          <w:rStyle w:val="VerbatimChar"/>
        </w:rPr>
        <w:t>## 3                  15                   54  0.9970 3.26      0.65     9.8</w:t>
      </w:r>
      <w:r>
        <w:br/>
      </w:r>
      <w:r>
        <w:rPr>
          <w:rStyle w:val="VerbatimChar"/>
        </w:rPr>
        <w:t xml:space="preserve">## 4                  17                   60  0.9980 3.16      0.58     </w:t>
      </w:r>
      <w:r>
        <w:rPr>
          <w:rStyle w:val="VerbatimChar"/>
        </w:rPr>
        <w:lastRenderedPageBreak/>
        <w:t>9.8</w:t>
      </w:r>
      <w:r>
        <w:br/>
      </w:r>
      <w:r>
        <w:rPr>
          <w:rStyle w:val="VerbatimChar"/>
        </w:rPr>
        <w:t>## 5                  11                   34  0.9978 3.51      0.56     9.4</w:t>
      </w:r>
      <w:r>
        <w:br/>
      </w:r>
      <w:r>
        <w:rPr>
          <w:rStyle w:val="VerbatimChar"/>
        </w:rPr>
        <w:t>## 6                  13                   40  0.9978 3.51      0.56     9.4</w:t>
      </w:r>
      <w:r>
        <w:br/>
      </w:r>
      <w:r>
        <w:rPr>
          <w:rStyle w:val="VerbatimChar"/>
        </w:rPr>
        <w:t>##   quality</w:t>
      </w:r>
      <w:r>
        <w:br/>
      </w:r>
      <w:r>
        <w:rPr>
          <w:rStyle w:val="VerbatimChar"/>
        </w:rPr>
        <w:t>## 1       5</w:t>
      </w:r>
      <w:r>
        <w:br/>
      </w:r>
      <w:r>
        <w:rPr>
          <w:rStyle w:val="VerbatimChar"/>
        </w:rPr>
        <w:t>## 2       5</w:t>
      </w:r>
      <w:r>
        <w:br/>
      </w:r>
      <w:r>
        <w:rPr>
          <w:rStyle w:val="VerbatimChar"/>
        </w:rPr>
        <w:t>## 3       5</w:t>
      </w:r>
      <w:r>
        <w:br/>
      </w:r>
      <w:r>
        <w:rPr>
          <w:rStyle w:val="VerbatimChar"/>
        </w:rPr>
        <w:t>## 4       6</w:t>
      </w:r>
      <w:r>
        <w:br/>
      </w:r>
      <w:r>
        <w:rPr>
          <w:rStyle w:val="VerbatimChar"/>
        </w:rPr>
        <w:t>## 5       5</w:t>
      </w:r>
      <w:r>
        <w:br/>
      </w:r>
      <w:r>
        <w:rPr>
          <w:rStyle w:val="VerbatimChar"/>
        </w:rPr>
        <w:t>## 6       5</w:t>
      </w:r>
    </w:p>
    <w:p w14:paraId="0884B1F4" w14:textId="77777777" w:rsidR="00F92CC3" w:rsidRDefault="000370AB">
      <w:pPr>
        <w:pStyle w:val="SourceCode"/>
      </w:pPr>
      <w:r>
        <w:rPr>
          <w:rStyle w:val="VerbatimChar"/>
        </w:rPr>
        <w:t>## 'data.frame':    1599 obs. of  13 variables:</w:t>
      </w:r>
      <w:r>
        <w:br/>
      </w:r>
      <w:r>
        <w:rPr>
          <w:rStyle w:val="VerbatimChar"/>
        </w:rPr>
        <w:t>##  $ X                   : int  1 2 3 4 5 6 7 8 9 10 ...</w:t>
      </w:r>
      <w:r>
        <w:br/>
      </w:r>
      <w:r>
        <w:rPr>
          <w:rStyle w:val="VerbatimChar"/>
        </w:rPr>
        <w:t>##  $ fixed.acidity       : num  7.4 7.8 7.8 11.2 7.4 7.4 7.9 7.3 7.8 7.5 ...</w:t>
      </w:r>
      <w:r>
        <w:br/>
      </w:r>
      <w:r>
        <w:rPr>
          <w:rStyle w:val="VerbatimChar"/>
        </w:rPr>
        <w:t>##  $ volatile.acidity    : num  0.7 0.88 0.76 0.28 0.7 0.66 0.6 0.65 0.58 0.5 ...</w:t>
      </w:r>
      <w:r>
        <w:br/>
      </w:r>
      <w:r>
        <w:rPr>
          <w:rStyle w:val="VerbatimChar"/>
        </w:rPr>
        <w:t>##  $ citric.acid         : num  0 0 0.04 0.56 0 0 0.06 0 0.02 0.36 ...</w:t>
      </w:r>
      <w:r>
        <w:br/>
      </w:r>
      <w:r>
        <w:rPr>
          <w:rStyle w:val="VerbatimChar"/>
        </w:rPr>
        <w:t>##  $ residual.sugar      : num  1.9 2.6 2.3 1.9 1.9 1.8 1.6 1.2 2 6.1 ...</w:t>
      </w:r>
      <w:r>
        <w:br/>
      </w:r>
      <w:r>
        <w:rPr>
          <w:rStyle w:val="VerbatimChar"/>
        </w:rPr>
        <w:t>##  $ chlorides           : num  0.076 0.098 0.092 0.075 0.076 0.075 0.069 0.065 0.073 0.071 ...</w:t>
      </w:r>
      <w:r>
        <w:br/>
      </w:r>
      <w:r>
        <w:rPr>
          <w:rStyle w:val="VerbatimChar"/>
        </w:rPr>
        <w:t>##  $ free.sulfur.dioxide : num  11 25 15 17 11 13 15 15 9 17 ...</w:t>
      </w:r>
      <w:r>
        <w:br/>
      </w:r>
      <w:r>
        <w:rPr>
          <w:rStyle w:val="VerbatimChar"/>
        </w:rPr>
        <w:t>##  $ total.sulfur.dioxide: num  34 67 54 60 34 40 59 21 18 102 ...</w:t>
      </w:r>
      <w:r>
        <w:br/>
      </w:r>
      <w:r>
        <w:rPr>
          <w:rStyle w:val="VerbatimChar"/>
        </w:rPr>
        <w:t>##  $ density             : num  0.998 0.997 0.997 0.998 0.998 ...</w:t>
      </w:r>
      <w:r>
        <w:br/>
      </w:r>
      <w:r>
        <w:rPr>
          <w:rStyle w:val="VerbatimChar"/>
        </w:rPr>
        <w:t>##  $ pH                  : num  3.51 3.2 3.26 3.16 3.51 3.51 3.3 3.39 3.36 3.35 ...</w:t>
      </w:r>
      <w:r>
        <w:br/>
      </w:r>
      <w:r>
        <w:rPr>
          <w:rStyle w:val="VerbatimChar"/>
        </w:rPr>
        <w:t>##  $ sulphates           : num  0.56 0.68 0.65 0.58 0.56 0.56 0.46 0.47 0.57 0.8 ...</w:t>
      </w:r>
      <w:r>
        <w:br/>
      </w:r>
      <w:r>
        <w:rPr>
          <w:rStyle w:val="VerbatimChar"/>
        </w:rPr>
        <w:t>##  $ alcohol             : num  9.4 9.8 9.8 9.8 9.4 9.4 9.4 10 9.5 10.5 ...</w:t>
      </w:r>
      <w:r>
        <w:br/>
      </w:r>
      <w:r>
        <w:rPr>
          <w:rStyle w:val="VerbatimChar"/>
        </w:rPr>
        <w:t>##  $ quality             : int  5 5 5 6 5 5 5 7 7 5 ...</w:t>
      </w:r>
    </w:p>
    <w:p w14:paraId="65AB92C3" w14:textId="77777777" w:rsidR="00F92CC3" w:rsidRDefault="000370AB">
      <w:pPr>
        <w:pStyle w:val="SourceCode"/>
      </w:pPr>
      <w:r>
        <w:rPr>
          <w:rStyle w:val="VerbatimChar"/>
        </w:rPr>
        <w:t>## 'data.frame':    1599 obs. of  12 variables:</w:t>
      </w:r>
      <w:r>
        <w:br/>
      </w:r>
      <w:r>
        <w:rPr>
          <w:rStyle w:val="VerbatimChar"/>
        </w:rPr>
        <w:t>##  $ fixed.acidity       : num  7.4 7.8 7.8 11.2 7.4 7.4 7.9 7.3 7.8 7.5 ...</w:t>
      </w:r>
      <w:r>
        <w:br/>
      </w:r>
      <w:r>
        <w:rPr>
          <w:rStyle w:val="VerbatimChar"/>
        </w:rPr>
        <w:t>##  $ volatile.acidity    : num  0.7 0.88 0.76 0.28 0.7 0.66 0.6 0.65 0.58 0.5 ...</w:t>
      </w:r>
      <w:r>
        <w:br/>
      </w:r>
      <w:r>
        <w:rPr>
          <w:rStyle w:val="VerbatimChar"/>
        </w:rPr>
        <w:t>##  $ citric.acid         : num  0 0 0.04 0.56 0 0 0.06 0 0.02 0.36 ...</w:t>
      </w:r>
      <w:r>
        <w:br/>
      </w:r>
      <w:r>
        <w:rPr>
          <w:rStyle w:val="VerbatimChar"/>
        </w:rPr>
        <w:t>##  $ residual.sugar      : num  1.9 2.6 2.3 1.9 1.9 1.8 1.6 1.2 2 6.1 ...</w:t>
      </w:r>
      <w:r>
        <w:br/>
      </w:r>
      <w:r>
        <w:rPr>
          <w:rStyle w:val="VerbatimChar"/>
        </w:rPr>
        <w:t>##  $ chlorides           : num  0.076 0.098 0.092 0.075 0.076 0.075 0.069 0.065 0.073 0.071 ...</w:t>
      </w:r>
      <w:r>
        <w:br/>
      </w:r>
      <w:r>
        <w:rPr>
          <w:rStyle w:val="VerbatimChar"/>
        </w:rPr>
        <w:t>##  $ free.sulfur.dioxide : num  11 25 15 17 11 13 15 15 9 17 ...</w:t>
      </w:r>
      <w:r>
        <w:br/>
      </w:r>
      <w:r>
        <w:rPr>
          <w:rStyle w:val="VerbatimChar"/>
        </w:rPr>
        <w:t>##  $ total.sulfur.dioxide: num  34 67 54 60 34 40 59 21 18 102 ...</w:t>
      </w:r>
      <w:r>
        <w:br/>
      </w:r>
      <w:r>
        <w:rPr>
          <w:rStyle w:val="VerbatimChar"/>
        </w:rPr>
        <w:t>##  $ density             : num  0.998 0.997 0.997 0.998 0.998 ...</w:t>
      </w:r>
      <w:r>
        <w:br/>
      </w:r>
      <w:r>
        <w:rPr>
          <w:rStyle w:val="VerbatimChar"/>
        </w:rPr>
        <w:t>##  $ pH                  : num  3.51 3.2 3.26 3.16 3.51 3.51 3.3 3.39 3.36 3.35 ...</w:t>
      </w:r>
      <w:r>
        <w:br/>
      </w:r>
      <w:r>
        <w:rPr>
          <w:rStyle w:val="VerbatimChar"/>
        </w:rPr>
        <w:lastRenderedPageBreak/>
        <w:t>##  $ sulphates           : num  0.56 0.68 0.65 0.58 0.56 0.56 0.46 0.47 0.57 0.8 ...</w:t>
      </w:r>
      <w:r>
        <w:br/>
      </w:r>
      <w:r>
        <w:rPr>
          <w:rStyle w:val="VerbatimChar"/>
        </w:rPr>
        <w:t>##  $ alcohol             : num  9.4 9.8 9.8 9.8 9.4 9.4 9.4 10 9.5 10.5 ...</w:t>
      </w:r>
      <w:r>
        <w:br/>
      </w:r>
      <w:r>
        <w:rPr>
          <w:rStyle w:val="VerbatimChar"/>
        </w:rPr>
        <w:t>##  $ quality             : int  5 5 5 6 5 5 5 7 7 5 ...</w:t>
      </w:r>
    </w:p>
    <w:p w14:paraId="022A3ABB" w14:textId="77777777" w:rsidR="00F92CC3" w:rsidRDefault="000370AB">
      <w:pPr>
        <w:pStyle w:val="Heading1"/>
      </w:pPr>
      <w:bookmarkStart w:id="2" w:name="univariate-analysis"/>
      <w:bookmarkEnd w:id="2"/>
      <w:r>
        <w:t>Univariate Analysis</w:t>
      </w:r>
    </w:p>
    <w:p w14:paraId="291BBD06" w14:textId="77777777" w:rsidR="00F92CC3" w:rsidRDefault="000370AB">
      <w:pPr>
        <w:pStyle w:val="FirstParagraph"/>
      </w:pPr>
      <w:r>
        <w:t>Wine experts, oenelogists, sommeliers might care about some of these scientific variables, but the average person just cares about taste and quality. So let's look at that. Here are 250 data points. Most of the values are towards the middle of th 0-10 scale.</w:t>
      </w:r>
      <w:r w:rsidR="0013783B">
        <w:t xml:space="preserve"> we </w:t>
      </w:r>
      <w:r>
        <w:t>wonder if this is becasue human judges tend to pick toward the middle of the scale and more rarely give out more extreme scores, or because of something else.</w:t>
      </w:r>
    </w:p>
    <w:p w14:paraId="282F65A7" w14:textId="77777777" w:rsidR="00F92CC3" w:rsidRDefault="000370AB">
      <w:pPr>
        <w:pStyle w:val="SourceCode"/>
      </w:pPr>
      <w:r>
        <w:rPr>
          <w:rStyle w:val="VerbatimChar"/>
        </w:rPr>
        <w:t>## Head: quality</w:t>
      </w:r>
    </w:p>
    <w:p w14:paraId="3D5B7350" w14:textId="77777777" w:rsidR="00F92CC3" w:rsidRDefault="000370AB">
      <w:pPr>
        <w:pStyle w:val="SourceCode"/>
      </w:pPr>
      <w:r>
        <w:rPr>
          <w:rStyle w:val="VerbatimChar"/>
        </w:rPr>
        <w:t>##  [1] 5 5 5 6 5 5 5 7 7 5 5 5 5 5 5 5 7 5 4 6</w:t>
      </w:r>
    </w:p>
    <w:p w14:paraId="78638E03" w14:textId="77777777" w:rsidR="00F92CC3" w:rsidRDefault="000370AB">
      <w:pPr>
        <w:pStyle w:val="Heading3"/>
      </w:pPr>
      <w:bookmarkStart w:id="3" w:name="wine-ratings-3-8"/>
      <w:bookmarkEnd w:id="3"/>
      <w:r>
        <w:t>Wine Ratings 3-8</w:t>
      </w:r>
    </w:p>
    <w:p w14:paraId="1E4C1402" w14:textId="77777777" w:rsidR="00F92CC3" w:rsidRDefault="000370AB">
      <w:pPr>
        <w:pStyle w:val="FirstParagraph"/>
      </w:pPr>
      <w:r>
        <w:t>The histogram of all the data points goes only from 3-8. This is a bit surprising, but then</w:t>
      </w:r>
      <w:r w:rsidR="0013783B">
        <w:t xml:space="preserve"> we </w:t>
      </w:r>
      <w:r>
        <w:t>remember that all this data is only from one specific type of wine, which may not have any high quality wines at all. From the data overview:</w:t>
      </w:r>
    </w:p>
    <w:p w14:paraId="67A86192" w14:textId="77777777" w:rsidR="00F92CC3" w:rsidRDefault="000370AB">
      <w:pPr>
        <w:pStyle w:val="BodyText"/>
      </w:pPr>
      <w:r>
        <w:t>"the datasets are related to red and white variants of the Portuguese "Vinho Verde" wine."</w:t>
      </w:r>
    </w:p>
    <w:p w14:paraId="41B41DDE" w14:textId="77777777" w:rsidR="00F92CC3" w:rsidRDefault="000370AB">
      <w:pPr>
        <w:pStyle w:val="BodyText"/>
      </w:pPr>
      <w:r>
        <w:t>I confirm this range with the summary and the histogram. So rather than representing some kind of judging bias toward middle-tier scores, this may be an artifcat of the wine selected for analysis.</w:t>
      </w:r>
    </w:p>
    <w:p w14:paraId="35EAA2D8" w14:textId="77777777" w:rsidR="00F92CC3" w:rsidRDefault="000370AB">
      <w:pPr>
        <w:pStyle w:val="SourceCode"/>
      </w:pPr>
      <w:r>
        <w:rPr>
          <w:rStyle w:val="VerbatimChar"/>
        </w:rPr>
        <w:t xml:space="preserve">##    Min. 1st Qu.  Median    Mean 3rd Qu.    Max. </w:t>
      </w:r>
      <w:r>
        <w:br/>
      </w:r>
      <w:r>
        <w:rPr>
          <w:rStyle w:val="VerbatimChar"/>
        </w:rPr>
        <w:t>##   3.000   5.000   6.000   5.636   6.000   8.000</w:t>
      </w:r>
    </w:p>
    <w:p w14:paraId="0576001B" w14:textId="77777777" w:rsidR="00F92CC3" w:rsidRDefault="000370AB">
      <w:pPr>
        <w:pStyle w:val="FirstParagraph"/>
      </w:pPr>
      <w:r>
        <w:rPr>
          <w:noProof/>
        </w:rPr>
        <w:lastRenderedPageBreak/>
        <w:drawing>
          <wp:inline distT="0" distB="0" distL="0" distR="0" wp14:anchorId="67104585" wp14:editId="7647E87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AEEB1CD" w14:textId="77777777" w:rsidR="00F92CC3" w:rsidRDefault="000370AB">
      <w:pPr>
        <w:pStyle w:val="Heading3"/>
      </w:pPr>
      <w:bookmarkStart w:id="4" w:name="acidity"/>
      <w:bookmarkEnd w:id="4"/>
      <w:r>
        <w:t>Acidity</w:t>
      </w:r>
    </w:p>
    <w:p w14:paraId="5227BC78" w14:textId="77777777" w:rsidR="00F92CC3" w:rsidRDefault="000370AB">
      <w:pPr>
        <w:pStyle w:val="FirstParagraph"/>
      </w:pPr>
      <w:r>
        <w:t>Let's next look at the 3 measures of acidity. The mean and range of Fixed Acidity are about an order of magnitude greater than Volatile Acidity and Citric Acid. Unless the latter two types of acid are much stronger than the first (unlikely), then the effect the first acidity on pH should also be about an order of magnitude stronger. So we should see a stronger correlation between the first and pH, and who knows, perhaps quality, in the bivariate analysis.</w:t>
      </w:r>
    </w:p>
    <w:p w14:paraId="59762DDF" w14:textId="77777777" w:rsidR="00F92CC3" w:rsidRDefault="000370AB">
      <w:pPr>
        <w:pStyle w:val="Heading3"/>
      </w:pPr>
      <w:bookmarkStart w:id="5" w:name="acids"/>
      <w:bookmarkEnd w:id="5"/>
      <w:r>
        <w:t>3 acids</w:t>
      </w:r>
    </w:p>
    <w:p w14:paraId="25CA9B88" w14:textId="77777777" w:rsidR="00F92CC3" w:rsidRDefault="000370AB">
      <w:pPr>
        <w:pStyle w:val="FirstParagraph"/>
      </w:pPr>
      <w:r>
        <w:t>Fixed acidity and volatile acidity are fairly normal with right skew. For citric acid, gnoring the zero value (which might represent bad data or "unknown" values defaulted to zero, this variable is fairly evenly distributed.</w:t>
      </w:r>
    </w:p>
    <w:p w14:paraId="68BD69E0" w14:textId="77777777" w:rsidR="00F92CC3" w:rsidRDefault="000370AB">
      <w:pPr>
        <w:pStyle w:val="Heading3"/>
      </w:pPr>
      <w:bookmarkStart w:id="6" w:name="summary-range-iqr-head"/>
      <w:bookmarkEnd w:id="6"/>
      <w:r>
        <w:t>Summary, Range, IQR, Head</w:t>
      </w:r>
    </w:p>
    <w:p w14:paraId="45939C6D" w14:textId="77777777" w:rsidR="00F92CC3" w:rsidRDefault="000370AB">
      <w:pPr>
        <w:pStyle w:val="FirstParagraph"/>
      </w:pPr>
      <w:r>
        <w:t>Fixed acidity Volatile acidity Citric acid</w:t>
      </w:r>
    </w:p>
    <w:p w14:paraId="4AE4EA92" w14:textId="77777777" w:rsidR="00F92CC3" w:rsidRDefault="000370AB">
      <w:pPr>
        <w:pStyle w:val="SourceCode"/>
      </w:pPr>
      <w:r>
        <w:rPr>
          <w:rStyle w:val="VerbatimChar"/>
        </w:rPr>
        <w:t>## Fixed acidity:</w:t>
      </w:r>
    </w:p>
    <w:p w14:paraId="4B07CF3C" w14:textId="77777777" w:rsidR="00F92CC3" w:rsidRDefault="000370AB">
      <w:pPr>
        <w:pStyle w:val="SourceCode"/>
      </w:pPr>
      <w:r>
        <w:rPr>
          <w:rStyle w:val="VerbatimChar"/>
        </w:rPr>
        <w:t>## summary</w:t>
      </w:r>
    </w:p>
    <w:p w14:paraId="05A615BB" w14:textId="77777777" w:rsidR="00F92CC3" w:rsidRDefault="000370AB">
      <w:pPr>
        <w:pStyle w:val="SourceCode"/>
      </w:pPr>
      <w:r>
        <w:rPr>
          <w:rStyle w:val="VerbatimChar"/>
        </w:rPr>
        <w:lastRenderedPageBreak/>
        <w:t xml:space="preserve">##    Min. 1st Qu.  Median    Mean 3rd Qu.    Max. </w:t>
      </w:r>
      <w:r>
        <w:br/>
      </w:r>
      <w:r>
        <w:rPr>
          <w:rStyle w:val="VerbatimChar"/>
        </w:rPr>
        <w:t>##    4.60    7.10    7.90    8.32    9.20   15.90</w:t>
      </w:r>
    </w:p>
    <w:p w14:paraId="4F9C4DBF" w14:textId="77777777" w:rsidR="00F92CC3" w:rsidRDefault="000370AB">
      <w:pPr>
        <w:pStyle w:val="SourceCode"/>
      </w:pPr>
      <w:r>
        <w:rPr>
          <w:rStyle w:val="VerbatimChar"/>
        </w:rPr>
        <w:t>## range</w:t>
      </w:r>
    </w:p>
    <w:p w14:paraId="3A5F75AC" w14:textId="77777777" w:rsidR="00F92CC3" w:rsidRDefault="000370AB">
      <w:pPr>
        <w:pStyle w:val="SourceCode"/>
      </w:pPr>
      <w:r>
        <w:rPr>
          <w:rStyle w:val="VerbatimChar"/>
        </w:rPr>
        <w:t>## [1] 11.3</w:t>
      </w:r>
    </w:p>
    <w:p w14:paraId="7B3226CA" w14:textId="77777777" w:rsidR="00F92CC3" w:rsidRDefault="000370AB">
      <w:pPr>
        <w:pStyle w:val="SourceCode"/>
      </w:pPr>
      <w:r>
        <w:rPr>
          <w:rStyle w:val="VerbatimChar"/>
        </w:rPr>
        <w:t>## IQR</w:t>
      </w:r>
    </w:p>
    <w:p w14:paraId="4E071562" w14:textId="77777777" w:rsidR="00F92CC3" w:rsidRDefault="000370AB">
      <w:pPr>
        <w:pStyle w:val="SourceCode"/>
      </w:pPr>
      <w:r>
        <w:rPr>
          <w:rStyle w:val="VerbatimChar"/>
        </w:rPr>
        <w:t>## [1] 2.1</w:t>
      </w:r>
    </w:p>
    <w:p w14:paraId="00CC3024" w14:textId="77777777" w:rsidR="00F92CC3" w:rsidRDefault="000370AB">
      <w:pPr>
        <w:pStyle w:val="SourceCode"/>
      </w:pPr>
      <w:r>
        <w:rPr>
          <w:rStyle w:val="VerbatimChar"/>
        </w:rPr>
        <w:t>## Volatile acidity:</w:t>
      </w:r>
    </w:p>
    <w:p w14:paraId="345F78E5" w14:textId="77777777" w:rsidR="00F92CC3" w:rsidRDefault="000370AB">
      <w:pPr>
        <w:pStyle w:val="SourceCode"/>
      </w:pPr>
      <w:r>
        <w:rPr>
          <w:rStyle w:val="VerbatimChar"/>
        </w:rPr>
        <w:t>## summary</w:t>
      </w:r>
    </w:p>
    <w:p w14:paraId="4DADBC4A" w14:textId="77777777" w:rsidR="00F92CC3" w:rsidRDefault="000370AB">
      <w:pPr>
        <w:pStyle w:val="SourceCode"/>
      </w:pPr>
      <w:r>
        <w:rPr>
          <w:rStyle w:val="VerbatimChar"/>
        </w:rPr>
        <w:t xml:space="preserve">##    Min. 1st Qu.  Median    Mean 3rd Qu.    Max. </w:t>
      </w:r>
      <w:r>
        <w:br/>
      </w:r>
      <w:r>
        <w:rPr>
          <w:rStyle w:val="VerbatimChar"/>
        </w:rPr>
        <w:t>##  0.1200  0.3900  0.5200  0.5278  0.6400  1.5800</w:t>
      </w:r>
    </w:p>
    <w:p w14:paraId="1D1D32B9" w14:textId="77777777" w:rsidR="00F92CC3" w:rsidRDefault="000370AB">
      <w:pPr>
        <w:pStyle w:val="SourceCode"/>
      </w:pPr>
      <w:r>
        <w:rPr>
          <w:rStyle w:val="VerbatimChar"/>
        </w:rPr>
        <w:t>## range</w:t>
      </w:r>
    </w:p>
    <w:p w14:paraId="042F981C" w14:textId="77777777" w:rsidR="00F92CC3" w:rsidRDefault="000370AB">
      <w:pPr>
        <w:pStyle w:val="SourceCode"/>
      </w:pPr>
      <w:r>
        <w:rPr>
          <w:rStyle w:val="VerbatimChar"/>
        </w:rPr>
        <w:t>## [1] 1.46</w:t>
      </w:r>
    </w:p>
    <w:p w14:paraId="30EB26CA" w14:textId="77777777" w:rsidR="00F92CC3" w:rsidRDefault="000370AB">
      <w:pPr>
        <w:pStyle w:val="SourceCode"/>
      </w:pPr>
      <w:r>
        <w:rPr>
          <w:rStyle w:val="VerbatimChar"/>
        </w:rPr>
        <w:t>## IQR</w:t>
      </w:r>
    </w:p>
    <w:p w14:paraId="483BEB33" w14:textId="77777777" w:rsidR="00F92CC3" w:rsidRDefault="000370AB">
      <w:pPr>
        <w:pStyle w:val="SourceCode"/>
      </w:pPr>
      <w:r>
        <w:rPr>
          <w:rStyle w:val="VerbatimChar"/>
        </w:rPr>
        <w:t>## [1] 0.25</w:t>
      </w:r>
    </w:p>
    <w:p w14:paraId="3DBAD8DF" w14:textId="77777777" w:rsidR="00F92CC3" w:rsidRDefault="000370AB">
      <w:pPr>
        <w:pStyle w:val="SourceCode"/>
      </w:pPr>
      <w:r>
        <w:rPr>
          <w:rStyle w:val="VerbatimChar"/>
        </w:rPr>
        <w:t>## Citric acid:</w:t>
      </w:r>
    </w:p>
    <w:p w14:paraId="441EB894" w14:textId="77777777" w:rsidR="00F92CC3" w:rsidRDefault="000370AB">
      <w:pPr>
        <w:pStyle w:val="SourceCode"/>
      </w:pPr>
      <w:r>
        <w:rPr>
          <w:rStyle w:val="VerbatimChar"/>
        </w:rPr>
        <w:t>## summary</w:t>
      </w:r>
    </w:p>
    <w:p w14:paraId="699BF03D" w14:textId="77777777" w:rsidR="00F92CC3" w:rsidRDefault="000370AB">
      <w:pPr>
        <w:pStyle w:val="SourceCode"/>
      </w:pPr>
      <w:r>
        <w:rPr>
          <w:rStyle w:val="VerbatimChar"/>
        </w:rPr>
        <w:t xml:space="preserve">##    Min. 1st Qu.  Median    Mean 3rd Qu.    Max. </w:t>
      </w:r>
      <w:r>
        <w:br/>
      </w:r>
      <w:r>
        <w:rPr>
          <w:rStyle w:val="VerbatimChar"/>
        </w:rPr>
        <w:t>##   0.000   0.090   0.260   0.271   0.420   1.000</w:t>
      </w:r>
    </w:p>
    <w:p w14:paraId="1E5C3246" w14:textId="77777777" w:rsidR="00F92CC3" w:rsidRDefault="000370AB">
      <w:pPr>
        <w:pStyle w:val="SourceCode"/>
      </w:pPr>
      <w:r>
        <w:rPr>
          <w:rStyle w:val="VerbatimChar"/>
        </w:rPr>
        <w:t>## range</w:t>
      </w:r>
    </w:p>
    <w:p w14:paraId="5201604D" w14:textId="77777777" w:rsidR="00F92CC3" w:rsidRDefault="000370AB">
      <w:pPr>
        <w:pStyle w:val="SourceCode"/>
      </w:pPr>
      <w:r>
        <w:rPr>
          <w:rStyle w:val="VerbatimChar"/>
        </w:rPr>
        <w:t>## [1] 1</w:t>
      </w:r>
    </w:p>
    <w:p w14:paraId="19D83EA5" w14:textId="77777777" w:rsidR="00F92CC3" w:rsidRDefault="000370AB">
      <w:pPr>
        <w:pStyle w:val="SourceCode"/>
      </w:pPr>
      <w:r>
        <w:rPr>
          <w:rStyle w:val="VerbatimChar"/>
        </w:rPr>
        <w:t>## IQR</w:t>
      </w:r>
    </w:p>
    <w:p w14:paraId="17E7FD29" w14:textId="77777777" w:rsidR="00F92CC3" w:rsidRDefault="000370AB">
      <w:pPr>
        <w:pStyle w:val="SourceCode"/>
      </w:pPr>
      <w:r>
        <w:rPr>
          <w:rStyle w:val="VerbatimChar"/>
        </w:rPr>
        <w:t>## [1] 0.33</w:t>
      </w:r>
    </w:p>
    <w:p w14:paraId="39E7D0BB" w14:textId="77777777" w:rsidR="00F92CC3" w:rsidRDefault="000370AB">
      <w:pPr>
        <w:pStyle w:val="SourceCode"/>
      </w:pPr>
      <w:r>
        <w:rPr>
          <w:rStyle w:val="VerbatimChar"/>
        </w:rPr>
        <w:t>## Head: fixed.acidity</w:t>
      </w:r>
    </w:p>
    <w:p w14:paraId="0D3F70AD" w14:textId="77777777" w:rsidR="00F92CC3" w:rsidRDefault="000370AB">
      <w:pPr>
        <w:pStyle w:val="SourceCode"/>
      </w:pPr>
      <w:r>
        <w:rPr>
          <w:rStyle w:val="VerbatimChar"/>
        </w:rPr>
        <w:t>##  [1]  7.4  7.8  7.8 11.2  7.4  7.4  7.9  7.3  7.8  7.5  6.7  7.5  5.6  7.8</w:t>
      </w:r>
      <w:r>
        <w:br/>
      </w:r>
      <w:r>
        <w:rPr>
          <w:rStyle w:val="VerbatimChar"/>
        </w:rPr>
        <w:t>## [15]  8.9  8.9  8.5  8.1  7.4  7.9</w:t>
      </w:r>
    </w:p>
    <w:p w14:paraId="55D24F0C" w14:textId="77777777" w:rsidR="00F92CC3" w:rsidRDefault="000370AB">
      <w:pPr>
        <w:pStyle w:val="SourceCode"/>
      </w:pPr>
      <w:r>
        <w:rPr>
          <w:rStyle w:val="VerbatimChar"/>
        </w:rPr>
        <w:t>## Head: volatile.acidity</w:t>
      </w:r>
    </w:p>
    <w:p w14:paraId="002F7407" w14:textId="77777777" w:rsidR="00F92CC3" w:rsidRDefault="000370AB">
      <w:pPr>
        <w:pStyle w:val="SourceCode"/>
      </w:pPr>
      <w:r>
        <w:rPr>
          <w:rStyle w:val="VerbatimChar"/>
        </w:rPr>
        <w:t>##  [1] 0.700 0.880 0.760 0.280 0.700 0.660 0.600 0.650 0.580 0.500 0.580</w:t>
      </w:r>
      <w:r>
        <w:br/>
      </w:r>
      <w:r>
        <w:rPr>
          <w:rStyle w:val="VerbatimChar"/>
        </w:rPr>
        <w:t>## [12] 0.500 0.615 0.610 0.620 0.620 0.280 0.560 0.590 0.320</w:t>
      </w:r>
    </w:p>
    <w:p w14:paraId="3782DCE7" w14:textId="77777777" w:rsidR="00F92CC3" w:rsidRDefault="000370AB">
      <w:pPr>
        <w:pStyle w:val="SourceCode"/>
      </w:pPr>
      <w:r>
        <w:rPr>
          <w:rStyle w:val="VerbatimChar"/>
        </w:rPr>
        <w:t>## Head: citric.acid</w:t>
      </w:r>
    </w:p>
    <w:p w14:paraId="326151C7" w14:textId="77777777" w:rsidR="00F92CC3" w:rsidRDefault="000370AB">
      <w:pPr>
        <w:pStyle w:val="SourceCode"/>
      </w:pPr>
      <w:r>
        <w:rPr>
          <w:rStyle w:val="VerbatimChar"/>
        </w:rPr>
        <w:lastRenderedPageBreak/>
        <w:t>##  [1] 0.00 0.00 0.04 0.56 0.00 0.00 0.06 0.00 0.02 0.36 0.08 0.36 0.00 0.29</w:t>
      </w:r>
      <w:r>
        <w:br/>
      </w:r>
      <w:r>
        <w:rPr>
          <w:rStyle w:val="VerbatimChar"/>
        </w:rPr>
        <w:t>## [15] 0.18 0.19 0.56 0.28 0.08 0.51</w:t>
      </w:r>
    </w:p>
    <w:p w14:paraId="5A8B0892" w14:textId="77777777" w:rsidR="00F92CC3" w:rsidRDefault="000370AB">
      <w:pPr>
        <w:pStyle w:val="Heading3"/>
      </w:pPr>
      <w:bookmarkStart w:id="7" w:name="new-variable---totalacid"/>
      <w:bookmarkEnd w:id="7"/>
      <w:r>
        <w:t>New variable - totalacid</w:t>
      </w:r>
    </w:p>
    <w:p w14:paraId="22D4BB9B" w14:textId="77777777" w:rsidR="00F92CC3" w:rsidRDefault="000370AB">
      <w:pPr>
        <w:pStyle w:val="FirstParagraph"/>
      </w:pPr>
      <w:r>
        <w:t>I decide it would be useful to add up all the acid values (they have the same units). Assuming again, that no one acid is much stronger than the others (which is reasonable), this total acid value is a simple proxy for the three separate values. At the same time, Fixed acid would be a similarly good proxy, since it is an order of magnitude greater than the others in terms of mean and range.</w:t>
      </w:r>
    </w:p>
    <w:p w14:paraId="562DF8BB" w14:textId="77777777" w:rsidR="00F92CC3" w:rsidRDefault="000370AB">
      <w:pPr>
        <w:pStyle w:val="Heading3"/>
      </w:pPr>
      <w:bookmarkStart w:id="8" w:name="summary-range-iqr-head-1"/>
      <w:bookmarkEnd w:id="8"/>
      <w:r>
        <w:t>Summary, Range, IQR, Head</w:t>
      </w:r>
    </w:p>
    <w:p w14:paraId="3CAC0C74" w14:textId="77777777" w:rsidR="00F92CC3" w:rsidRDefault="000370AB">
      <w:pPr>
        <w:pStyle w:val="FirstParagraph"/>
      </w:pPr>
      <w:r>
        <w:t>Total acid</w:t>
      </w:r>
    </w:p>
    <w:p w14:paraId="2F6694E9" w14:textId="77777777" w:rsidR="00F92CC3" w:rsidRDefault="000370AB">
      <w:pPr>
        <w:pStyle w:val="SourceCode"/>
      </w:pPr>
      <w:r>
        <w:rPr>
          <w:rStyle w:val="VerbatimChar"/>
        </w:rPr>
        <w:t>## Summary</w:t>
      </w:r>
    </w:p>
    <w:p w14:paraId="0D6B6F29" w14:textId="77777777" w:rsidR="00F92CC3" w:rsidRDefault="000370AB">
      <w:pPr>
        <w:pStyle w:val="SourceCode"/>
      </w:pPr>
      <w:r>
        <w:rPr>
          <w:rStyle w:val="VerbatimChar"/>
        </w:rPr>
        <w:t xml:space="preserve">##    Min. 1st Qu.  Median    Mean 3rd Qu.    Max. </w:t>
      </w:r>
      <w:r>
        <w:br/>
      </w:r>
      <w:r>
        <w:rPr>
          <w:rStyle w:val="VerbatimChar"/>
        </w:rPr>
        <w:t>##    5.30    7.80    8.70    9.12   10.10   17.00</w:t>
      </w:r>
    </w:p>
    <w:p w14:paraId="6D943A6E" w14:textId="77777777" w:rsidR="00F92CC3" w:rsidRDefault="000370AB">
      <w:pPr>
        <w:pStyle w:val="SourceCode"/>
      </w:pPr>
      <w:r>
        <w:rPr>
          <w:rStyle w:val="VerbatimChar"/>
        </w:rPr>
        <w:t>## range</w:t>
      </w:r>
    </w:p>
    <w:p w14:paraId="6A927330" w14:textId="77777777" w:rsidR="00F92CC3" w:rsidRDefault="000370AB">
      <w:pPr>
        <w:pStyle w:val="SourceCode"/>
      </w:pPr>
      <w:r>
        <w:rPr>
          <w:rStyle w:val="VerbatimChar"/>
        </w:rPr>
        <w:t>## [1] 11.7</w:t>
      </w:r>
    </w:p>
    <w:p w14:paraId="0F59E191" w14:textId="77777777" w:rsidR="00F92CC3" w:rsidRDefault="000370AB">
      <w:pPr>
        <w:pStyle w:val="SourceCode"/>
      </w:pPr>
      <w:r>
        <w:rPr>
          <w:rStyle w:val="VerbatimChar"/>
        </w:rPr>
        <w:t>## IQR</w:t>
      </w:r>
    </w:p>
    <w:p w14:paraId="062F2516" w14:textId="77777777" w:rsidR="00F92CC3" w:rsidRDefault="000370AB">
      <w:pPr>
        <w:pStyle w:val="SourceCode"/>
      </w:pPr>
      <w:r>
        <w:rPr>
          <w:rStyle w:val="VerbatimChar"/>
        </w:rPr>
        <w:t>## [1] 2.3</w:t>
      </w:r>
    </w:p>
    <w:p w14:paraId="59AE7350" w14:textId="77777777" w:rsidR="00F92CC3" w:rsidRDefault="000370AB">
      <w:pPr>
        <w:pStyle w:val="SourceCode"/>
      </w:pPr>
      <w:r>
        <w:rPr>
          <w:rStyle w:val="VerbatimChar"/>
        </w:rPr>
        <w:t>## Head: total.acid</w:t>
      </w:r>
    </w:p>
    <w:p w14:paraId="148AB85B" w14:textId="77777777" w:rsidR="00F92CC3" w:rsidRDefault="000370AB">
      <w:pPr>
        <w:pStyle w:val="SourceCode"/>
      </w:pPr>
      <w:r>
        <w:rPr>
          <w:rStyle w:val="VerbatimChar"/>
        </w:rPr>
        <w:t>##  [1]  8.1  8.7  8.6 12.0  8.1  8.1  8.6  8.0  8.4  8.4  7.4  8.4  6.2  8.7</w:t>
      </w:r>
      <w:r>
        <w:br/>
      </w:r>
      <w:r>
        <w:rPr>
          <w:rStyle w:val="VerbatimChar"/>
        </w:rPr>
        <w:t>## [15]  9.7  9.7  9.3  8.9  8.1  8.7</w:t>
      </w:r>
    </w:p>
    <w:p w14:paraId="28CF2AF1" w14:textId="77777777" w:rsidR="00F92CC3" w:rsidRDefault="000370AB">
      <w:pPr>
        <w:pStyle w:val="Heading3"/>
      </w:pPr>
      <w:bookmarkStart w:id="9" w:name="acids-1"/>
      <w:bookmarkEnd w:id="9"/>
      <w:r>
        <w:t>4 acids</w:t>
      </w:r>
    </w:p>
    <w:p w14:paraId="2EAF15A7" w14:textId="77777777" w:rsidR="00F92CC3" w:rsidRDefault="000370AB">
      <w:pPr>
        <w:pStyle w:val="FirstParagraph"/>
      </w:pPr>
      <w:r>
        <w:t>Next</w:t>
      </w:r>
      <w:r w:rsidR="0013783B">
        <w:t xml:space="preserve"> we </w:t>
      </w:r>
      <w:r>
        <w:t>plot all four acid variables, including totalacid, which</w:t>
      </w:r>
      <w:r w:rsidR="0013783B">
        <w:t xml:space="preserve"> we </w:t>
      </w:r>
      <w:r>
        <w:t>created</w:t>
      </w:r>
    </w:p>
    <w:p w14:paraId="0DDE60B1" w14:textId="77777777" w:rsidR="00F92CC3" w:rsidRDefault="000370AB">
      <w:pPr>
        <w:pStyle w:val="BodyText"/>
      </w:pPr>
      <w:r>
        <w:rPr>
          <w:noProof/>
        </w:rPr>
        <w:lastRenderedPageBreak/>
        <w:drawing>
          <wp:inline distT="0" distB="0" distL="0" distR="0" wp14:anchorId="3FAD0AD2" wp14:editId="6C84F71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409627D" wp14:editId="3714239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AA51019" wp14:editId="49675F2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730228C" w14:textId="77777777" w:rsidR="00F92CC3" w:rsidRDefault="000370AB">
      <w:pPr>
        <w:pStyle w:val="BodyText"/>
      </w:pPr>
      <w:r>
        <w:rPr>
          <w:noProof/>
        </w:rPr>
        <w:lastRenderedPageBreak/>
        <w:drawing>
          <wp:inline distT="0" distB="0" distL="0" distR="0" wp14:anchorId="1DBB4839" wp14:editId="34CE646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CAA09D5" w14:textId="77777777" w:rsidR="00F92CC3" w:rsidRDefault="000370AB">
      <w:pPr>
        <w:pStyle w:val="Heading3"/>
      </w:pPr>
      <w:bookmarkStart w:id="10" w:name="plotting-acids-together"/>
      <w:bookmarkEnd w:id="10"/>
      <w:r>
        <w:t>Plotting acids together</w:t>
      </w:r>
    </w:p>
    <w:p w14:paraId="22481A54" w14:textId="77777777" w:rsidR="00F92CC3" w:rsidRDefault="000370AB">
      <w:pPr>
        <w:pStyle w:val="FirstParagraph"/>
      </w:pPr>
      <w:r>
        <w:t>I next plot these on the same scales to get a feel for the fact that indeed, total acid and fixed acidity are similar, and one can be somewhat interchangeable for each other.</w:t>
      </w:r>
    </w:p>
    <w:p w14:paraId="4326DC5C" w14:textId="77777777" w:rsidR="00F92CC3" w:rsidRDefault="000370AB">
      <w:pPr>
        <w:pStyle w:val="BodyText"/>
      </w:pPr>
      <w:r>
        <w:rPr>
          <w:noProof/>
        </w:rPr>
        <w:lastRenderedPageBreak/>
        <w:drawing>
          <wp:inline distT="0" distB="0" distL="0" distR="0" wp14:anchorId="6CEDEDD9" wp14:editId="7ECA8D66">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4E09914" w14:textId="77777777" w:rsidR="00F92CC3" w:rsidRDefault="000370AB">
      <w:pPr>
        <w:pStyle w:val="Heading3"/>
      </w:pPr>
      <w:bookmarkStart w:id="11" w:name="sugar-alcohol-density"/>
      <w:bookmarkEnd w:id="11"/>
      <w:r>
        <w:t>Sugar, alcohol, density</w:t>
      </w:r>
    </w:p>
    <w:p w14:paraId="775D5E11" w14:textId="77777777" w:rsidR="00F92CC3" w:rsidRDefault="000370AB">
      <w:pPr>
        <w:pStyle w:val="FirstParagraph"/>
      </w:pPr>
      <w:r>
        <w:t>Next</w:t>
      </w:r>
      <w:r w:rsidR="0013783B">
        <w:t xml:space="preserve"> we </w:t>
      </w:r>
      <w:r>
        <w:t>look at (1) residual sugar (g/dm3) (2) alcohol (% by volume) (3) density (water ~ 1)</w:t>
      </w:r>
    </w:p>
    <w:p w14:paraId="53EEAF28" w14:textId="77777777" w:rsidR="00F92CC3" w:rsidRDefault="000370AB">
      <w:pPr>
        <w:pStyle w:val="Heading3"/>
      </w:pPr>
      <w:bookmarkStart w:id="12" w:name="summary-range-iqr-head-2"/>
      <w:bookmarkEnd w:id="12"/>
      <w:r>
        <w:t>Summary, Range, IQR, Head</w:t>
      </w:r>
    </w:p>
    <w:p w14:paraId="06C26A7A" w14:textId="77777777" w:rsidR="00F92CC3" w:rsidRDefault="000370AB">
      <w:pPr>
        <w:pStyle w:val="SourceCode"/>
      </w:pPr>
      <w:r>
        <w:rPr>
          <w:rStyle w:val="VerbatimChar"/>
        </w:rPr>
        <w:t>## Residual Sugar:</w:t>
      </w:r>
    </w:p>
    <w:p w14:paraId="6B7B6EBC" w14:textId="77777777" w:rsidR="00F92CC3" w:rsidRDefault="000370AB">
      <w:pPr>
        <w:pStyle w:val="SourceCode"/>
      </w:pPr>
      <w:r>
        <w:rPr>
          <w:rStyle w:val="VerbatimChar"/>
        </w:rPr>
        <w:t>## summary</w:t>
      </w:r>
    </w:p>
    <w:p w14:paraId="795406C6" w14:textId="77777777" w:rsidR="00F92CC3" w:rsidRDefault="000370AB">
      <w:pPr>
        <w:pStyle w:val="SourceCode"/>
      </w:pPr>
      <w:r>
        <w:rPr>
          <w:rStyle w:val="VerbatimChar"/>
        </w:rPr>
        <w:t xml:space="preserve">##    Min. 1st Qu.  Median    Mean 3rd Qu.    Max. </w:t>
      </w:r>
      <w:r>
        <w:br/>
      </w:r>
      <w:r>
        <w:rPr>
          <w:rStyle w:val="VerbatimChar"/>
        </w:rPr>
        <w:t>##   0.900   1.900   2.200   2.539   2.600  15.500</w:t>
      </w:r>
    </w:p>
    <w:p w14:paraId="2794CA19" w14:textId="77777777" w:rsidR="00F92CC3" w:rsidRDefault="000370AB">
      <w:pPr>
        <w:pStyle w:val="SourceCode"/>
      </w:pPr>
      <w:r>
        <w:rPr>
          <w:rStyle w:val="VerbatimChar"/>
        </w:rPr>
        <w:t>## range</w:t>
      </w:r>
    </w:p>
    <w:p w14:paraId="1219F7C7" w14:textId="77777777" w:rsidR="00F92CC3" w:rsidRDefault="000370AB">
      <w:pPr>
        <w:pStyle w:val="SourceCode"/>
      </w:pPr>
      <w:r>
        <w:rPr>
          <w:rStyle w:val="VerbatimChar"/>
        </w:rPr>
        <w:t>## [1] 14.6</w:t>
      </w:r>
    </w:p>
    <w:p w14:paraId="094346D7" w14:textId="77777777" w:rsidR="00F92CC3" w:rsidRDefault="000370AB">
      <w:pPr>
        <w:pStyle w:val="SourceCode"/>
      </w:pPr>
      <w:r>
        <w:rPr>
          <w:rStyle w:val="VerbatimChar"/>
        </w:rPr>
        <w:t>## IQR</w:t>
      </w:r>
    </w:p>
    <w:p w14:paraId="75016CC3" w14:textId="77777777" w:rsidR="00F92CC3" w:rsidRDefault="000370AB">
      <w:pPr>
        <w:pStyle w:val="SourceCode"/>
      </w:pPr>
      <w:r>
        <w:rPr>
          <w:rStyle w:val="VerbatimChar"/>
        </w:rPr>
        <w:t>## [1] 0.7</w:t>
      </w:r>
    </w:p>
    <w:p w14:paraId="52B659B1" w14:textId="77777777" w:rsidR="00F92CC3" w:rsidRDefault="000370AB">
      <w:pPr>
        <w:pStyle w:val="SourceCode"/>
      </w:pPr>
      <w:r>
        <w:rPr>
          <w:rStyle w:val="VerbatimChar"/>
        </w:rPr>
        <w:t>## Residual Alcohol:</w:t>
      </w:r>
    </w:p>
    <w:p w14:paraId="389BC806" w14:textId="77777777" w:rsidR="00F92CC3" w:rsidRDefault="000370AB">
      <w:pPr>
        <w:pStyle w:val="SourceCode"/>
      </w:pPr>
      <w:r>
        <w:rPr>
          <w:rStyle w:val="VerbatimChar"/>
        </w:rPr>
        <w:t>## summary</w:t>
      </w:r>
    </w:p>
    <w:p w14:paraId="4B555729" w14:textId="77777777" w:rsidR="00F92CC3" w:rsidRDefault="000370AB">
      <w:pPr>
        <w:pStyle w:val="SourceCode"/>
      </w:pPr>
      <w:r>
        <w:rPr>
          <w:rStyle w:val="VerbatimChar"/>
        </w:rPr>
        <w:lastRenderedPageBreak/>
        <w:t xml:space="preserve">##    Min. 1st Qu.  Median    Mean 3rd Qu.    Max. </w:t>
      </w:r>
      <w:r>
        <w:br/>
      </w:r>
      <w:r>
        <w:rPr>
          <w:rStyle w:val="VerbatimChar"/>
        </w:rPr>
        <w:t>##    8.40    9.50   10.20   10.42   11.10   14.90</w:t>
      </w:r>
    </w:p>
    <w:p w14:paraId="23FD9697" w14:textId="77777777" w:rsidR="00F92CC3" w:rsidRDefault="000370AB">
      <w:pPr>
        <w:pStyle w:val="SourceCode"/>
      </w:pPr>
      <w:r>
        <w:rPr>
          <w:rStyle w:val="VerbatimChar"/>
        </w:rPr>
        <w:t>## range</w:t>
      </w:r>
    </w:p>
    <w:p w14:paraId="5286D866" w14:textId="77777777" w:rsidR="00F92CC3" w:rsidRDefault="000370AB">
      <w:pPr>
        <w:pStyle w:val="SourceCode"/>
      </w:pPr>
      <w:r>
        <w:rPr>
          <w:rStyle w:val="VerbatimChar"/>
        </w:rPr>
        <w:t>## [1] 6.5</w:t>
      </w:r>
    </w:p>
    <w:p w14:paraId="1A28AE14" w14:textId="77777777" w:rsidR="00F92CC3" w:rsidRDefault="000370AB">
      <w:pPr>
        <w:pStyle w:val="SourceCode"/>
      </w:pPr>
      <w:r>
        <w:rPr>
          <w:rStyle w:val="VerbatimChar"/>
        </w:rPr>
        <w:t>## IQR</w:t>
      </w:r>
    </w:p>
    <w:p w14:paraId="25AAF3C2" w14:textId="77777777" w:rsidR="00F92CC3" w:rsidRDefault="000370AB">
      <w:pPr>
        <w:pStyle w:val="SourceCode"/>
      </w:pPr>
      <w:r>
        <w:rPr>
          <w:rStyle w:val="VerbatimChar"/>
        </w:rPr>
        <w:t>## [1] 1.6</w:t>
      </w:r>
    </w:p>
    <w:p w14:paraId="2A561FB0" w14:textId="77777777" w:rsidR="00F92CC3" w:rsidRDefault="000370AB">
      <w:pPr>
        <w:pStyle w:val="SourceCode"/>
      </w:pPr>
      <w:r>
        <w:rPr>
          <w:rStyle w:val="VerbatimChar"/>
        </w:rPr>
        <w:t>## Density:</w:t>
      </w:r>
    </w:p>
    <w:p w14:paraId="450A5DFB" w14:textId="77777777" w:rsidR="00F92CC3" w:rsidRDefault="000370AB">
      <w:pPr>
        <w:pStyle w:val="SourceCode"/>
      </w:pPr>
      <w:r>
        <w:rPr>
          <w:rStyle w:val="VerbatimChar"/>
        </w:rPr>
        <w:t>## summary</w:t>
      </w:r>
    </w:p>
    <w:p w14:paraId="39C4451E" w14:textId="77777777" w:rsidR="00F92CC3" w:rsidRDefault="000370AB">
      <w:pPr>
        <w:pStyle w:val="SourceCode"/>
      </w:pPr>
      <w:r>
        <w:rPr>
          <w:rStyle w:val="VerbatimChar"/>
        </w:rPr>
        <w:t xml:space="preserve">##    Min. 1st Qu.  Median    Mean 3rd Qu.    Max. </w:t>
      </w:r>
      <w:r>
        <w:br/>
      </w:r>
      <w:r>
        <w:rPr>
          <w:rStyle w:val="VerbatimChar"/>
        </w:rPr>
        <w:t>##  0.9901  0.9956  0.9968  0.9967  0.9978  1.0040</w:t>
      </w:r>
    </w:p>
    <w:p w14:paraId="399C6F0F" w14:textId="77777777" w:rsidR="00F92CC3" w:rsidRDefault="000370AB">
      <w:pPr>
        <w:pStyle w:val="SourceCode"/>
      </w:pPr>
      <w:r>
        <w:rPr>
          <w:rStyle w:val="VerbatimChar"/>
        </w:rPr>
        <w:t>## range</w:t>
      </w:r>
    </w:p>
    <w:p w14:paraId="415D6026" w14:textId="77777777" w:rsidR="00F92CC3" w:rsidRDefault="000370AB">
      <w:pPr>
        <w:pStyle w:val="SourceCode"/>
      </w:pPr>
      <w:r>
        <w:rPr>
          <w:rStyle w:val="VerbatimChar"/>
        </w:rPr>
        <w:t>## [1] 0.01362</w:t>
      </w:r>
    </w:p>
    <w:p w14:paraId="363E7982" w14:textId="77777777" w:rsidR="00F92CC3" w:rsidRDefault="000370AB">
      <w:pPr>
        <w:pStyle w:val="SourceCode"/>
      </w:pPr>
      <w:r>
        <w:rPr>
          <w:rStyle w:val="VerbatimChar"/>
        </w:rPr>
        <w:t>## IQR</w:t>
      </w:r>
    </w:p>
    <w:p w14:paraId="15C832B1" w14:textId="77777777" w:rsidR="00F92CC3" w:rsidRDefault="000370AB">
      <w:pPr>
        <w:pStyle w:val="SourceCode"/>
      </w:pPr>
      <w:r>
        <w:rPr>
          <w:rStyle w:val="VerbatimChar"/>
        </w:rPr>
        <w:t>## [1] 0.002235</w:t>
      </w:r>
    </w:p>
    <w:p w14:paraId="3C4D6833" w14:textId="77777777" w:rsidR="00F92CC3" w:rsidRDefault="000370AB">
      <w:pPr>
        <w:pStyle w:val="SourceCode"/>
      </w:pPr>
      <w:r>
        <w:rPr>
          <w:rStyle w:val="VerbatimChar"/>
        </w:rPr>
        <w:t>## Head: residual.sugar</w:t>
      </w:r>
    </w:p>
    <w:p w14:paraId="00A33357" w14:textId="77777777" w:rsidR="00F92CC3" w:rsidRDefault="000370AB">
      <w:pPr>
        <w:pStyle w:val="SourceCode"/>
      </w:pPr>
      <w:r>
        <w:rPr>
          <w:rStyle w:val="VerbatimChar"/>
        </w:rPr>
        <w:t>##  [1] 1.9 2.6 2.3 1.9 1.9 1.8 1.6 1.2 2.0 6.1 1.8 6.1 1.6 1.6 3.8 3.9 1.8</w:t>
      </w:r>
      <w:r>
        <w:br/>
      </w:r>
      <w:r>
        <w:rPr>
          <w:rStyle w:val="VerbatimChar"/>
        </w:rPr>
        <w:t>## [18] 1.7 4.4 1.8</w:t>
      </w:r>
    </w:p>
    <w:p w14:paraId="0FF536AC" w14:textId="77777777" w:rsidR="00F92CC3" w:rsidRDefault="000370AB">
      <w:pPr>
        <w:pStyle w:val="SourceCode"/>
      </w:pPr>
      <w:r>
        <w:rPr>
          <w:rStyle w:val="VerbatimChar"/>
        </w:rPr>
        <w:t>## Head: alcohol</w:t>
      </w:r>
    </w:p>
    <w:p w14:paraId="4D3F2273" w14:textId="77777777" w:rsidR="00F92CC3" w:rsidRDefault="000370AB">
      <w:pPr>
        <w:pStyle w:val="SourceCode"/>
      </w:pPr>
      <w:r>
        <w:rPr>
          <w:rStyle w:val="VerbatimChar"/>
        </w:rPr>
        <w:t>##  [1]  9.4  9.8  9.8  9.8  9.4  9.4  9.4 10.0  9.5 10.5  9.2 10.5  9.9  9.1</w:t>
      </w:r>
      <w:r>
        <w:br/>
      </w:r>
      <w:r>
        <w:rPr>
          <w:rStyle w:val="VerbatimChar"/>
        </w:rPr>
        <w:t>## [15]  9.2  9.2 10.5  9.3  9.0  9.2</w:t>
      </w:r>
    </w:p>
    <w:p w14:paraId="0A198370" w14:textId="77777777" w:rsidR="00F92CC3" w:rsidRDefault="000370AB">
      <w:pPr>
        <w:pStyle w:val="SourceCode"/>
      </w:pPr>
      <w:r>
        <w:rPr>
          <w:rStyle w:val="VerbatimChar"/>
        </w:rPr>
        <w:t>## Head: density</w:t>
      </w:r>
    </w:p>
    <w:p w14:paraId="0FD41FD4" w14:textId="77777777" w:rsidR="00F92CC3" w:rsidRDefault="000370AB">
      <w:pPr>
        <w:pStyle w:val="SourceCode"/>
      </w:pPr>
      <w:r>
        <w:rPr>
          <w:rStyle w:val="VerbatimChar"/>
        </w:rPr>
        <w:t>##  [1] 0.9978 0.9968 0.9970 0.9980 0.9978 0.9978 0.9964 0.9946 0.9968 0.9978</w:t>
      </w:r>
      <w:r>
        <w:br/>
      </w:r>
      <w:r>
        <w:rPr>
          <w:rStyle w:val="VerbatimChar"/>
        </w:rPr>
        <w:t>## [11] 0.9959 0.9978 0.9943 0.9974 0.9986 0.9986 0.9969 0.9968 0.9974 0.9969</w:t>
      </w:r>
    </w:p>
    <w:p w14:paraId="57D5CE13" w14:textId="77777777" w:rsidR="00F92CC3" w:rsidRDefault="000370AB">
      <w:pPr>
        <w:pStyle w:val="Heading3"/>
      </w:pPr>
      <w:bookmarkStart w:id="13" w:name="stats"/>
      <w:bookmarkEnd w:id="13"/>
      <w:r>
        <w:t>Stats</w:t>
      </w:r>
    </w:p>
    <w:p w14:paraId="404F825F" w14:textId="77777777" w:rsidR="00F92CC3" w:rsidRDefault="000370AB">
      <w:pPr>
        <w:pStyle w:val="FirstParagraph"/>
      </w:pPr>
      <w:r>
        <w:t>The median of alcohol content is about 10%, which comports with my inutition about wine. Density, not surprisingly, is close to 1 (and generally below), as wine is mostly water.</w:t>
      </w:r>
    </w:p>
    <w:p w14:paraId="45495DB0" w14:textId="77777777" w:rsidR="00F92CC3" w:rsidRDefault="000370AB">
      <w:pPr>
        <w:pStyle w:val="Heading1"/>
      </w:pPr>
      <w:bookmarkStart w:id="14" w:name="plot-for-residual-sugar"/>
      <w:bookmarkEnd w:id="14"/>
      <w:r>
        <w:lastRenderedPageBreak/>
        <w:t>Plot for Residual Sugar</w:t>
      </w:r>
    </w:p>
    <w:p w14:paraId="2A9C0759" w14:textId="77777777" w:rsidR="00F92CC3" w:rsidRDefault="000370AB">
      <w:pPr>
        <w:pStyle w:val="FirstParagraph"/>
      </w:pPr>
      <w:r>
        <w:t>Fairly normal, with a few highly right-skewed values.</w:t>
      </w:r>
    </w:p>
    <w:p w14:paraId="3ED2B614" w14:textId="77777777" w:rsidR="00F92CC3" w:rsidRDefault="000370AB">
      <w:pPr>
        <w:pStyle w:val="BodyText"/>
      </w:pPr>
      <w:r>
        <w:rPr>
          <w:noProof/>
        </w:rPr>
        <w:drawing>
          <wp:inline distT="0" distB="0" distL="0" distR="0" wp14:anchorId="3B9F6DBA" wp14:editId="6E41532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1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49FE174" w14:textId="77777777" w:rsidR="00F92CC3" w:rsidRDefault="000370AB">
      <w:pPr>
        <w:pStyle w:val="Heading3"/>
      </w:pPr>
      <w:bookmarkStart w:id="15" w:name="plot-for-alcohol"/>
      <w:bookmarkEnd w:id="15"/>
      <w:r>
        <w:t>Plot for Alcohol</w:t>
      </w:r>
    </w:p>
    <w:p w14:paraId="7498DDDA" w14:textId="77777777" w:rsidR="00F92CC3" w:rsidRDefault="000370AB">
      <w:pPr>
        <w:pStyle w:val="FirstParagraph"/>
      </w:pPr>
      <w:r>
        <w:t>Right-skewed</w:t>
      </w:r>
    </w:p>
    <w:p w14:paraId="2783F5AC" w14:textId="77777777" w:rsidR="00F92CC3" w:rsidRDefault="000370AB">
      <w:pPr>
        <w:pStyle w:val="BodyText"/>
      </w:pPr>
      <w:r>
        <w:rPr>
          <w:noProof/>
        </w:rPr>
        <w:lastRenderedPageBreak/>
        <w:drawing>
          <wp:inline distT="0" distB="0" distL="0" distR="0" wp14:anchorId="5B201686" wp14:editId="790CE938">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1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C749C88" w14:textId="77777777" w:rsidR="00F92CC3" w:rsidRDefault="000370AB">
      <w:pPr>
        <w:pStyle w:val="Heading3"/>
      </w:pPr>
      <w:bookmarkStart w:id="16" w:name="plot-for-density"/>
      <w:bookmarkEnd w:id="16"/>
      <w:r>
        <w:t>Plot for density:</w:t>
      </w:r>
    </w:p>
    <w:p w14:paraId="70A5C719" w14:textId="77777777" w:rsidR="00F92CC3" w:rsidRDefault="000370AB">
      <w:pPr>
        <w:pStyle w:val="FirstParagraph"/>
      </w:pPr>
      <w:r>
        <w:t>Fairly normal</w:t>
      </w:r>
    </w:p>
    <w:p w14:paraId="22D4050B" w14:textId="77777777" w:rsidR="00F92CC3" w:rsidRDefault="000370AB">
      <w:pPr>
        <w:pStyle w:val="BodyText"/>
      </w:pPr>
      <w:r>
        <w:rPr>
          <w:noProof/>
        </w:rPr>
        <w:lastRenderedPageBreak/>
        <w:drawing>
          <wp:inline distT="0" distB="0" distL="0" distR="0" wp14:anchorId="7F5C01AD" wp14:editId="07B93F44">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AD22D52" w14:textId="77777777" w:rsidR="00F92CC3" w:rsidRDefault="000370AB">
      <w:pPr>
        <w:pStyle w:val="Heading3"/>
      </w:pPr>
      <w:bookmarkStart w:id="17" w:name="chlorides-free.sulfur.dioxide-total.sulf"/>
      <w:bookmarkEnd w:id="17"/>
      <w:r>
        <w:t>chlorides, free.sulfur.dioxide, total.sulfur.dioxide, pH</w:t>
      </w:r>
    </w:p>
    <w:p w14:paraId="2C2170B7" w14:textId="77777777" w:rsidR="00F92CC3" w:rsidRDefault="000370AB">
      <w:pPr>
        <w:pStyle w:val="FirstParagraph"/>
      </w:pPr>
      <w:r>
        <w:t>Remaining Variables chlorides (sodium chloride - g / dm^3) free.sulfur.dioxide (mg / dm^3) total.sulfur.dioxide (mg / dm^3) pH (0-14)</w:t>
      </w:r>
    </w:p>
    <w:p w14:paraId="19EDF2BA" w14:textId="77777777" w:rsidR="00F92CC3" w:rsidRDefault="000370AB">
      <w:pPr>
        <w:pStyle w:val="Heading3"/>
      </w:pPr>
      <w:bookmarkStart w:id="18" w:name="summary-range-iqr-head-3"/>
      <w:bookmarkEnd w:id="18"/>
      <w:r>
        <w:t>Summary, Range, IQR, Head</w:t>
      </w:r>
    </w:p>
    <w:p w14:paraId="58857FAB" w14:textId="77777777" w:rsidR="00F92CC3" w:rsidRDefault="000370AB">
      <w:pPr>
        <w:pStyle w:val="SourceCode"/>
      </w:pPr>
      <w:r>
        <w:rPr>
          <w:rStyle w:val="VerbatimChar"/>
        </w:rPr>
        <w:t xml:space="preserve">##    Min. 1st Qu.  Median    Mean 3rd Qu.    Max. </w:t>
      </w:r>
      <w:r>
        <w:br/>
      </w:r>
      <w:r>
        <w:rPr>
          <w:rStyle w:val="VerbatimChar"/>
        </w:rPr>
        <w:t>## 0.01200 0.07000 0.07900 0.08747 0.09000 0.61100</w:t>
      </w:r>
    </w:p>
    <w:p w14:paraId="147FA282" w14:textId="77777777" w:rsidR="00F92CC3" w:rsidRDefault="000370AB">
      <w:pPr>
        <w:pStyle w:val="SourceCode"/>
      </w:pPr>
      <w:r>
        <w:rPr>
          <w:rStyle w:val="VerbatimChar"/>
        </w:rPr>
        <w:t>## [1] 0.599</w:t>
      </w:r>
    </w:p>
    <w:p w14:paraId="7F8A1177" w14:textId="77777777" w:rsidR="00F92CC3" w:rsidRDefault="000370AB">
      <w:pPr>
        <w:pStyle w:val="SourceCode"/>
      </w:pPr>
      <w:r>
        <w:rPr>
          <w:rStyle w:val="VerbatimChar"/>
        </w:rPr>
        <w:t>## [1] 0.02</w:t>
      </w:r>
    </w:p>
    <w:p w14:paraId="6ECD03EE" w14:textId="77777777" w:rsidR="00F92CC3" w:rsidRDefault="000370AB">
      <w:pPr>
        <w:pStyle w:val="SourceCode"/>
      </w:pPr>
      <w:r>
        <w:rPr>
          <w:rStyle w:val="VerbatimChar"/>
        </w:rPr>
        <w:t xml:space="preserve">##    Min. 1st Qu.  Median    Mean 3rd Qu.    Max. </w:t>
      </w:r>
      <w:r>
        <w:br/>
      </w:r>
      <w:r>
        <w:rPr>
          <w:rStyle w:val="VerbatimChar"/>
        </w:rPr>
        <w:t>##    1.00    7.00   14.00   15.87   21.00   72.00</w:t>
      </w:r>
    </w:p>
    <w:p w14:paraId="4A1CAB7C" w14:textId="77777777" w:rsidR="00F92CC3" w:rsidRDefault="000370AB">
      <w:pPr>
        <w:pStyle w:val="SourceCode"/>
      </w:pPr>
      <w:r>
        <w:rPr>
          <w:rStyle w:val="VerbatimChar"/>
        </w:rPr>
        <w:t>## [1] 71</w:t>
      </w:r>
    </w:p>
    <w:p w14:paraId="48EB8EC9" w14:textId="77777777" w:rsidR="00F92CC3" w:rsidRDefault="000370AB">
      <w:pPr>
        <w:pStyle w:val="SourceCode"/>
      </w:pPr>
      <w:r>
        <w:rPr>
          <w:rStyle w:val="VerbatimChar"/>
        </w:rPr>
        <w:t>## [1] 14</w:t>
      </w:r>
    </w:p>
    <w:p w14:paraId="0FD18D97" w14:textId="77777777" w:rsidR="00F92CC3" w:rsidRDefault="000370AB">
      <w:pPr>
        <w:pStyle w:val="SourceCode"/>
      </w:pPr>
      <w:r>
        <w:rPr>
          <w:rStyle w:val="VerbatimChar"/>
        </w:rPr>
        <w:t xml:space="preserve">##    Min. 1st Qu.  Median    Mean 3rd Qu.    Max. </w:t>
      </w:r>
      <w:r>
        <w:br/>
      </w:r>
      <w:r>
        <w:rPr>
          <w:rStyle w:val="VerbatimChar"/>
        </w:rPr>
        <w:t>##    6.00   22.00   38.00   46.47   62.00  289.00</w:t>
      </w:r>
    </w:p>
    <w:p w14:paraId="753181CA" w14:textId="77777777" w:rsidR="00F92CC3" w:rsidRDefault="000370AB">
      <w:pPr>
        <w:pStyle w:val="SourceCode"/>
      </w:pPr>
      <w:r>
        <w:rPr>
          <w:rStyle w:val="VerbatimChar"/>
        </w:rPr>
        <w:t>## [1] 283</w:t>
      </w:r>
    </w:p>
    <w:p w14:paraId="074D1B79" w14:textId="77777777" w:rsidR="00F92CC3" w:rsidRDefault="000370AB">
      <w:pPr>
        <w:pStyle w:val="SourceCode"/>
      </w:pPr>
      <w:r>
        <w:rPr>
          <w:rStyle w:val="VerbatimChar"/>
        </w:rPr>
        <w:lastRenderedPageBreak/>
        <w:t>## [1] 40</w:t>
      </w:r>
    </w:p>
    <w:p w14:paraId="34239273" w14:textId="77777777" w:rsidR="00F92CC3" w:rsidRDefault="000370AB">
      <w:pPr>
        <w:pStyle w:val="SourceCode"/>
      </w:pPr>
      <w:r>
        <w:rPr>
          <w:rStyle w:val="VerbatimChar"/>
        </w:rPr>
        <w:t xml:space="preserve">##    Min. 1st Qu.  Median    Mean 3rd Qu.    Max. </w:t>
      </w:r>
      <w:r>
        <w:br/>
      </w:r>
      <w:r>
        <w:rPr>
          <w:rStyle w:val="VerbatimChar"/>
        </w:rPr>
        <w:t>##   2.740   3.210   3.310   3.311   3.400   4.010</w:t>
      </w:r>
    </w:p>
    <w:p w14:paraId="53B62709" w14:textId="77777777" w:rsidR="00F92CC3" w:rsidRDefault="000370AB">
      <w:pPr>
        <w:pStyle w:val="SourceCode"/>
      </w:pPr>
      <w:r>
        <w:rPr>
          <w:rStyle w:val="VerbatimChar"/>
        </w:rPr>
        <w:t>## [1] 1.27</w:t>
      </w:r>
    </w:p>
    <w:p w14:paraId="0E045545" w14:textId="77777777" w:rsidR="00F92CC3" w:rsidRDefault="000370AB">
      <w:pPr>
        <w:pStyle w:val="SourceCode"/>
      </w:pPr>
      <w:r>
        <w:rPr>
          <w:rStyle w:val="VerbatimChar"/>
        </w:rPr>
        <w:t>## [1] 0.19</w:t>
      </w:r>
    </w:p>
    <w:p w14:paraId="5747F91A" w14:textId="77777777" w:rsidR="00F92CC3" w:rsidRDefault="000370AB">
      <w:pPr>
        <w:pStyle w:val="SourceCode"/>
      </w:pPr>
      <w:r>
        <w:rPr>
          <w:rStyle w:val="VerbatimChar"/>
        </w:rPr>
        <w:t>## Head: chlorides</w:t>
      </w:r>
    </w:p>
    <w:p w14:paraId="7F2C4DC2" w14:textId="77777777" w:rsidR="00F92CC3" w:rsidRDefault="000370AB">
      <w:pPr>
        <w:pStyle w:val="SourceCode"/>
      </w:pPr>
      <w:r>
        <w:rPr>
          <w:rStyle w:val="VerbatimChar"/>
        </w:rPr>
        <w:t>##  [1] 0.076 0.098 0.092 0.075 0.076 0.075 0.069 0.065 0.073 0.071 0.097</w:t>
      </w:r>
      <w:r>
        <w:br/>
      </w:r>
      <w:r>
        <w:rPr>
          <w:rStyle w:val="VerbatimChar"/>
        </w:rPr>
        <w:t>## [12] 0.071 0.089 0.114 0.176 0.170 0.092 0.368 0.086 0.341</w:t>
      </w:r>
    </w:p>
    <w:p w14:paraId="61AFFA38" w14:textId="77777777" w:rsidR="00F92CC3" w:rsidRDefault="000370AB">
      <w:pPr>
        <w:pStyle w:val="SourceCode"/>
      </w:pPr>
      <w:r>
        <w:rPr>
          <w:rStyle w:val="VerbatimChar"/>
        </w:rPr>
        <w:t>## Head: total.sulfur.dioxide</w:t>
      </w:r>
    </w:p>
    <w:p w14:paraId="371F222B" w14:textId="77777777" w:rsidR="00F92CC3" w:rsidRDefault="000370AB">
      <w:pPr>
        <w:pStyle w:val="SourceCode"/>
      </w:pPr>
      <w:r>
        <w:rPr>
          <w:rStyle w:val="VerbatimChar"/>
        </w:rPr>
        <w:t>##  [1]  34  67  54  60  34  40  59  21  18 102  65 102  59  29 145 148 103</w:t>
      </w:r>
      <w:r>
        <w:br/>
      </w:r>
      <w:r>
        <w:rPr>
          <w:rStyle w:val="VerbatimChar"/>
        </w:rPr>
        <w:t>## [18]  56  29  56</w:t>
      </w:r>
    </w:p>
    <w:p w14:paraId="406E8DB5" w14:textId="77777777" w:rsidR="00F92CC3" w:rsidRDefault="000370AB">
      <w:pPr>
        <w:pStyle w:val="SourceCode"/>
      </w:pPr>
      <w:r>
        <w:rPr>
          <w:rStyle w:val="VerbatimChar"/>
        </w:rPr>
        <w:t>## Head: free.sulfur.dioxide</w:t>
      </w:r>
    </w:p>
    <w:p w14:paraId="6C3F3A88" w14:textId="77777777" w:rsidR="00F92CC3" w:rsidRDefault="000370AB">
      <w:pPr>
        <w:pStyle w:val="SourceCode"/>
      </w:pPr>
      <w:r>
        <w:rPr>
          <w:rStyle w:val="VerbatimChar"/>
        </w:rPr>
        <w:t>##  [1] 11 25 15 17 11 13 15 15  9 17 15 17 16  9 52 51 35 16  6 17</w:t>
      </w:r>
    </w:p>
    <w:p w14:paraId="50B5752E" w14:textId="77777777" w:rsidR="00F92CC3" w:rsidRDefault="000370AB">
      <w:pPr>
        <w:pStyle w:val="SourceCode"/>
      </w:pPr>
      <w:r>
        <w:rPr>
          <w:rStyle w:val="VerbatimChar"/>
        </w:rPr>
        <w:t>## Head: pH</w:t>
      </w:r>
    </w:p>
    <w:p w14:paraId="5C5D56A0" w14:textId="77777777" w:rsidR="00F92CC3" w:rsidRDefault="000370AB">
      <w:pPr>
        <w:pStyle w:val="SourceCode"/>
      </w:pPr>
      <w:r>
        <w:rPr>
          <w:rStyle w:val="VerbatimChar"/>
        </w:rPr>
        <w:t>##  [1] 3.51 3.20 3.26 3.16 3.51 3.51 3.30 3.39 3.36 3.35 3.28 3.35 3.58 3.26</w:t>
      </w:r>
      <w:r>
        <w:br/>
      </w:r>
      <w:r>
        <w:rPr>
          <w:rStyle w:val="VerbatimChar"/>
        </w:rPr>
        <w:t>## [15] 3.16 3.17 3.30 3.11 3.38 3.04</w:t>
      </w:r>
    </w:p>
    <w:p w14:paraId="03D12E11" w14:textId="77777777" w:rsidR="00F92CC3" w:rsidRDefault="000370AB">
      <w:pPr>
        <w:pStyle w:val="Heading3"/>
      </w:pPr>
      <w:bookmarkStart w:id="19" w:name="stats-1"/>
      <w:bookmarkEnd w:id="19"/>
      <w:r>
        <w:t>Stats</w:t>
      </w:r>
    </w:p>
    <w:p w14:paraId="0AE0F1E9" w14:textId="77777777" w:rsidR="00F92CC3" w:rsidRDefault="000370AB">
      <w:pPr>
        <w:pStyle w:val="FirstParagraph"/>
      </w:pPr>
      <w:r>
        <w:t>Don't know anything much about these features, so hard to make observations.</w:t>
      </w:r>
    </w:p>
    <w:p w14:paraId="72AD1FCE" w14:textId="77777777" w:rsidR="00F92CC3" w:rsidRDefault="000370AB">
      <w:pPr>
        <w:pStyle w:val="Heading1"/>
      </w:pPr>
      <w:bookmarkStart w:id="20" w:name="plot-for-chlorides"/>
      <w:bookmarkEnd w:id="20"/>
      <w:r>
        <w:t>Plot for Chlorides</w:t>
      </w:r>
    </w:p>
    <w:p w14:paraId="76AA0975" w14:textId="77777777" w:rsidR="00F92CC3" w:rsidRDefault="000370AB">
      <w:pPr>
        <w:pStyle w:val="FirstParagraph"/>
      </w:pPr>
      <w:r>
        <w:t>The linear plot is right-skewed so</w:t>
      </w:r>
      <w:r w:rsidR="0013783B">
        <w:t xml:space="preserve"> we </w:t>
      </w:r>
      <w:r>
        <w:t>add a log_10 transformation.</w:t>
      </w:r>
    </w:p>
    <w:p w14:paraId="7439D5CC" w14:textId="77777777" w:rsidR="00F92CC3" w:rsidRDefault="000370AB">
      <w:pPr>
        <w:pStyle w:val="BodyText"/>
      </w:pPr>
      <w:r>
        <w:rPr>
          <w:noProof/>
        </w:rPr>
        <w:lastRenderedPageBreak/>
        <w:drawing>
          <wp:inline distT="0" distB="0" distL="0" distR="0" wp14:anchorId="68BCB917" wp14:editId="2B1599B3">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2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6B6228B" wp14:editId="44582961">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2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9CBDC88" w14:textId="77777777" w:rsidR="00F92CC3" w:rsidRDefault="000370AB">
      <w:pPr>
        <w:pStyle w:val="Heading3"/>
      </w:pPr>
      <w:bookmarkStart w:id="21" w:name="plot-for-total.sulfur.dioxide"/>
      <w:bookmarkEnd w:id="21"/>
      <w:r>
        <w:t>Plot for total.sulfur.dioxide</w:t>
      </w:r>
    </w:p>
    <w:p w14:paraId="4CD83D20" w14:textId="77777777" w:rsidR="00F92CC3" w:rsidRDefault="000370AB">
      <w:pPr>
        <w:pStyle w:val="FirstParagraph"/>
      </w:pPr>
      <w:r>
        <w:t>The linear plot is right-skewed so</w:t>
      </w:r>
      <w:r w:rsidR="0013783B">
        <w:t xml:space="preserve"> we </w:t>
      </w:r>
      <w:r>
        <w:t>add a log_10 transformation.</w:t>
      </w:r>
    </w:p>
    <w:p w14:paraId="1EADC7CC" w14:textId="77777777" w:rsidR="00F92CC3" w:rsidRDefault="000370AB">
      <w:pPr>
        <w:pStyle w:val="BodyText"/>
      </w:pPr>
      <w:r>
        <w:rPr>
          <w:noProof/>
        </w:rPr>
        <w:lastRenderedPageBreak/>
        <w:drawing>
          <wp:inline distT="0" distB="0" distL="0" distR="0" wp14:anchorId="053843E3" wp14:editId="5A91002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2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7C0BEB4" wp14:editId="0860B8A4">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2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BD6A86A" w14:textId="77777777" w:rsidR="00F92CC3" w:rsidRDefault="000370AB">
      <w:pPr>
        <w:pStyle w:val="Heading3"/>
      </w:pPr>
      <w:bookmarkStart w:id="22" w:name="plot-for-free.sulfur.dioxide"/>
      <w:bookmarkEnd w:id="22"/>
      <w:r>
        <w:t>Plot for free.sulfur.dioxide</w:t>
      </w:r>
    </w:p>
    <w:p w14:paraId="4507B30A" w14:textId="77777777" w:rsidR="00F92CC3" w:rsidRDefault="000370AB">
      <w:pPr>
        <w:pStyle w:val="FirstParagraph"/>
      </w:pPr>
      <w:r>
        <w:t>The linear plot is right-skewed so</w:t>
      </w:r>
      <w:r w:rsidR="0013783B">
        <w:t xml:space="preserve"> we </w:t>
      </w:r>
      <w:r>
        <w:t>add a log_10 transformation.</w:t>
      </w:r>
    </w:p>
    <w:p w14:paraId="536C59E1" w14:textId="77777777" w:rsidR="00F92CC3" w:rsidRDefault="000370AB">
      <w:pPr>
        <w:pStyle w:val="BodyText"/>
      </w:pPr>
      <w:r>
        <w:rPr>
          <w:noProof/>
        </w:rPr>
        <w:lastRenderedPageBreak/>
        <w:drawing>
          <wp:inline distT="0" distB="0" distL="0" distR="0" wp14:anchorId="0198165E" wp14:editId="429EBCC2">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2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EBC498C" wp14:editId="785E7AD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2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EC0DF02" w14:textId="77777777" w:rsidR="00F92CC3" w:rsidRDefault="000370AB">
      <w:pPr>
        <w:pStyle w:val="Heading3"/>
      </w:pPr>
      <w:bookmarkStart w:id="23" w:name="plot-for-ph"/>
      <w:bookmarkEnd w:id="23"/>
      <w:r>
        <w:t>Plot for pH</w:t>
      </w:r>
    </w:p>
    <w:p w14:paraId="48383A80" w14:textId="77777777" w:rsidR="00F92CC3" w:rsidRDefault="000370AB">
      <w:pPr>
        <w:pStyle w:val="FirstParagraph"/>
      </w:pPr>
      <w:r>
        <w:t>Looks normal (note that pH is already log scale)</w:t>
      </w:r>
    </w:p>
    <w:p w14:paraId="30291432" w14:textId="77777777" w:rsidR="00F92CC3" w:rsidRDefault="000370AB">
      <w:pPr>
        <w:pStyle w:val="BodyText"/>
      </w:pPr>
      <w:r>
        <w:rPr>
          <w:noProof/>
        </w:rPr>
        <w:lastRenderedPageBreak/>
        <w:drawing>
          <wp:inline distT="0" distB="0" distL="0" distR="0" wp14:anchorId="5B9A8089" wp14:editId="5141F517">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2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2F897E2" w14:textId="77777777" w:rsidR="00F92CC3" w:rsidRDefault="000370AB">
      <w:pPr>
        <w:pStyle w:val="Heading1"/>
      </w:pPr>
      <w:bookmarkStart w:id="24" w:name="univariate-analysis-1"/>
      <w:bookmarkEnd w:id="24"/>
      <w:r>
        <w:t>Univariate Analysis</w:t>
      </w:r>
    </w:p>
    <w:p w14:paraId="05E78B27" w14:textId="1895FC20" w:rsidR="00F92CC3" w:rsidRDefault="00FC00C9">
      <w:pPr>
        <w:pStyle w:val="Heading3"/>
      </w:pPr>
      <w:bookmarkStart w:id="25" w:name="what-is-the-structure-of-your-dataset"/>
      <w:bookmarkEnd w:id="25"/>
      <w:r>
        <w:t>S</w:t>
      </w:r>
      <w:r w:rsidR="000370AB">
        <w:t xml:space="preserve">tructure of </w:t>
      </w:r>
      <w:r>
        <w:t>dataset</w:t>
      </w:r>
    </w:p>
    <w:p w14:paraId="1ED206AD" w14:textId="77777777" w:rsidR="00F92CC3" w:rsidRDefault="000370AB">
      <w:pPr>
        <w:pStyle w:val="FirstParagraph"/>
      </w:pPr>
      <w:r>
        <w:t>1599 rows of values, each corresponding to a wine. The variables (columns) are:</w:t>
      </w:r>
    </w:p>
    <w:p w14:paraId="7A56D477" w14:textId="77777777" w:rsidR="00F92CC3" w:rsidRDefault="000370AB">
      <w:pPr>
        <w:pStyle w:val="SourceCode"/>
      </w:pPr>
      <w:r>
        <w:rPr>
          <w:rStyle w:val="VerbatimChar"/>
        </w:rPr>
        <w:t xml:space="preserve">##  [1] "fixed.acidity"        "volatile.acidity"     "citric.acid"         </w:t>
      </w:r>
      <w:r>
        <w:br/>
      </w:r>
      <w:r>
        <w:rPr>
          <w:rStyle w:val="VerbatimChar"/>
        </w:rPr>
        <w:t xml:space="preserve">##  [4] "residual.sugar"       "chlorides"            "free.sulfur.dioxide" </w:t>
      </w:r>
      <w:r>
        <w:br/>
      </w:r>
      <w:r>
        <w:rPr>
          <w:rStyle w:val="VerbatimChar"/>
        </w:rPr>
        <w:t xml:space="preserve">##  [7] "total.sulfur.dioxide" "density"              "pH"                  </w:t>
      </w:r>
      <w:r>
        <w:br/>
      </w:r>
      <w:r>
        <w:rPr>
          <w:rStyle w:val="VerbatimChar"/>
        </w:rPr>
        <w:t xml:space="preserve">## [10] "sulphates"            "alcohol"              "quality"             </w:t>
      </w:r>
      <w:r>
        <w:br/>
      </w:r>
      <w:r>
        <w:rPr>
          <w:rStyle w:val="VerbatimChar"/>
        </w:rPr>
        <w:t>## [13] "totalacid"</w:t>
      </w:r>
    </w:p>
    <w:p w14:paraId="7021CD38" w14:textId="77777777" w:rsidR="00F92CC3" w:rsidRDefault="000370AB">
      <w:pPr>
        <w:pStyle w:val="Heading3"/>
      </w:pPr>
      <w:bookmarkStart w:id="26" w:name="variables"/>
      <w:bookmarkEnd w:id="26"/>
      <w:r>
        <w:t>Variables</w:t>
      </w:r>
    </w:p>
    <w:p w14:paraId="5BCABE13" w14:textId="77777777" w:rsidR="00F92CC3" w:rsidRDefault="000370AB">
      <w:pPr>
        <w:pStyle w:val="FirstParagraph"/>
      </w:pPr>
      <w:r>
        <w:t>I took a quick look at: "fixed.acidity"</w:t>
      </w:r>
      <w:r>
        <w:br/>
        <w:t>"volatile.acidity" "citric.acid"</w:t>
      </w:r>
      <w:r>
        <w:br/>
        <w:t>"residual.sugar" "density" "pH" "alcohol"</w:t>
      </w:r>
    </w:p>
    <w:p w14:paraId="0BEACBED" w14:textId="77777777" w:rsidR="00F92CC3" w:rsidRDefault="000370AB">
      <w:pPr>
        <w:pStyle w:val="BodyText"/>
      </w:pPr>
      <w:r>
        <w:t>I created the variable "totalacid" which is the sum of the 3 given acid values, and is close to "fixed.acidity" since the other two have very small values.</w:t>
      </w:r>
    </w:p>
    <w:p w14:paraId="499E0196" w14:textId="77777777" w:rsidR="00F92CC3" w:rsidRDefault="000370AB">
      <w:pPr>
        <w:pStyle w:val="BodyText"/>
      </w:pPr>
      <w:r>
        <w:lastRenderedPageBreak/>
        <w:t>And of course we looked at "quality", which is not a chemical measurement, like the others, but presumably reporting of quality of the wine by human judges.</w:t>
      </w:r>
    </w:p>
    <w:p w14:paraId="4DAFC410" w14:textId="77777777" w:rsidR="00F92CC3" w:rsidRDefault="000370AB">
      <w:pPr>
        <w:pStyle w:val="BodyText"/>
      </w:pPr>
      <w:r>
        <w:t>Unless you know a bit about the chemistry of wines, this univariate analysis is unlikely to be that informative.</w:t>
      </w:r>
    </w:p>
    <w:p w14:paraId="03527A37" w14:textId="77777777" w:rsidR="00F92CC3" w:rsidRDefault="000370AB">
      <w:pPr>
        <w:pStyle w:val="FirstParagraph"/>
      </w:pPr>
      <w:bookmarkStart w:id="27" w:name="what-isare-the-main-features-of-interest"/>
      <w:bookmarkStart w:id="28" w:name="what-other-features-in-the-dataset-do-yo"/>
      <w:bookmarkEnd w:id="27"/>
      <w:bookmarkEnd w:id="28"/>
      <w:r>
        <w:t>Since all the variables besides quality are chemical quantities, it's hard to have an intuition on how to think of them. But hopefully with this univariate analysis this will lead me to some interesting bivariate and mulitvariate analysis.</w:t>
      </w:r>
    </w:p>
    <w:p w14:paraId="15DFC7F3" w14:textId="0A4A8A20" w:rsidR="00F92CC3" w:rsidRDefault="000370AB">
      <w:pPr>
        <w:pStyle w:val="FirstParagraph"/>
      </w:pPr>
      <w:bookmarkStart w:id="29" w:name="did-you-create-any-new-variables-from-ex"/>
      <w:bookmarkEnd w:id="29"/>
      <w:r>
        <w:t xml:space="preserve">I created </w:t>
      </w:r>
      <w:r w:rsidR="00FC00C9">
        <w:t xml:space="preserve">the new variable </w:t>
      </w:r>
      <w:r>
        <w:t>$totalacid by summing fixed.acidity + volatile.acidity + citric.acid, rounded to 0.1</w:t>
      </w:r>
      <w:bookmarkStart w:id="30" w:name="of-the-features-you-investigated-were-th"/>
      <w:bookmarkEnd w:id="30"/>
      <w:r w:rsidR="00FC00C9">
        <w:t xml:space="preserve"> </w:t>
      </w:r>
      <w:r>
        <w:t>I simply adjusted the scale_x_continuous limits and breaks to show all the data with appropriate labels on the graphs.</w:t>
      </w:r>
    </w:p>
    <w:p w14:paraId="45067D5C" w14:textId="77777777" w:rsidR="00F92CC3" w:rsidRDefault="000370AB">
      <w:pPr>
        <w:pStyle w:val="Heading1"/>
      </w:pPr>
      <w:bookmarkStart w:id="31" w:name="bivariate-plots-section"/>
      <w:bookmarkEnd w:id="31"/>
      <w:r>
        <w:t>Bivariate Plots Section</w:t>
      </w:r>
    </w:p>
    <w:p w14:paraId="25040239" w14:textId="77777777" w:rsidR="00F92CC3" w:rsidRDefault="000370AB">
      <w:pPr>
        <w:pStyle w:val="FirstParagraph"/>
      </w:pPr>
      <w:r>
        <w:t>I have a little knowledge of biochemistry, so</w:t>
      </w:r>
      <w:r w:rsidR="0013783B">
        <w:t xml:space="preserve"> we </w:t>
      </w:r>
      <w:r>
        <w:t>used this knowledge to try some bivariate analysis. Yeast act by fermenting sugar to alcohol, so you think these might be inversely correlated, although the amount of starting sugar would also highly effect each. Also, since the density of alcohol is about 0.79, wine density might be inversely correlated with alocohol content. Sugar might increase density a bit, as dissolved solids generally increase the density of water.</w:t>
      </w:r>
    </w:p>
    <w:p w14:paraId="25D60958" w14:textId="77777777" w:rsidR="00F92CC3" w:rsidRDefault="000370AB">
      <w:pPr>
        <w:pStyle w:val="BodyText"/>
      </w:pPr>
      <w:r>
        <w:t>We can get a quick overview of all of the pairwise correlations with a correlations plot. Looking at quality, which is the feature that most people are most interested in (and is not an objective chemical variable), we see that nothing has a high correlation (near 1.0). This is not surprising to me, because</w:t>
      </w:r>
      <w:r w:rsidR="0013783B">
        <w:t xml:space="preserve"> we </w:t>
      </w:r>
      <w:r>
        <w:t>would assume that in a complex art like wine-making, there wouldn't be any single chemical feature that would be highly correlated with quality. We will discuss this more below.</w:t>
      </w:r>
    </w:p>
    <w:p w14:paraId="1F313722" w14:textId="77777777" w:rsidR="00F92CC3" w:rsidRDefault="000370AB">
      <w:pPr>
        <w:pStyle w:val="BodyText"/>
      </w:pPr>
      <w:r>
        <w:rPr>
          <w:noProof/>
        </w:rPr>
        <w:lastRenderedPageBreak/>
        <w:drawing>
          <wp:inline distT="0" distB="0" distL="0" distR="0" wp14:anchorId="6A644DB7" wp14:editId="250667EF">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30-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3E1CD5BD" w14:textId="77777777" w:rsidR="00F92CC3" w:rsidRDefault="000370AB">
      <w:pPr>
        <w:pStyle w:val="Heading1"/>
      </w:pPr>
      <w:bookmarkStart w:id="32" w:name="pairwise-correlations"/>
      <w:bookmarkEnd w:id="32"/>
      <w:r>
        <w:t>Pairwise Correlations</w:t>
      </w:r>
    </w:p>
    <w:p w14:paraId="73408AF3" w14:textId="77777777" w:rsidR="00F92CC3" w:rsidRDefault="000370AB">
      <w:pPr>
        <w:pStyle w:val="FirstParagraph"/>
      </w:pPr>
      <w:r>
        <w:t>Let's look at some of the pairwise correlations in detail.</w:t>
      </w:r>
    </w:p>
    <w:p w14:paraId="0E1F7D93" w14:textId="77777777" w:rsidR="00F92CC3" w:rsidRDefault="000370AB">
      <w:pPr>
        <w:pStyle w:val="Compact"/>
        <w:numPr>
          <w:ilvl w:val="0"/>
          <w:numId w:val="3"/>
        </w:numPr>
      </w:pPr>
      <w:r>
        <w:t>sugar v alcohol</w:t>
      </w:r>
    </w:p>
    <w:p w14:paraId="69211617" w14:textId="77777777" w:rsidR="00F92CC3" w:rsidRDefault="000370AB">
      <w:pPr>
        <w:pStyle w:val="Compact"/>
        <w:numPr>
          <w:ilvl w:val="0"/>
          <w:numId w:val="3"/>
        </w:numPr>
      </w:pPr>
      <w:r>
        <w:t>alcohol v density</w:t>
      </w:r>
    </w:p>
    <w:p w14:paraId="35595835" w14:textId="77777777" w:rsidR="00F92CC3" w:rsidRDefault="000370AB">
      <w:pPr>
        <w:pStyle w:val="Compact"/>
        <w:numPr>
          <w:ilvl w:val="0"/>
          <w:numId w:val="3"/>
        </w:numPr>
      </w:pPr>
      <w:r>
        <w:t>sugar v density</w:t>
      </w:r>
    </w:p>
    <w:p w14:paraId="3F99B9A7" w14:textId="77777777" w:rsidR="00F92CC3" w:rsidRDefault="000370AB">
      <w:pPr>
        <w:pStyle w:val="FirstParagraph"/>
      </w:pPr>
      <w:r>
        <w:t>Pearsons r: 1. 0.04207544 2. -0.4961798 3. 0.3552834</w:t>
      </w:r>
    </w:p>
    <w:p w14:paraId="077411B0" w14:textId="77777777" w:rsidR="00F92CC3" w:rsidRDefault="000370AB">
      <w:pPr>
        <w:pStyle w:val="BodyText"/>
      </w:pPr>
      <w:r>
        <w:t>r is the first is almost zero, so I'm guessing initial sugar content varies a lot. The second has a negative correlation as</w:t>
      </w:r>
      <w:r w:rsidR="0013783B">
        <w:t xml:space="preserve"> we </w:t>
      </w:r>
      <w:r>
        <w:t>suspected, and it indeed is fairly strong. The third has a modest correlation.</w:t>
      </w:r>
    </w:p>
    <w:p w14:paraId="0AD7547F" w14:textId="77777777" w:rsidR="00F92CC3" w:rsidRDefault="000370AB">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redwine$residual.sugar and redwine$alcohol</w:t>
      </w:r>
      <w:r>
        <w:br/>
      </w:r>
      <w:r>
        <w:rPr>
          <w:rStyle w:val="VerbatimChar"/>
        </w:rPr>
        <w:t>## t = 1.6829, df = 1597, p-value = 0.09258</w:t>
      </w:r>
      <w:r>
        <w:br/>
      </w:r>
      <w:r>
        <w:rPr>
          <w:rStyle w:val="VerbatimChar"/>
        </w:rPr>
        <w:t>## alternative hypothesis: true correlation is not equal to 0</w:t>
      </w:r>
      <w:r>
        <w:br/>
      </w:r>
      <w:r>
        <w:rPr>
          <w:rStyle w:val="VerbatimChar"/>
        </w:rPr>
        <w:t>## 95 percent confidence interval:</w:t>
      </w:r>
      <w:r>
        <w:br/>
      </w:r>
      <w:r>
        <w:rPr>
          <w:rStyle w:val="VerbatimChar"/>
        </w:rPr>
        <w:t>##  -0.006960058  0.090909069</w:t>
      </w:r>
      <w:r>
        <w:br/>
      </w:r>
      <w:r>
        <w:rPr>
          <w:rStyle w:val="VerbatimChar"/>
        </w:rPr>
        <w:t>## sample estimates:</w:t>
      </w:r>
      <w:r>
        <w:br/>
      </w:r>
      <w:r>
        <w:rPr>
          <w:rStyle w:val="VerbatimChar"/>
        </w:rPr>
        <w:t xml:space="preserve">##        cor </w:t>
      </w:r>
      <w:r>
        <w:br/>
      </w:r>
      <w:r>
        <w:rPr>
          <w:rStyle w:val="VerbatimChar"/>
        </w:rPr>
        <w:t>## 0.04207544</w:t>
      </w:r>
    </w:p>
    <w:p w14:paraId="01D15186"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alcohol and redwine$density</w:t>
      </w:r>
      <w:r>
        <w:br/>
      </w:r>
      <w:r>
        <w:rPr>
          <w:rStyle w:val="VerbatimChar"/>
        </w:rPr>
        <w:t>## t = -22.838,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5322547 -0.4583061</w:t>
      </w:r>
      <w:r>
        <w:br/>
      </w:r>
      <w:r>
        <w:rPr>
          <w:rStyle w:val="VerbatimChar"/>
        </w:rPr>
        <w:t>## sample estimates:</w:t>
      </w:r>
      <w:r>
        <w:br/>
      </w:r>
      <w:r>
        <w:rPr>
          <w:rStyle w:val="VerbatimChar"/>
        </w:rPr>
        <w:t xml:space="preserve">##        cor </w:t>
      </w:r>
      <w:r>
        <w:br/>
      </w:r>
      <w:r>
        <w:rPr>
          <w:rStyle w:val="VerbatimChar"/>
        </w:rPr>
        <w:t>## -0.4961798</w:t>
      </w:r>
    </w:p>
    <w:p w14:paraId="56313CCC"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residual.sugar and redwine$density</w:t>
      </w:r>
      <w:r>
        <w:br/>
      </w:r>
      <w:r>
        <w:rPr>
          <w:rStyle w:val="VerbatimChar"/>
        </w:rPr>
        <w:t>## t = 15.189,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3116908 0.3973835</w:t>
      </w:r>
      <w:r>
        <w:br/>
      </w:r>
      <w:r>
        <w:rPr>
          <w:rStyle w:val="VerbatimChar"/>
        </w:rPr>
        <w:t>## sample estimates:</w:t>
      </w:r>
      <w:r>
        <w:br/>
      </w:r>
      <w:r>
        <w:rPr>
          <w:rStyle w:val="VerbatimChar"/>
        </w:rPr>
        <w:t xml:space="preserve">##       cor </w:t>
      </w:r>
      <w:r>
        <w:br/>
      </w:r>
      <w:r>
        <w:rPr>
          <w:rStyle w:val="VerbatimChar"/>
        </w:rPr>
        <w:t>## 0.3552834</w:t>
      </w:r>
    </w:p>
    <w:p w14:paraId="39F64404" w14:textId="77777777" w:rsidR="00F92CC3" w:rsidRDefault="000370AB">
      <w:pPr>
        <w:pStyle w:val="Heading3"/>
      </w:pPr>
      <w:bookmarkStart w:id="33" w:name="acids-and-ph"/>
      <w:bookmarkEnd w:id="33"/>
      <w:r>
        <w:t>Acids and pH</w:t>
      </w:r>
    </w:p>
    <w:p w14:paraId="379C1922" w14:textId="77777777" w:rsidR="00F92CC3" w:rsidRDefault="000370AB">
      <w:pPr>
        <w:pStyle w:val="FirstParagraph"/>
      </w:pPr>
      <w:r>
        <w:t>Since pH is a measure of acidity, the acid content of the wine should show a strong correlation, at least for fixed acidity (which is most of the acid in the wine) and total acid. Note that lower pH means more acidic.</w:t>
      </w:r>
    </w:p>
    <w:p w14:paraId="7A7CF25B" w14:textId="77777777" w:rsidR="00F92CC3" w:rsidRDefault="000370AB">
      <w:pPr>
        <w:pStyle w:val="Compact"/>
        <w:numPr>
          <w:ilvl w:val="0"/>
          <w:numId w:val="4"/>
        </w:numPr>
      </w:pPr>
      <w:r>
        <w:t>fixed acidity vs pH</w:t>
      </w:r>
    </w:p>
    <w:p w14:paraId="266A986D" w14:textId="77777777" w:rsidR="00F92CC3" w:rsidRDefault="000370AB">
      <w:pPr>
        <w:pStyle w:val="Compact"/>
        <w:numPr>
          <w:ilvl w:val="0"/>
          <w:numId w:val="4"/>
        </w:numPr>
      </w:pPr>
      <w:r>
        <w:t>volatile acidity vs pH</w:t>
      </w:r>
    </w:p>
    <w:p w14:paraId="626661BE" w14:textId="77777777" w:rsidR="00F92CC3" w:rsidRDefault="000370AB">
      <w:pPr>
        <w:pStyle w:val="Compact"/>
        <w:numPr>
          <w:ilvl w:val="0"/>
          <w:numId w:val="4"/>
        </w:numPr>
      </w:pPr>
      <w:r>
        <w:t>citric acid vs pH</w:t>
      </w:r>
    </w:p>
    <w:p w14:paraId="0CC08F31" w14:textId="77777777" w:rsidR="00F92CC3" w:rsidRDefault="000370AB">
      <w:pPr>
        <w:pStyle w:val="Compact"/>
        <w:numPr>
          <w:ilvl w:val="0"/>
          <w:numId w:val="4"/>
        </w:numPr>
      </w:pPr>
      <w:r>
        <w:t>total acid vs pH</w:t>
      </w:r>
    </w:p>
    <w:p w14:paraId="5242041F" w14:textId="77777777" w:rsidR="00F92CC3" w:rsidRDefault="000370AB">
      <w:pPr>
        <w:pStyle w:val="FirstParagraph"/>
      </w:pPr>
      <w:r>
        <w:t>Pearsons r: 1. -0.6829782 2. 0.2349373 3. -0.5419041 4. -0.6833998</w:t>
      </w:r>
    </w:p>
    <w:p w14:paraId="49A4F161" w14:textId="77777777" w:rsidR="00F92CC3" w:rsidRDefault="000370AB">
      <w:pPr>
        <w:pStyle w:val="BodyText"/>
      </w:pPr>
      <w:r>
        <w:lastRenderedPageBreak/>
        <w:t>And indeed 1 and the 4 are strongly negatively correlated with pH. It is a bit surprising that the third is also fairly strongly negatively correlated.</w:t>
      </w:r>
    </w:p>
    <w:p w14:paraId="57CCE117"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fixed.acidity and redwine$pH</w:t>
      </w:r>
      <w:r>
        <w:br/>
      </w:r>
      <w:r>
        <w:rPr>
          <w:rStyle w:val="VerbatimChar"/>
        </w:rPr>
        <w:t>## t = -37.366,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7082857 -0.6559174</w:t>
      </w:r>
      <w:r>
        <w:br/>
      </w:r>
      <w:r>
        <w:rPr>
          <w:rStyle w:val="VerbatimChar"/>
        </w:rPr>
        <w:t>## sample estimates:</w:t>
      </w:r>
      <w:r>
        <w:br/>
      </w:r>
      <w:r>
        <w:rPr>
          <w:rStyle w:val="VerbatimChar"/>
        </w:rPr>
        <w:t xml:space="preserve">##        cor </w:t>
      </w:r>
      <w:r>
        <w:br/>
      </w:r>
      <w:r>
        <w:rPr>
          <w:rStyle w:val="VerbatimChar"/>
        </w:rPr>
        <w:t>## -0.6829782</w:t>
      </w:r>
    </w:p>
    <w:p w14:paraId="69E41ACD"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volatile.acidity and redwine$pH</w:t>
      </w:r>
      <w:r>
        <w:br/>
      </w:r>
      <w:r>
        <w:rPr>
          <w:rStyle w:val="VerbatimChar"/>
        </w:rPr>
        <w:t>## t = 9.659,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1880823 0.2807254</w:t>
      </w:r>
      <w:r>
        <w:br/>
      </w:r>
      <w:r>
        <w:rPr>
          <w:rStyle w:val="VerbatimChar"/>
        </w:rPr>
        <w:t>## sample estimates:</w:t>
      </w:r>
      <w:r>
        <w:br/>
      </w:r>
      <w:r>
        <w:rPr>
          <w:rStyle w:val="VerbatimChar"/>
        </w:rPr>
        <w:t xml:space="preserve">##       cor </w:t>
      </w:r>
      <w:r>
        <w:br/>
      </w:r>
      <w:r>
        <w:rPr>
          <w:rStyle w:val="VerbatimChar"/>
        </w:rPr>
        <w:t>## 0.2349373</w:t>
      </w:r>
    </w:p>
    <w:p w14:paraId="6EE51671"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citric.acid and redwine$pH</w:t>
      </w:r>
      <w:r>
        <w:br/>
      </w:r>
      <w:r>
        <w:rPr>
          <w:rStyle w:val="VerbatimChar"/>
        </w:rPr>
        <w:t>## t = -25.767,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5756337 -0.5063336</w:t>
      </w:r>
      <w:r>
        <w:br/>
      </w:r>
      <w:r>
        <w:rPr>
          <w:rStyle w:val="VerbatimChar"/>
        </w:rPr>
        <w:t>## sample estimates:</w:t>
      </w:r>
      <w:r>
        <w:br/>
      </w:r>
      <w:r>
        <w:rPr>
          <w:rStyle w:val="VerbatimChar"/>
        </w:rPr>
        <w:t xml:space="preserve">##        cor </w:t>
      </w:r>
      <w:r>
        <w:br/>
      </w:r>
      <w:r>
        <w:rPr>
          <w:rStyle w:val="VerbatimChar"/>
        </w:rPr>
        <w:t>## -0.5419041</w:t>
      </w:r>
    </w:p>
    <w:p w14:paraId="659AE36F"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totalacid and redwine$pH</w:t>
      </w:r>
      <w:r>
        <w:br/>
      </w:r>
      <w:r>
        <w:rPr>
          <w:rStyle w:val="VerbatimChar"/>
        </w:rPr>
        <w:t>## t = -37.409,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7086794 -0.6563676</w:t>
      </w:r>
      <w:r>
        <w:br/>
      </w:r>
      <w:r>
        <w:rPr>
          <w:rStyle w:val="VerbatimChar"/>
        </w:rPr>
        <w:t>## sample estimates:</w:t>
      </w:r>
      <w:r>
        <w:br/>
      </w:r>
      <w:r>
        <w:rPr>
          <w:rStyle w:val="VerbatimChar"/>
        </w:rPr>
        <w:t xml:space="preserve">##        cor </w:t>
      </w:r>
      <w:r>
        <w:br/>
      </w:r>
      <w:r>
        <w:rPr>
          <w:rStyle w:val="VerbatimChar"/>
        </w:rPr>
        <w:t>## -0.6833998</w:t>
      </w:r>
    </w:p>
    <w:p w14:paraId="0214193B" w14:textId="77777777" w:rsidR="00F92CC3" w:rsidRDefault="000370AB">
      <w:pPr>
        <w:pStyle w:val="FirstParagraph"/>
      </w:pPr>
      <w:r>
        <w:lastRenderedPageBreak/>
        <w:t>total.acid should be highly correlated to fixed.acidity, since the first is mostly composed of the second. Indeed r is 0.996198, and a scatterplot visually confirms this. There aren't many, or very strong, outliers from the line.</w:t>
      </w:r>
    </w:p>
    <w:p w14:paraId="5818A23B" w14:textId="77777777" w:rsidR="00F92CC3" w:rsidRDefault="000370AB">
      <w:pPr>
        <w:pStyle w:val="BodyText"/>
      </w:pPr>
      <w:r>
        <w:rPr>
          <w:noProof/>
        </w:rPr>
        <w:drawing>
          <wp:inline distT="0" distB="0" distL="0" distR="0" wp14:anchorId="01CDF85F" wp14:editId="55BDFEFF">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3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44149B4F"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fixed.acidity and redwine$totalacid</w:t>
      </w:r>
      <w:r>
        <w:br/>
      </w:r>
      <w:r>
        <w:rPr>
          <w:rStyle w:val="VerbatimChar"/>
        </w:rPr>
        <w:t>## t = 456.98,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9958069 0.9965528</w:t>
      </w:r>
      <w:r>
        <w:br/>
      </w:r>
      <w:r>
        <w:rPr>
          <w:rStyle w:val="VerbatimChar"/>
        </w:rPr>
        <w:t>## sample estimates:</w:t>
      </w:r>
      <w:r>
        <w:br/>
      </w:r>
      <w:r>
        <w:rPr>
          <w:rStyle w:val="VerbatimChar"/>
        </w:rPr>
        <w:t xml:space="preserve">##      cor </w:t>
      </w:r>
      <w:r>
        <w:br/>
      </w:r>
      <w:r>
        <w:rPr>
          <w:rStyle w:val="VerbatimChar"/>
        </w:rPr>
        <w:t>## 0.996198</w:t>
      </w:r>
    </w:p>
    <w:p w14:paraId="6597096D" w14:textId="77777777" w:rsidR="00F92CC3" w:rsidRDefault="000370AB">
      <w:pPr>
        <w:pStyle w:val="Heading3"/>
      </w:pPr>
      <w:bookmarkStart w:id="34" w:name="r-and-scatterplots"/>
      <w:bookmarkEnd w:id="34"/>
      <w:r>
        <w:t>R and scatterplots</w:t>
      </w:r>
    </w:p>
    <w:p w14:paraId="6E5191BB" w14:textId="77777777" w:rsidR="00F92CC3" w:rsidRDefault="000370AB">
      <w:pPr>
        <w:pStyle w:val="FirstParagraph"/>
      </w:pPr>
      <w:r>
        <w:t>Now let's scatterplot the following variable pairs. 1. sugar v alcohol 2. alcohol v density 3. sugar v density</w:t>
      </w:r>
    </w:p>
    <w:p w14:paraId="4A50ABCB" w14:textId="77777777" w:rsidR="00F92CC3" w:rsidRDefault="000370AB">
      <w:pPr>
        <w:pStyle w:val="BodyText"/>
      </w:pPr>
      <w:r>
        <w:t>Pearsons r: 1. 0.04207544 2. -0.4961798 3. 0.3552834</w:t>
      </w:r>
    </w:p>
    <w:p w14:paraId="13DB6423" w14:textId="77777777" w:rsidR="00F92CC3" w:rsidRDefault="000370AB">
      <w:pPr>
        <w:pStyle w:val="BodyText"/>
      </w:pPr>
      <w:r>
        <w:lastRenderedPageBreak/>
        <w:t>For 1, correlation is very low, and the plot indeed looks random. For 2, we see the fairly strong negative correlation. For 3, it is hard to see the correlation, which is larger than 1, but still modest.</w:t>
      </w:r>
    </w:p>
    <w:p w14:paraId="629D60F0" w14:textId="77777777" w:rsidR="00F92CC3" w:rsidRDefault="000370AB">
      <w:pPr>
        <w:pStyle w:val="BodyText"/>
      </w:pPr>
      <w:r>
        <w:rPr>
          <w:noProof/>
        </w:rPr>
        <w:lastRenderedPageBreak/>
        <w:drawing>
          <wp:inline distT="0" distB="0" distL="0" distR="0" wp14:anchorId="74EC561A" wp14:editId="29B00FA5">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3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6254EB81" wp14:editId="6EDBA766">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3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BB1F7B3" wp14:editId="757893C5">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3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4A9CC94E" w14:textId="77777777" w:rsidR="00F92CC3" w:rsidRDefault="000370AB">
      <w:pPr>
        <w:pStyle w:val="Heading3"/>
      </w:pPr>
      <w:bookmarkStart w:id="35" w:name="r-and-scatterplots-1"/>
      <w:bookmarkEnd w:id="35"/>
      <w:r>
        <w:t>R and scatterplots</w:t>
      </w:r>
    </w:p>
    <w:p w14:paraId="7BE3814F" w14:textId="77777777" w:rsidR="00F92CC3" w:rsidRDefault="000370AB">
      <w:pPr>
        <w:pStyle w:val="Compact"/>
        <w:numPr>
          <w:ilvl w:val="0"/>
          <w:numId w:val="5"/>
        </w:numPr>
      </w:pPr>
      <w:r>
        <w:t>fixed acidity vs pH</w:t>
      </w:r>
    </w:p>
    <w:p w14:paraId="61E4BAF1" w14:textId="77777777" w:rsidR="00F92CC3" w:rsidRDefault="000370AB">
      <w:pPr>
        <w:pStyle w:val="Compact"/>
        <w:numPr>
          <w:ilvl w:val="0"/>
          <w:numId w:val="5"/>
        </w:numPr>
      </w:pPr>
      <w:r>
        <w:t>volatile acidity vs pH</w:t>
      </w:r>
    </w:p>
    <w:p w14:paraId="1EE4AA83" w14:textId="77777777" w:rsidR="00F92CC3" w:rsidRDefault="000370AB">
      <w:pPr>
        <w:pStyle w:val="Compact"/>
        <w:numPr>
          <w:ilvl w:val="0"/>
          <w:numId w:val="5"/>
        </w:numPr>
      </w:pPr>
      <w:r>
        <w:t>citric acid vs pH</w:t>
      </w:r>
    </w:p>
    <w:p w14:paraId="456E19D7" w14:textId="77777777" w:rsidR="00F92CC3" w:rsidRDefault="000370AB">
      <w:pPr>
        <w:pStyle w:val="Compact"/>
        <w:numPr>
          <w:ilvl w:val="0"/>
          <w:numId w:val="5"/>
        </w:numPr>
      </w:pPr>
      <w:r>
        <w:t>total acid vs pH</w:t>
      </w:r>
    </w:p>
    <w:p w14:paraId="2BE21410" w14:textId="77777777" w:rsidR="00F92CC3" w:rsidRDefault="000370AB">
      <w:pPr>
        <w:pStyle w:val="FirstParagraph"/>
      </w:pPr>
      <w:r>
        <w:t>Pearsons r: 1. -0.6829782 2. 0.2349373 3. -0.5419041 4. -0.6833998</w:t>
      </w:r>
    </w:p>
    <w:p w14:paraId="1B28842E" w14:textId="77777777" w:rsidR="00F92CC3" w:rsidRDefault="000370AB">
      <w:pPr>
        <w:pStyle w:val="BodyText"/>
      </w:pPr>
      <w:r>
        <w:t>I will plot 1 and 4 together. They should look similar. Next</w:t>
      </w:r>
      <w:r w:rsidR="0013783B">
        <w:t xml:space="preserve"> we </w:t>
      </w:r>
      <w:r>
        <w:t>plot 2 and 3. 2 should look random, 3 should have a modest discernible negative slope.</w:t>
      </w:r>
    </w:p>
    <w:p w14:paraId="7C638E6E" w14:textId="77777777" w:rsidR="00F92CC3" w:rsidRDefault="000370AB">
      <w:pPr>
        <w:pStyle w:val="BodyText"/>
      </w:pPr>
      <w:r>
        <w:rPr>
          <w:noProof/>
        </w:rPr>
        <w:lastRenderedPageBreak/>
        <w:drawing>
          <wp:inline distT="0" distB="0" distL="0" distR="0" wp14:anchorId="2DC9F59D" wp14:editId="37E0440E">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37-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319F9385" wp14:editId="51EB2544">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38-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125C1B3C" w14:textId="77777777" w:rsidR="00F92CC3" w:rsidRDefault="000370AB">
      <w:pPr>
        <w:pStyle w:val="Heading1"/>
      </w:pPr>
      <w:bookmarkStart w:id="36" w:name="bivariate-plots-section-1"/>
      <w:bookmarkEnd w:id="36"/>
      <w:r>
        <w:t>Bivariate Plots Section</w:t>
      </w:r>
    </w:p>
    <w:p w14:paraId="728D7747" w14:textId="77777777" w:rsidR="00F92CC3" w:rsidRDefault="000370AB">
      <w:pPr>
        <w:pStyle w:val="Heading3"/>
      </w:pPr>
      <w:bookmarkStart w:id="37" w:name="each-variable-v-quality"/>
      <w:bookmarkEnd w:id="37"/>
      <w:r>
        <w:t>Each variable v quality</w:t>
      </w:r>
    </w:p>
    <w:p w14:paraId="3825DE9F" w14:textId="77777777" w:rsidR="00F92CC3" w:rsidRDefault="000370AB">
      <w:pPr>
        <w:pStyle w:val="FirstParagraph"/>
      </w:pPr>
      <w:r>
        <w:t>Now</w:t>
      </w:r>
      <w:r w:rsidR="0013783B">
        <w:t xml:space="preserve"> we </w:t>
      </w:r>
      <w:r>
        <w:t>compare quality to every other variable (columns 2-12) to quality.</w:t>
      </w:r>
      <w:r w:rsidR="0013783B">
        <w:t xml:space="preserve"> we </w:t>
      </w:r>
      <w:r>
        <w:t>also compare quality to my new variable totalacid (column 14,totalacid = 2 + 3 + 4, rounded to 0.1).</w:t>
      </w:r>
    </w:p>
    <w:p w14:paraId="1FDA4F1B" w14:textId="77777777" w:rsidR="00F92CC3" w:rsidRDefault="000370AB">
      <w:pPr>
        <w:pStyle w:val="BodyText"/>
      </w:pPr>
      <w:r>
        <w:t>I would be surprised if any of them have a very high correlation with quality. Wine making is a complex art, and if this were true, you might be able to easily improve the quality of the wine by addressing this one variable.</w:t>
      </w:r>
    </w:p>
    <w:p w14:paraId="15199461" w14:textId="77777777" w:rsidR="00F92CC3" w:rsidRDefault="000370AB">
      <w:pPr>
        <w:pStyle w:val="BodyText"/>
      </w:pPr>
      <w:r>
        <w:t>[2] "fixed.acidity"</w:t>
      </w:r>
      <w:r>
        <w:br/>
        <w:t>[3] "volatile.acidity" [4] "citric.acid"</w:t>
      </w:r>
      <w:r>
        <w:br/>
        <w:t>[5] "residual.sugar" [6] "chlorides"</w:t>
      </w:r>
      <w:r>
        <w:br/>
        <w:t>[7] "free.sulfur.dioxide" [8] "total.sulfur.dioxide" [9] "density" [10] "pH"</w:t>
      </w:r>
      <w:r>
        <w:br/>
        <w:t>[11] "sulphates" [12] "alcohol"</w:t>
      </w:r>
      <w:r>
        <w:br/>
        <w:t>[14] "totalacid"</w:t>
      </w:r>
    </w:p>
    <w:p w14:paraId="115E115A" w14:textId="77777777" w:rsidR="00F92CC3" w:rsidRDefault="000370AB">
      <w:pPr>
        <w:pStyle w:val="SourceCode"/>
      </w:pPr>
      <w:r>
        <w:rPr>
          <w:rStyle w:val="VerbatimChar"/>
        </w:rPr>
        <w:t xml:space="preserve">##  [1] "fixed.acidity"        "volatile.acidity"     "citric.acid"         </w:t>
      </w:r>
      <w:r>
        <w:br/>
      </w:r>
      <w:r>
        <w:rPr>
          <w:rStyle w:val="VerbatimChar"/>
        </w:rPr>
        <w:t>##  [4] "residual.sugar"       "chlorides"            "free.sulfur.diox</w:t>
      </w:r>
      <w:r>
        <w:rPr>
          <w:rStyle w:val="VerbatimChar"/>
        </w:rPr>
        <w:lastRenderedPageBreak/>
        <w:t xml:space="preserve">ide" </w:t>
      </w:r>
      <w:r>
        <w:br/>
      </w:r>
      <w:r>
        <w:rPr>
          <w:rStyle w:val="VerbatimChar"/>
        </w:rPr>
        <w:t xml:space="preserve">##  [7] "total.sulfur.dioxide" "density"              "pH"                  </w:t>
      </w:r>
      <w:r>
        <w:br/>
      </w:r>
      <w:r>
        <w:rPr>
          <w:rStyle w:val="VerbatimChar"/>
        </w:rPr>
        <w:t xml:space="preserve">## [10] "sulphates"            "alcohol"              "quality"             </w:t>
      </w:r>
      <w:r>
        <w:br/>
      </w:r>
      <w:r>
        <w:rPr>
          <w:rStyle w:val="VerbatimChar"/>
        </w:rPr>
        <w:t>## [13] "totalacid"</w:t>
      </w:r>
    </w:p>
    <w:p w14:paraId="60CC6171" w14:textId="77777777" w:rsidR="00F92CC3" w:rsidRDefault="000370AB">
      <w:pPr>
        <w:pStyle w:val="Heading3"/>
      </w:pPr>
      <w:bookmarkStart w:id="38" w:name="r-vs-each-variable"/>
      <w:bookmarkEnd w:id="38"/>
      <w:r>
        <w:t>R vs each variable</w:t>
      </w:r>
    </w:p>
    <w:p w14:paraId="1BC30B4A" w14:textId="77777777" w:rsidR="00F92CC3" w:rsidRDefault="000370AB">
      <w:pPr>
        <w:pStyle w:val="Compact"/>
        <w:numPr>
          <w:ilvl w:val="0"/>
          <w:numId w:val="6"/>
        </w:numPr>
      </w:pPr>
      <w:r>
        <w:t>0.1240516</w:t>
      </w:r>
    </w:p>
    <w:p w14:paraId="2494C431" w14:textId="77777777" w:rsidR="00F92CC3" w:rsidRDefault="000370AB">
      <w:pPr>
        <w:pStyle w:val="Compact"/>
        <w:numPr>
          <w:ilvl w:val="0"/>
          <w:numId w:val="6"/>
        </w:numPr>
      </w:pPr>
      <w:r>
        <w:t>-0.3905578</w:t>
      </w:r>
    </w:p>
    <w:p w14:paraId="7A374904" w14:textId="77777777" w:rsidR="00F92CC3" w:rsidRDefault="000370AB">
      <w:pPr>
        <w:pStyle w:val="Compact"/>
        <w:numPr>
          <w:ilvl w:val="0"/>
          <w:numId w:val="6"/>
        </w:numPr>
      </w:pPr>
      <w:r>
        <w:t>0.2263725</w:t>
      </w:r>
    </w:p>
    <w:p w14:paraId="35F907A7" w14:textId="77777777" w:rsidR="00F92CC3" w:rsidRDefault="000370AB">
      <w:pPr>
        <w:pStyle w:val="Compact"/>
        <w:numPr>
          <w:ilvl w:val="0"/>
          <w:numId w:val="6"/>
        </w:numPr>
      </w:pPr>
      <w:r>
        <w:t>0.01373164</w:t>
      </w:r>
    </w:p>
    <w:p w14:paraId="2DA76C68" w14:textId="77777777" w:rsidR="00F92CC3" w:rsidRDefault="000370AB">
      <w:pPr>
        <w:pStyle w:val="Compact"/>
        <w:numPr>
          <w:ilvl w:val="0"/>
          <w:numId w:val="6"/>
        </w:numPr>
      </w:pPr>
      <w:r>
        <w:t>-0.1289066</w:t>
      </w:r>
    </w:p>
    <w:p w14:paraId="0AF6AA5A" w14:textId="77777777" w:rsidR="00F92CC3" w:rsidRDefault="000370AB">
      <w:pPr>
        <w:pStyle w:val="Compact"/>
        <w:numPr>
          <w:ilvl w:val="0"/>
          <w:numId w:val="6"/>
        </w:numPr>
      </w:pPr>
      <w:r>
        <w:t>-0.05065606</w:t>
      </w:r>
    </w:p>
    <w:p w14:paraId="33F1E6A2" w14:textId="77777777" w:rsidR="00F92CC3" w:rsidRDefault="000370AB">
      <w:pPr>
        <w:pStyle w:val="Compact"/>
        <w:numPr>
          <w:ilvl w:val="0"/>
          <w:numId w:val="6"/>
        </w:numPr>
      </w:pPr>
      <w:r>
        <w:t>-0.1851003</w:t>
      </w:r>
    </w:p>
    <w:p w14:paraId="6229A792" w14:textId="77777777" w:rsidR="00F92CC3" w:rsidRDefault="000370AB">
      <w:pPr>
        <w:pStyle w:val="Compact"/>
        <w:numPr>
          <w:ilvl w:val="0"/>
          <w:numId w:val="6"/>
        </w:numPr>
      </w:pPr>
      <w:r>
        <w:t>-0.1749192</w:t>
      </w:r>
    </w:p>
    <w:p w14:paraId="730E7A41" w14:textId="77777777" w:rsidR="00F92CC3" w:rsidRDefault="000370AB">
      <w:pPr>
        <w:pStyle w:val="Compact"/>
        <w:numPr>
          <w:ilvl w:val="0"/>
          <w:numId w:val="6"/>
        </w:numPr>
      </w:pPr>
      <w:r>
        <w:t>-0.05773139</w:t>
      </w:r>
    </w:p>
    <w:p w14:paraId="0D75173D" w14:textId="77777777" w:rsidR="00F92CC3" w:rsidRDefault="000370AB">
      <w:pPr>
        <w:pStyle w:val="Compact"/>
        <w:numPr>
          <w:ilvl w:val="0"/>
          <w:numId w:val="6"/>
        </w:numPr>
      </w:pPr>
      <w:r>
        <w:t>0.2513971</w:t>
      </w:r>
    </w:p>
    <w:p w14:paraId="600929F1" w14:textId="77777777" w:rsidR="00F92CC3" w:rsidRDefault="000370AB">
      <w:pPr>
        <w:pStyle w:val="Compact"/>
        <w:numPr>
          <w:ilvl w:val="0"/>
          <w:numId w:val="6"/>
        </w:numPr>
      </w:pPr>
      <w:r>
        <w:t>0.4761663</w:t>
      </w:r>
    </w:p>
    <w:p w14:paraId="5A9AF7E3" w14:textId="77777777" w:rsidR="00F92CC3" w:rsidRDefault="000370AB">
      <w:pPr>
        <w:pStyle w:val="Compact"/>
        <w:numPr>
          <w:ilvl w:val="0"/>
          <w:numId w:val="6"/>
        </w:numPr>
      </w:pPr>
      <w:r>
        <w:t>0.1036382</w:t>
      </w:r>
    </w:p>
    <w:p w14:paraId="0624AA8B"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fixed.acidity and redwine$quality</w:t>
      </w:r>
      <w:r>
        <w:br/>
      </w:r>
      <w:r>
        <w:rPr>
          <w:rStyle w:val="VerbatimChar"/>
        </w:rPr>
        <w:t>## t = 4.996, df = 1597, p-value = 6.496e-07</w:t>
      </w:r>
      <w:r>
        <w:br/>
      </w:r>
      <w:r>
        <w:rPr>
          <w:rStyle w:val="VerbatimChar"/>
        </w:rPr>
        <w:t>## alternative hypothesis: true correlation is not equal to 0</w:t>
      </w:r>
      <w:r>
        <w:br/>
      </w:r>
      <w:r>
        <w:rPr>
          <w:rStyle w:val="VerbatimChar"/>
        </w:rPr>
        <w:t>## 95 percent confidence interval:</w:t>
      </w:r>
      <w:r>
        <w:br/>
      </w:r>
      <w:r>
        <w:rPr>
          <w:rStyle w:val="VerbatimChar"/>
        </w:rPr>
        <w:t>##  0.07548957 0.17202667</w:t>
      </w:r>
      <w:r>
        <w:br/>
      </w:r>
      <w:r>
        <w:rPr>
          <w:rStyle w:val="VerbatimChar"/>
        </w:rPr>
        <w:t>## sample estimates:</w:t>
      </w:r>
      <w:r>
        <w:br/>
      </w:r>
      <w:r>
        <w:rPr>
          <w:rStyle w:val="VerbatimChar"/>
        </w:rPr>
        <w:t xml:space="preserve">##       cor </w:t>
      </w:r>
      <w:r>
        <w:br/>
      </w:r>
      <w:r>
        <w:rPr>
          <w:rStyle w:val="VerbatimChar"/>
        </w:rPr>
        <w:t>## 0.1240516</w:t>
      </w:r>
    </w:p>
    <w:p w14:paraId="47AF3943"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volatile.acidity and redwine$quality</w:t>
      </w:r>
      <w:r>
        <w:br/>
      </w:r>
      <w:r>
        <w:rPr>
          <w:rStyle w:val="VerbatimChar"/>
        </w:rPr>
        <w:t>## t = -16.954,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4313210 -0.3482032</w:t>
      </w:r>
      <w:r>
        <w:br/>
      </w:r>
      <w:r>
        <w:rPr>
          <w:rStyle w:val="VerbatimChar"/>
        </w:rPr>
        <w:t>## sample estimates:</w:t>
      </w:r>
      <w:r>
        <w:br/>
      </w:r>
      <w:r>
        <w:rPr>
          <w:rStyle w:val="VerbatimChar"/>
        </w:rPr>
        <w:t xml:space="preserve">##        cor </w:t>
      </w:r>
      <w:r>
        <w:br/>
      </w:r>
      <w:r>
        <w:rPr>
          <w:rStyle w:val="VerbatimChar"/>
        </w:rPr>
        <w:t>## -0.3905578</w:t>
      </w:r>
    </w:p>
    <w:p w14:paraId="2834A3F8"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citric.acid and redwine$quality</w:t>
      </w:r>
      <w:r>
        <w:br/>
      </w:r>
      <w:r>
        <w:rPr>
          <w:rStyle w:val="VerbatimChar"/>
        </w:rPr>
        <w:t>## t = 9.2875, df = 1597, p-value &lt; 2.2e-16</w:t>
      </w:r>
      <w:r>
        <w:br/>
      </w:r>
      <w:r>
        <w:rPr>
          <w:rStyle w:val="VerbatimChar"/>
        </w:rPr>
        <w:lastRenderedPageBreak/>
        <w:t>## alternative hypothesis: true correlation is not equal to 0</w:t>
      </w:r>
      <w:r>
        <w:br/>
      </w:r>
      <w:r>
        <w:rPr>
          <w:rStyle w:val="VerbatimChar"/>
        </w:rPr>
        <w:t>## 95 percent confidence interval:</w:t>
      </w:r>
      <w:r>
        <w:br/>
      </w:r>
      <w:r>
        <w:rPr>
          <w:rStyle w:val="VerbatimChar"/>
        </w:rPr>
        <w:t>##  0.1793415 0.2723711</w:t>
      </w:r>
      <w:r>
        <w:br/>
      </w:r>
      <w:r>
        <w:rPr>
          <w:rStyle w:val="VerbatimChar"/>
        </w:rPr>
        <w:t>## sample estimates:</w:t>
      </w:r>
      <w:r>
        <w:br/>
      </w:r>
      <w:r>
        <w:rPr>
          <w:rStyle w:val="VerbatimChar"/>
        </w:rPr>
        <w:t xml:space="preserve">##       cor </w:t>
      </w:r>
      <w:r>
        <w:br/>
      </w:r>
      <w:r>
        <w:rPr>
          <w:rStyle w:val="VerbatimChar"/>
        </w:rPr>
        <w:t>## 0.2263725</w:t>
      </w:r>
    </w:p>
    <w:p w14:paraId="068338C4"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residual.sugar and redwine$quality</w:t>
      </w:r>
      <w:r>
        <w:br/>
      </w:r>
      <w:r>
        <w:rPr>
          <w:rStyle w:val="VerbatimChar"/>
        </w:rPr>
        <w:t>## t = 0.5488, df = 1597, p-value = 0.5832</w:t>
      </w:r>
      <w:r>
        <w:br/>
      </w:r>
      <w:r>
        <w:rPr>
          <w:rStyle w:val="VerbatimChar"/>
        </w:rPr>
        <w:t>## alternative hypothesis: true correlation is not equal to 0</w:t>
      </w:r>
      <w:r>
        <w:br/>
      </w:r>
      <w:r>
        <w:rPr>
          <w:rStyle w:val="VerbatimChar"/>
        </w:rPr>
        <w:t>## 95 percent confidence interval:</w:t>
      </w:r>
      <w:r>
        <w:br/>
      </w:r>
      <w:r>
        <w:rPr>
          <w:rStyle w:val="VerbatimChar"/>
        </w:rPr>
        <w:t>##  -0.03531327  0.06271056</w:t>
      </w:r>
      <w:r>
        <w:br/>
      </w:r>
      <w:r>
        <w:rPr>
          <w:rStyle w:val="VerbatimChar"/>
        </w:rPr>
        <w:t>## sample estimates:</w:t>
      </w:r>
      <w:r>
        <w:br/>
      </w:r>
      <w:r>
        <w:rPr>
          <w:rStyle w:val="VerbatimChar"/>
        </w:rPr>
        <w:t xml:space="preserve">##        cor </w:t>
      </w:r>
      <w:r>
        <w:br/>
      </w:r>
      <w:r>
        <w:rPr>
          <w:rStyle w:val="VerbatimChar"/>
        </w:rPr>
        <w:t>## 0.01373164</w:t>
      </w:r>
    </w:p>
    <w:p w14:paraId="7325583E"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chlorides and redwine$quality</w:t>
      </w:r>
      <w:r>
        <w:br/>
      </w:r>
      <w:r>
        <w:rPr>
          <w:rStyle w:val="VerbatimChar"/>
        </w:rPr>
        <w:t>## t = -5.1948, df = 1597, p-value = 2.313e-07</w:t>
      </w:r>
      <w:r>
        <w:br/>
      </w:r>
      <w:r>
        <w:rPr>
          <w:rStyle w:val="VerbatimChar"/>
        </w:rPr>
        <w:t>## alternative hypothesis: true correlation is not equal to 0</w:t>
      </w:r>
      <w:r>
        <w:br/>
      </w:r>
      <w:r>
        <w:rPr>
          <w:rStyle w:val="VerbatimChar"/>
        </w:rPr>
        <w:t>## 95 percent confidence interval:</w:t>
      </w:r>
      <w:r>
        <w:br/>
      </w:r>
      <w:r>
        <w:rPr>
          <w:rStyle w:val="VerbatimChar"/>
        </w:rPr>
        <w:t>##  -0.17681041 -0.08039344</w:t>
      </w:r>
      <w:r>
        <w:br/>
      </w:r>
      <w:r>
        <w:rPr>
          <w:rStyle w:val="VerbatimChar"/>
        </w:rPr>
        <w:t>## sample estimates:</w:t>
      </w:r>
      <w:r>
        <w:br/>
      </w:r>
      <w:r>
        <w:rPr>
          <w:rStyle w:val="VerbatimChar"/>
        </w:rPr>
        <w:t xml:space="preserve">##        cor </w:t>
      </w:r>
      <w:r>
        <w:br/>
      </w:r>
      <w:r>
        <w:rPr>
          <w:rStyle w:val="VerbatimChar"/>
        </w:rPr>
        <w:t>## -0.1289066</w:t>
      </w:r>
    </w:p>
    <w:p w14:paraId="7AB746B2"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free.sulfur.dioxide and redwine$quality</w:t>
      </w:r>
      <w:r>
        <w:br/>
      </w:r>
      <w:r>
        <w:rPr>
          <w:rStyle w:val="VerbatimChar"/>
        </w:rPr>
        <w:t>## t = -2.0269, df = 1597, p-value = 0.04283</w:t>
      </w:r>
      <w:r>
        <w:br/>
      </w:r>
      <w:r>
        <w:rPr>
          <w:rStyle w:val="VerbatimChar"/>
        </w:rPr>
        <w:t>## alternative hypothesis: true correlation is not equal to 0</w:t>
      </w:r>
      <w:r>
        <w:br/>
      </w:r>
      <w:r>
        <w:rPr>
          <w:rStyle w:val="VerbatimChar"/>
        </w:rPr>
        <w:t>## 95 percent confidence interval:</w:t>
      </w:r>
      <w:r>
        <w:br/>
      </w:r>
      <w:r>
        <w:rPr>
          <w:rStyle w:val="VerbatimChar"/>
        </w:rPr>
        <w:t>##  -0.099430290 -0.001638987</w:t>
      </w:r>
      <w:r>
        <w:br/>
      </w:r>
      <w:r>
        <w:rPr>
          <w:rStyle w:val="VerbatimChar"/>
        </w:rPr>
        <w:t>## sample estimates:</w:t>
      </w:r>
      <w:r>
        <w:br/>
      </w:r>
      <w:r>
        <w:rPr>
          <w:rStyle w:val="VerbatimChar"/>
        </w:rPr>
        <w:t xml:space="preserve">##         cor </w:t>
      </w:r>
      <w:r>
        <w:br/>
      </w:r>
      <w:r>
        <w:rPr>
          <w:rStyle w:val="VerbatimChar"/>
        </w:rPr>
        <w:t>## -0.05065606</w:t>
      </w:r>
    </w:p>
    <w:p w14:paraId="64200463"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total.sulfur.dioxide and redwine$quality</w:t>
      </w:r>
      <w:r>
        <w:br/>
      </w:r>
      <w:r>
        <w:rPr>
          <w:rStyle w:val="VerbatimChar"/>
        </w:rPr>
        <w:t>## t = -7.5271, df = 1597, p-value = 8.622e-14</w:t>
      </w:r>
      <w:r>
        <w:br/>
      </w:r>
      <w:r>
        <w:rPr>
          <w:rStyle w:val="VerbatimChar"/>
        </w:rPr>
        <w:t>## alternative hypothesis: true correlation is not equal to 0</w:t>
      </w:r>
      <w:r>
        <w:br/>
      </w:r>
      <w:r>
        <w:rPr>
          <w:rStyle w:val="VerbatimChar"/>
        </w:rPr>
        <w:t>## 95 percent confidence interval:</w:t>
      </w:r>
      <w:r>
        <w:br/>
      </w:r>
      <w:r>
        <w:rPr>
          <w:rStyle w:val="VerbatimChar"/>
        </w:rPr>
        <w:t>##  -0.2320162 -0.1373252</w:t>
      </w:r>
      <w:r>
        <w:br/>
      </w:r>
      <w:r>
        <w:rPr>
          <w:rStyle w:val="VerbatimChar"/>
        </w:rPr>
        <w:lastRenderedPageBreak/>
        <w:t>## sample estimates:</w:t>
      </w:r>
      <w:r>
        <w:br/>
      </w:r>
      <w:r>
        <w:rPr>
          <w:rStyle w:val="VerbatimChar"/>
        </w:rPr>
        <w:t xml:space="preserve">##        cor </w:t>
      </w:r>
      <w:r>
        <w:br/>
      </w:r>
      <w:r>
        <w:rPr>
          <w:rStyle w:val="VerbatimChar"/>
        </w:rPr>
        <w:t>## -0.1851003</w:t>
      </w:r>
    </w:p>
    <w:p w14:paraId="3B552F32"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density and redwine$quality</w:t>
      </w:r>
      <w:r>
        <w:br/>
      </w:r>
      <w:r>
        <w:rPr>
          <w:rStyle w:val="VerbatimChar"/>
        </w:rPr>
        <w:t>## t = -7.0997, df = 1597, p-value = 1.875e-12</w:t>
      </w:r>
      <w:r>
        <w:br/>
      </w:r>
      <w:r>
        <w:rPr>
          <w:rStyle w:val="VerbatimChar"/>
        </w:rPr>
        <w:t>## alternative hypothesis: true correlation is not equal to 0</w:t>
      </w:r>
      <w:r>
        <w:br/>
      </w:r>
      <w:r>
        <w:rPr>
          <w:rStyle w:val="VerbatimChar"/>
        </w:rPr>
        <w:t>## 95 percent confidence interval:</w:t>
      </w:r>
      <w:r>
        <w:br/>
      </w:r>
      <w:r>
        <w:rPr>
          <w:rStyle w:val="VerbatimChar"/>
        </w:rPr>
        <w:t>##  -0.2220365 -0.1269870</w:t>
      </w:r>
      <w:r>
        <w:br/>
      </w:r>
      <w:r>
        <w:rPr>
          <w:rStyle w:val="VerbatimChar"/>
        </w:rPr>
        <w:t>## sample estimates:</w:t>
      </w:r>
      <w:r>
        <w:br/>
      </w:r>
      <w:r>
        <w:rPr>
          <w:rStyle w:val="VerbatimChar"/>
        </w:rPr>
        <w:t xml:space="preserve">##        cor </w:t>
      </w:r>
      <w:r>
        <w:br/>
      </w:r>
      <w:r>
        <w:rPr>
          <w:rStyle w:val="VerbatimChar"/>
        </w:rPr>
        <w:t>## -0.1749192</w:t>
      </w:r>
    </w:p>
    <w:p w14:paraId="4E0053DA"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pH and redwine$quality</w:t>
      </w:r>
      <w:r>
        <w:br/>
      </w:r>
      <w:r>
        <w:rPr>
          <w:rStyle w:val="VerbatimChar"/>
        </w:rPr>
        <w:t>## t = -2.3109, df = 1597, p-value = 0.02096</w:t>
      </w:r>
      <w:r>
        <w:br/>
      </w:r>
      <w:r>
        <w:rPr>
          <w:rStyle w:val="VerbatimChar"/>
        </w:rPr>
        <w:t>## alternative hypothesis: true correlation is not equal to 0</w:t>
      </w:r>
      <w:r>
        <w:br/>
      </w:r>
      <w:r>
        <w:rPr>
          <w:rStyle w:val="VerbatimChar"/>
        </w:rPr>
        <w:t>## 95 percent confidence interval:</w:t>
      </w:r>
      <w:r>
        <w:br/>
      </w:r>
      <w:r>
        <w:rPr>
          <w:rStyle w:val="VerbatimChar"/>
        </w:rPr>
        <w:t>##  -0.106451268 -0.008734972</w:t>
      </w:r>
      <w:r>
        <w:br/>
      </w:r>
      <w:r>
        <w:rPr>
          <w:rStyle w:val="VerbatimChar"/>
        </w:rPr>
        <w:t>## sample estimates:</w:t>
      </w:r>
      <w:r>
        <w:br/>
      </w:r>
      <w:r>
        <w:rPr>
          <w:rStyle w:val="VerbatimChar"/>
        </w:rPr>
        <w:t xml:space="preserve">##         cor </w:t>
      </w:r>
      <w:r>
        <w:br/>
      </w:r>
      <w:r>
        <w:rPr>
          <w:rStyle w:val="VerbatimChar"/>
        </w:rPr>
        <w:t>## -0.05773139</w:t>
      </w:r>
    </w:p>
    <w:p w14:paraId="7D9D9EFE"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sulphates and redwine$quality</w:t>
      </w:r>
      <w:r>
        <w:br/>
      </w:r>
      <w:r>
        <w:rPr>
          <w:rStyle w:val="VerbatimChar"/>
        </w:rPr>
        <w:t>## t = 10.38,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2049011 0.2967610</w:t>
      </w:r>
      <w:r>
        <w:br/>
      </w:r>
      <w:r>
        <w:rPr>
          <w:rStyle w:val="VerbatimChar"/>
        </w:rPr>
        <w:t>## sample estimates:</w:t>
      </w:r>
      <w:r>
        <w:br/>
      </w:r>
      <w:r>
        <w:rPr>
          <w:rStyle w:val="VerbatimChar"/>
        </w:rPr>
        <w:t xml:space="preserve">##       cor </w:t>
      </w:r>
      <w:r>
        <w:br/>
      </w:r>
      <w:r>
        <w:rPr>
          <w:rStyle w:val="VerbatimChar"/>
        </w:rPr>
        <w:t>## 0.2513971</w:t>
      </w:r>
    </w:p>
    <w:p w14:paraId="22E97D72"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alcohol and redwine$quality</w:t>
      </w:r>
      <w:r>
        <w:br/>
      </w:r>
      <w:r>
        <w:rPr>
          <w:rStyle w:val="VerbatimChar"/>
        </w:rPr>
        <w:t>## t = 21.639,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4373540 0.5132081</w:t>
      </w:r>
      <w:r>
        <w:br/>
      </w:r>
      <w:r>
        <w:rPr>
          <w:rStyle w:val="VerbatimChar"/>
        </w:rPr>
        <w:t>## sample estimates:</w:t>
      </w:r>
      <w:r>
        <w:br/>
      </w:r>
      <w:r>
        <w:rPr>
          <w:rStyle w:val="VerbatimChar"/>
        </w:rPr>
        <w:t xml:space="preserve">##       cor </w:t>
      </w:r>
      <w:r>
        <w:br/>
      </w:r>
      <w:r>
        <w:rPr>
          <w:rStyle w:val="VerbatimChar"/>
        </w:rPr>
        <w:t>## 0.4761663</w:t>
      </w:r>
    </w:p>
    <w:p w14:paraId="727E4BF6" w14:textId="77777777" w:rsidR="00F92CC3" w:rsidRDefault="000370AB">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redwine$totalacid and redwine$quality</w:t>
      </w:r>
      <w:r>
        <w:br/>
      </w:r>
      <w:r>
        <w:rPr>
          <w:rStyle w:val="VerbatimChar"/>
        </w:rPr>
        <w:t>## t = 4.1641, df = 1597, p-value = 3.293e-05</w:t>
      </w:r>
      <w:r>
        <w:br/>
      </w:r>
      <w:r>
        <w:rPr>
          <w:rStyle w:val="VerbatimChar"/>
        </w:rPr>
        <w:t>## alternative hypothesis: true correlation is not equal to 0</w:t>
      </w:r>
      <w:r>
        <w:br/>
      </w:r>
      <w:r>
        <w:rPr>
          <w:rStyle w:val="VerbatimChar"/>
        </w:rPr>
        <w:t>## 95 percent confidence interval:</w:t>
      </w:r>
      <w:r>
        <w:br/>
      </w:r>
      <w:r>
        <w:rPr>
          <w:rStyle w:val="VerbatimChar"/>
        </w:rPr>
        <w:t>##  0.05489594 0.15188766</w:t>
      </w:r>
      <w:r>
        <w:br/>
      </w:r>
      <w:r>
        <w:rPr>
          <w:rStyle w:val="VerbatimChar"/>
        </w:rPr>
        <w:t>## sample estimates:</w:t>
      </w:r>
      <w:r>
        <w:br/>
      </w:r>
      <w:r>
        <w:rPr>
          <w:rStyle w:val="VerbatimChar"/>
        </w:rPr>
        <w:t xml:space="preserve">##       cor </w:t>
      </w:r>
      <w:r>
        <w:br/>
      </w:r>
      <w:r>
        <w:rPr>
          <w:rStyle w:val="VerbatimChar"/>
        </w:rPr>
        <w:t>## 0.1036382</w:t>
      </w:r>
    </w:p>
    <w:p w14:paraId="72351C7E" w14:textId="77777777" w:rsidR="00F92CC3" w:rsidRDefault="000370AB">
      <w:pPr>
        <w:pStyle w:val="Heading3"/>
      </w:pPr>
      <w:bookmarkStart w:id="39" w:name="highest-correlations"/>
      <w:bookmarkEnd w:id="39"/>
      <w:r>
        <w:t>Highest correlations</w:t>
      </w:r>
    </w:p>
    <w:p w14:paraId="7A92FEFD" w14:textId="77777777" w:rsidR="00F92CC3" w:rsidRDefault="000370AB">
      <w:pPr>
        <w:pStyle w:val="FirstParagraph"/>
      </w:pPr>
      <w:r>
        <w:t>3, volatile acidity, shows the highest negative corr with quality (-0.39) 12, alcohol, has the highest positive correlation with quality (0.47). But these correlations are still pretty modest.</w:t>
      </w:r>
    </w:p>
    <w:p w14:paraId="744D1B6E" w14:textId="77777777" w:rsidR="00F92CC3" w:rsidRDefault="000370AB">
      <w:pPr>
        <w:pStyle w:val="BodyText"/>
      </w:pPr>
      <w:r>
        <w:t>So</w:t>
      </w:r>
      <w:r w:rsidR="0013783B">
        <w:t xml:space="preserve"> we </w:t>
      </w:r>
      <w:r>
        <w:t>decide</w:t>
      </w:r>
      <w:r w:rsidR="0013783B">
        <w:t xml:space="preserve"> we </w:t>
      </w:r>
      <w:r>
        <w:t>will create box plots for each of these variable, with the different wine ratings along the X axis. We might notice a different pattern with each one of them as between different wine ratings (though</w:t>
      </w:r>
      <w:r w:rsidR="0013783B">
        <w:t xml:space="preserve"> we </w:t>
      </w:r>
      <w:r>
        <w:t>am guessing not). We could, also calculate r within each of these wine ratings to see if there is a particularly high r value.</w:t>
      </w:r>
    </w:p>
    <w:p w14:paraId="4D223DFA" w14:textId="77777777" w:rsidR="00F92CC3" w:rsidRDefault="000370AB">
      <w:pPr>
        <w:pStyle w:val="Heading3"/>
      </w:pPr>
      <w:bookmarkStart w:id="40" w:name="fixed.acidity"/>
      <w:bookmarkEnd w:id="40"/>
      <w:r>
        <w:t>fixed.acidity</w:t>
      </w:r>
    </w:p>
    <w:p w14:paraId="35B072C4" w14:textId="77777777" w:rsidR="00F92CC3" w:rsidRDefault="000370AB">
      <w:pPr>
        <w:pStyle w:val="FirstParagraph"/>
      </w:pPr>
      <w:r>
        <w:t>Both high (8) and low (3) wine rating have fewer outliers.</w:t>
      </w:r>
      <w:r w:rsidR="0013783B">
        <w:t xml:space="preserve"> we </w:t>
      </w:r>
      <w:r>
        <w:t>don't know if that means anything.</w:t>
      </w:r>
    </w:p>
    <w:p w14:paraId="4D2FA5F7" w14:textId="77777777" w:rsidR="00F92CC3" w:rsidRDefault="000370AB">
      <w:pPr>
        <w:pStyle w:val="BodyText"/>
      </w:pPr>
      <w:r>
        <w:rPr>
          <w:noProof/>
        </w:rPr>
        <w:lastRenderedPageBreak/>
        <w:drawing>
          <wp:inline distT="0" distB="0" distL="0" distR="0" wp14:anchorId="45017446" wp14:editId="63D681B6">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41-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37FEC9A0" w14:textId="77777777" w:rsidR="00F92CC3" w:rsidRDefault="000370AB">
      <w:pPr>
        <w:pStyle w:val="Heading3"/>
      </w:pPr>
      <w:bookmarkStart w:id="41" w:name="totalacid"/>
      <w:bookmarkEnd w:id="41"/>
      <w:r>
        <w:t>totalacid</w:t>
      </w:r>
    </w:p>
    <w:p w14:paraId="4489D13F" w14:textId="77777777" w:rsidR="00F92CC3" w:rsidRDefault="000370AB">
      <w:pPr>
        <w:pStyle w:val="FirstParagraph"/>
      </w:pPr>
      <w:r>
        <w:t>Looks very much like fixed.acidity, not surprisingly</w:t>
      </w:r>
    </w:p>
    <w:p w14:paraId="762D3AB8" w14:textId="77777777" w:rsidR="00F92CC3" w:rsidRDefault="000370AB">
      <w:pPr>
        <w:pStyle w:val="BodyText"/>
      </w:pPr>
      <w:r>
        <w:rPr>
          <w:noProof/>
        </w:rPr>
        <w:lastRenderedPageBreak/>
        <w:drawing>
          <wp:inline distT="0" distB="0" distL="0" distR="0" wp14:anchorId="373B0C9E" wp14:editId="6F5FD9A5">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42-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4032A712" w14:textId="77777777" w:rsidR="00F92CC3" w:rsidRDefault="000370AB">
      <w:pPr>
        <w:pStyle w:val="Heading3"/>
      </w:pPr>
      <w:bookmarkStart w:id="42" w:name="volatile.acidity"/>
      <w:bookmarkEnd w:id="42"/>
      <w:r>
        <w:t>volatile.acidity</w:t>
      </w:r>
    </w:p>
    <w:p w14:paraId="72402BB0" w14:textId="77777777" w:rsidR="00F92CC3" w:rsidRDefault="000370AB">
      <w:pPr>
        <w:pStyle w:val="FirstParagraph"/>
      </w:pPr>
      <w:r>
        <w:t>Aha!!! Volatile acidity goes seem to go down with higher quality wine.</w:t>
      </w:r>
    </w:p>
    <w:p w14:paraId="22D8EA16" w14:textId="77777777" w:rsidR="00F92CC3" w:rsidRDefault="000370AB">
      <w:pPr>
        <w:pStyle w:val="BodyText"/>
      </w:pPr>
      <w:r>
        <w:rPr>
          <w:noProof/>
        </w:rPr>
        <w:lastRenderedPageBreak/>
        <w:drawing>
          <wp:inline distT="0" distB="0" distL="0" distR="0" wp14:anchorId="4B2D7D63" wp14:editId="2B300EEA">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43-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76991E3D" w14:textId="77777777" w:rsidR="00F92CC3" w:rsidRDefault="000370AB">
      <w:pPr>
        <w:pStyle w:val="Heading3"/>
      </w:pPr>
      <w:bookmarkStart w:id="43" w:name="two-box-plots"/>
      <w:bookmarkEnd w:id="43"/>
      <w:r>
        <w:t>Two box plots</w:t>
      </w:r>
    </w:p>
    <w:p w14:paraId="6B29F89A" w14:textId="77777777" w:rsidR="00F92CC3" w:rsidRDefault="000370AB">
      <w:pPr>
        <w:pStyle w:val="FirstParagraph"/>
      </w:pPr>
      <w:r>
        <w:t>Now</w:t>
      </w:r>
      <w:r w:rsidR="0013783B">
        <w:t xml:space="preserve"> we </w:t>
      </w:r>
      <w:r>
        <w:t>arbitrarily decide to bucket wines into high-quality wines (scores 7-8) and other (3-6) with box plots.</w:t>
      </w:r>
    </w:p>
    <w:p w14:paraId="44332242" w14:textId="77777777" w:rsidR="00F92CC3" w:rsidRDefault="000370AB">
      <w:pPr>
        <w:pStyle w:val="BodyText"/>
      </w:pPr>
      <w:r>
        <w:rPr>
          <w:noProof/>
        </w:rPr>
        <w:lastRenderedPageBreak/>
        <w:drawing>
          <wp:inline distT="0" distB="0" distL="0" distR="0" wp14:anchorId="6DB8F994" wp14:editId="6C4B830C">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44-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78B6109F" w14:textId="77777777" w:rsidR="00F92CC3" w:rsidRDefault="000370AB">
      <w:pPr>
        <w:pStyle w:val="Heading3"/>
      </w:pPr>
      <w:bookmarkStart w:id="44" w:name="segregated-stats"/>
      <w:bookmarkEnd w:id="44"/>
      <w:r>
        <w:t>Segregated stats</w:t>
      </w:r>
    </w:p>
    <w:p w14:paraId="7BA88B02" w14:textId="77777777" w:rsidR="00F92CC3" w:rsidRDefault="000370AB">
      <w:pPr>
        <w:pStyle w:val="FirstParagraph"/>
      </w:pPr>
      <w:r>
        <w:t>Mean volatile.acidity 7-8 wines: 0.4055 3-6 wines: 0.547</w:t>
      </w:r>
    </w:p>
    <w:p w14:paraId="0BE9D79F" w14:textId="77777777" w:rsidR="00F92CC3" w:rsidRDefault="000370AB">
      <w:pPr>
        <w:pStyle w:val="BodyText"/>
      </w:pPr>
      <w:r>
        <w:t>I'm guessing we would find a statistically significant difference between the two groups with respect to volatile.acidity.</w:t>
      </w:r>
    </w:p>
    <w:p w14:paraId="2501A709" w14:textId="77777777" w:rsidR="00F92CC3" w:rsidRDefault="000370AB">
      <w:pPr>
        <w:pStyle w:val="BodyText"/>
      </w:pPr>
      <w:r>
        <w:t>The r values are different too, though I'm not sure that means anything.</w:t>
      </w:r>
    </w:p>
    <w:p w14:paraId="4B71C78E" w14:textId="77777777" w:rsidR="00F92CC3" w:rsidRDefault="000370AB">
      <w:pPr>
        <w:pStyle w:val="BodyText"/>
      </w:pPr>
      <w:r>
        <w:t>r 7-8 wines: -0.3148996 3-6 wines: 0.03702191</w:t>
      </w:r>
    </w:p>
    <w:p w14:paraId="670170C5" w14:textId="77777777" w:rsidR="00F92CC3" w:rsidRDefault="000370AB">
      <w:pPr>
        <w:pStyle w:val="SourceCode"/>
      </w:pPr>
      <w:r>
        <w:rPr>
          <w:rStyle w:val="VerbatimChar"/>
        </w:rPr>
        <w:t xml:space="preserve">##    Min. 1st Qu.  Median    Mean 3rd Qu.    Max. </w:t>
      </w:r>
      <w:r>
        <w:br/>
      </w:r>
      <w:r>
        <w:rPr>
          <w:rStyle w:val="VerbatimChar"/>
        </w:rPr>
        <w:t>##  0.1200  0.3900  0.5200  0.5278  0.6400  1.5800</w:t>
      </w:r>
    </w:p>
    <w:p w14:paraId="3D501BC5" w14:textId="77777777" w:rsidR="00F92CC3" w:rsidRDefault="000370AB">
      <w:pPr>
        <w:pStyle w:val="SourceCode"/>
      </w:pPr>
      <w:r>
        <w:rPr>
          <w:rStyle w:val="VerbatimChar"/>
        </w:rPr>
        <w:t xml:space="preserve">##    Min. 1st Qu.  Median    Mean 3rd Qu.    Max. </w:t>
      </w:r>
      <w:r>
        <w:br/>
      </w:r>
      <w:r>
        <w:rPr>
          <w:rStyle w:val="VerbatimChar"/>
        </w:rPr>
        <w:t>##   0.160   0.420   0.540   0.547   0.650   1.580</w:t>
      </w:r>
    </w:p>
    <w:p w14:paraId="4546251D" w14:textId="77777777" w:rsidR="00F92CC3" w:rsidRDefault="000370AB">
      <w:pPr>
        <w:pStyle w:val="SourceCode"/>
      </w:pPr>
      <w:r>
        <w:rPr>
          <w:rStyle w:val="VerbatimChar"/>
        </w:rPr>
        <w:t xml:space="preserve">##    Min. 1st Qu.  Median    Mean 3rd Qu.    Max. </w:t>
      </w:r>
      <w:r>
        <w:br/>
      </w:r>
      <w:r>
        <w:rPr>
          <w:rStyle w:val="VerbatimChar"/>
        </w:rPr>
        <w:t>##  0.1200  0.3000  0.3700  0.4055  0.4900  0.9150</w:t>
      </w:r>
    </w:p>
    <w:p w14:paraId="2F0AAD7E"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ubset(redwine, quality &lt;= 6)$volatile.acidity and subset(red</w:t>
      </w:r>
      <w:r>
        <w:rPr>
          <w:rStyle w:val="VerbatimChar"/>
        </w:rPr>
        <w:lastRenderedPageBreak/>
        <w:t>wine, quality &lt;= 6)$quality</w:t>
      </w:r>
      <w:r>
        <w:br/>
      </w:r>
      <w:r>
        <w:rPr>
          <w:rStyle w:val="VerbatimChar"/>
        </w:rPr>
        <w:t>## t = -12.325, df = 1380, p-value &lt; 2.2e-16</w:t>
      </w:r>
      <w:r>
        <w:br/>
      </w:r>
      <w:r>
        <w:rPr>
          <w:rStyle w:val="VerbatimChar"/>
        </w:rPr>
        <w:t>## alternative hypothesis: true correlation is not equal to 0</w:t>
      </w:r>
      <w:r>
        <w:br/>
      </w:r>
      <w:r>
        <w:rPr>
          <w:rStyle w:val="VerbatimChar"/>
        </w:rPr>
        <w:t>## 95 percent confidence interval:</w:t>
      </w:r>
      <w:r>
        <w:br/>
      </w:r>
      <w:r>
        <w:rPr>
          <w:rStyle w:val="VerbatimChar"/>
        </w:rPr>
        <w:t>##  -0.3616255 -0.2665958</w:t>
      </w:r>
      <w:r>
        <w:br/>
      </w:r>
      <w:r>
        <w:rPr>
          <w:rStyle w:val="VerbatimChar"/>
        </w:rPr>
        <w:t>## sample estimates:</w:t>
      </w:r>
      <w:r>
        <w:br/>
      </w:r>
      <w:r>
        <w:rPr>
          <w:rStyle w:val="VerbatimChar"/>
        </w:rPr>
        <w:t xml:space="preserve">##        cor </w:t>
      </w:r>
      <w:r>
        <w:br/>
      </w:r>
      <w:r>
        <w:rPr>
          <w:rStyle w:val="VerbatimChar"/>
        </w:rPr>
        <w:t>## -0.3148996</w:t>
      </w:r>
    </w:p>
    <w:p w14:paraId="47AE7A16"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ubset(redwine, quality &gt;= 7)$volatile.acidity and subset(redwine, quality &gt;= 7)$quality</w:t>
      </w:r>
      <w:r>
        <w:br/>
      </w:r>
      <w:r>
        <w:rPr>
          <w:rStyle w:val="VerbatimChar"/>
        </w:rPr>
        <w:t>## t = 0.54322, df = 215, p-value = 0.5875</w:t>
      </w:r>
      <w:r>
        <w:br/>
      </w:r>
      <w:r>
        <w:rPr>
          <w:rStyle w:val="VerbatimChar"/>
        </w:rPr>
        <w:t>## alternative hypothesis: true correlation is not equal to 0</w:t>
      </w:r>
      <w:r>
        <w:br/>
      </w:r>
      <w:r>
        <w:rPr>
          <w:rStyle w:val="VerbatimChar"/>
        </w:rPr>
        <w:t>## 95 percent confidence interval:</w:t>
      </w:r>
      <w:r>
        <w:br/>
      </w:r>
      <w:r>
        <w:rPr>
          <w:rStyle w:val="VerbatimChar"/>
        </w:rPr>
        <w:t>##  -0.0966390  0.1693712</w:t>
      </w:r>
      <w:r>
        <w:br/>
      </w:r>
      <w:r>
        <w:rPr>
          <w:rStyle w:val="VerbatimChar"/>
        </w:rPr>
        <w:t>## sample estimates:</w:t>
      </w:r>
      <w:r>
        <w:br/>
      </w:r>
      <w:r>
        <w:rPr>
          <w:rStyle w:val="VerbatimChar"/>
        </w:rPr>
        <w:t xml:space="preserve">##        cor </w:t>
      </w:r>
      <w:r>
        <w:br/>
      </w:r>
      <w:r>
        <w:rPr>
          <w:rStyle w:val="VerbatimChar"/>
        </w:rPr>
        <w:t>## 0.03702191</w:t>
      </w:r>
    </w:p>
    <w:p w14:paraId="0B8E8A7E" w14:textId="77777777" w:rsidR="00F92CC3" w:rsidRDefault="000370AB">
      <w:pPr>
        <w:pStyle w:val="Heading3"/>
      </w:pPr>
      <w:bookmarkStart w:id="45" w:name="citric.acid"/>
      <w:bookmarkEnd w:id="45"/>
      <w:r>
        <w:t>citric.acid</w:t>
      </w:r>
    </w:p>
    <w:p w14:paraId="7663B7D8" w14:textId="77777777" w:rsidR="00F92CC3" w:rsidRDefault="000370AB">
      <w:pPr>
        <w:pStyle w:val="FirstParagraph"/>
      </w:pPr>
      <w:r>
        <w:t>Not as noticeable as volatile.acid, but higher quality wines seem to have more of this fruity acid.</w:t>
      </w:r>
    </w:p>
    <w:p w14:paraId="6A90E2E3" w14:textId="77777777" w:rsidR="00F92CC3" w:rsidRDefault="000370AB">
      <w:pPr>
        <w:pStyle w:val="BodyText"/>
      </w:pPr>
      <w:r>
        <w:rPr>
          <w:noProof/>
        </w:rPr>
        <w:lastRenderedPageBreak/>
        <w:drawing>
          <wp:inline distT="0" distB="0" distL="0" distR="0" wp14:anchorId="27EF4CEF" wp14:editId="2267441E">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46-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535CFD66" w14:textId="77777777" w:rsidR="00F92CC3" w:rsidRDefault="000370AB">
      <w:pPr>
        <w:pStyle w:val="Heading3"/>
      </w:pPr>
      <w:bookmarkStart w:id="46" w:name="two-box-plots-1"/>
      <w:bookmarkEnd w:id="46"/>
      <w:r>
        <w:t>Two box plots</w:t>
      </w:r>
    </w:p>
    <w:p w14:paraId="31721137" w14:textId="77777777" w:rsidR="00F92CC3" w:rsidRDefault="000370AB">
      <w:pPr>
        <w:pStyle w:val="FirstParagraph"/>
      </w:pPr>
      <w:r>
        <w:t>Now</w:t>
      </w:r>
      <w:r w:rsidR="0013783B">
        <w:t xml:space="preserve"> we </w:t>
      </w:r>
      <w:r>
        <w:t>arbitrarily decide to bucket wines into high-quality wines (scores 7-8) and other (3-6) with box plots.</w:t>
      </w:r>
    </w:p>
    <w:p w14:paraId="000B38AF" w14:textId="77777777" w:rsidR="00F92CC3" w:rsidRDefault="000370AB">
      <w:pPr>
        <w:pStyle w:val="BodyText"/>
      </w:pPr>
      <w:r>
        <w:rPr>
          <w:noProof/>
        </w:rPr>
        <w:lastRenderedPageBreak/>
        <w:drawing>
          <wp:inline distT="0" distB="0" distL="0" distR="0" wp14:anchorId="6EACFDD3" wp14:editId="7D927A1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47-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498A52E9" w14:textId="77777777" w:rsidR="00F92CC3" w:rsidRDefault="000370AB">
      <w:pPr>
        <w:pStyle w:val="Heading3"/>
      </w:pPr>
      <w:bookmarkStart w:id="47" w:name="segreated-statistics"/>
      <w:bookmarkEnd w:id="47"/>
      <w:r>
        <w:t>Segreated statistics</w:t>
      </w:r>
    </w:p>
    <w:p w14:paraId="5A9B9D78" w14:textId="77777777" w:rsidR="00F92CC3" w:rsidRDefault="000370AB">
      <w:pPr>
        <w:pStyle w:val="FirstParagraph"/>
      </w:pPr>
      <w:r>
        <w:t>Mean citric.acid 7-8 wines: 0.3765 3-6 wines: 0.2544</w:t>
      </w:r>
    </w:p>
    <w:p w14:paraId="1EF4F07E" w14:textId="77777777" w:rsidR="00F92CC3" w:rsidRDefault="000370AB">
      <w:pPr>
        <w:pStyle w:val="BodyText"/>
      </w:pPr>
      <w:r>
        <w:t>I'm guessing we would find a statistically significant difference between the two groups with respect to citric.acid.</w:t>
      </w:r>
    </w:p>
    <w:p w14:paraId="35BADAD4" w14:textId="77777777" w:rsidR="00F92CC3" w:rsidRDefault="000370AB">
      <w:pPr>
        <w:pStyle w:val="BodyText"/>
      </w:pPr>
      <w:r>
        <w:t>The r values are different too, though I'm not sure that's useful. Perhaps it means that really good wines are more complex than just more or less acid.</w:t>
      </w:r>
    </w:p>
    <w:p w14:paraId="5C69D4AD" w14:textId="77777777" w:rsidR="00F92CC3" w:rsidRDefault="000370AB">
      <w:pPr>
        <w:pStyle w:val="BodyText"/>
      </w:pPr>
      <w:r>
        <w:t>r 7-8 wines: 0.1161771 3-6 wines: 0.02265598</w:t>
      </w:r>
    </w:p>
    <w:p w14:paraId="6310CCA2" w14:textId="77777777" w:rsidR="00F92CC3" w:rsidRDefault="000370AB">
      <w:pPr>
        <w:pStyle w:val="SourceCode"/>
      </w:pPr>
      <w:r>
        <w:rPr>
          <w:rStyle w:val="VerbatimChar"/>
        </w:rPr>
        <w:t xml:space="preserve">##    Min. 1st Qu.  Median    Mean 3rd Qu.    Max. </w:t>
      </w:r>
      <w:r>
        <w:br/>
      </w:r>
      <w:r>
        <w:rPr>
          <w:rStyle w:val="VerbatimChar"/>
        </w:rPr>
        <w:t>##   0.000   0.090   0.260   0.271   0.420   1.000</w:t>
      </w:r>
    </w:p>
    <w:p w14:paraId="16875040" w14:textId="77777777" w:rsidR="00F92CC3" w:rsidRDefault="000370AB">
      <w:pPr>
        <w:pStyle w:val="SourceCode"/>
      </w:pPr>
      <w:r>
        <w:rPr>
          <w:rStyle w:val="VerbatimChar"/>
        </w:rPr>
        <w:t xml:space="preserve">##    Min. 1st Qu.  Median    Mean 3rd Qu.    Max. </w:t>
      </w:r>
      <w:r>
        <w:br/>
      </w:r>
      <w:r>
        <w:rPr>
          <w:rStyle w:val="VerbatimChar"/>
        </w:rPr>
        <w:t>##  0.0000  0.0825  0.2400  0.2544  0.4000  1.0000</w:t>
      </w:r>
    </w:p>
    <w:p w14:paraId="601E6238" w14:textId="77777777" w:rsidR="00F92CC3" w:rsidRDefault="000370AB">
      <w:pPr>
        <w:pStyle w:val="SourceCode"/>
      </w:pPr>
      <w:r>
        <w:rPr>
          <w:rStyle w:val="VerbatimChar"/>
        </w:rPr>
        <w:t xml:space="preserve">##    Min. 1st Qu.  Median    Mean 3rd Qu.    Max. </w:t>
      </w:r>
      <w:r>
        <w:br/>
      </w:r>
      <w:r>
        <w:rPr>
          <w:rStyle w:val="VerbatimChar"/>
        </w:rPr>
        <w:t>##  0.0000  0.3000  0.4000  0.3765  0.4900  0.7600</w:t>
      </w:r>
    </w:p>
    <w:p w14:paraId="08AAD650"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lastRenderedPageBreak/>
        <w:t>## data:  subset(redwine, quality &lt;= 6)$citric.acid and subset(redwine, quality &lt;= 6)$quality</w:t>
      </w:r>
      <w:r>
        <w:br/>
      </w:r>
      <w:r>
        <w:rPr>
          <w:rStyle w:val="VerbatimChar"/>
        </w:rPr>
        <w:t>## t = 4.3452, df = 1380, p-value = 1.493e-05</w:t>
      </w:r>
      <w:r>
        <w:br/>
      </w:r>
      <w:r>
        <w:rPr>
          <w:rStyle w:val="VerbatimChar"/>
        </w:rPr>
        <w:t>## alternative hypothesis: true correlation is not equal to 0</w:t>
      </w:r>
      <w:r>
        <w:br/>
      </w:r>
      <w:r>
        <w:rPr>
          <w:rStyle w:val="VerbatimChar"/>
        </w:rPr>
        <w:t>## 95 percent confidence interval:</w:t>
      </w:r>
      <w:r>
        <w:br/>
      </w:r>
      <w:r>
        <w:rPr>
          <w:rStyle w:val="VerbatimChar"/>
        </w:rPr>
        <w:t>##  0.06383753 0.16787927</w:t>
      </w:r>
      <w:r>
        <w:br/>
      </w:r>
      <w:r>
        <w:rPr>
          <w:rStyle w:val="VerbatimChar"/>
        </w:rPr>
        <w:t>## sample estimates:</w:t>
      </w:r>
      <w:r>
        <w:br/>
      </w:r>
      <w:r>
        <w:rPr>
          <w:rStyle w:val="VerbatimChar"/>
        </w:rPr>
        <w:t xml:space="preserve">##       cor </w:t>
      </w:r>
      <w:r>
        <w:br/>
      </w:r>
      <w:r>
        <w:rPr>
          <w:rStyle w:val="VerbatimChar"/>
        </w:rPr>
        <w:t>## 0.1161771</w:t>
      </w:r>
    </w:p>
    <w:p w14:paraId="1CEC77FB"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ubset(redwine, quality &gt;= 7)$citric.acid and subset(redwine, quality &gt;= 7)$quality</w:t>
      </w:r>
      <w:r>
        <w:br/>
      </w:r>
      <w:r>
        <w:rPr>
          <w:rStyle w:val="VerbatimChar"/>
        </w:rPr>
        <w:t>## t = 0.33229, df = 215, p-value = 0.74</w:t>
      </w:r>
      <w:r>
        <w:br/>
      </w:r>
      <w:r>
        <w:rPr>
          <w:rStyle w:val="VerbatimChar"/>
        </w:rPr>
        <w:t>## alternative hypothesis: true correlation is not equal to 0</w:t>
      </w:r>
      <w:r>
        <w:br/>
      </w:r>
      <w:r>
        <w:rPr>
          <w:rStyle w:val="VerbatimChar"/>
        </w:rPr>
        <w:t>## 95 percent confidence interval:</w:t>
      </w:r>
      <w:r>
        <w:br/>
      </w:r>
      <w:r>
        <w:rPr>
          <w:rStyle w:val="VerbatimChar"/>
        </w:rPr>
        <w:t>##  -0.1108629  0.1553716</w:t>
      </w:r>
      <w:r>
        <w:br/>
      </w:r>
      <w:r>
        <w:rPr>
          <w:rStyle w:val="VerbatimChar"/>
        </w:rPr>
        <w:t>## sample estimates:</w:t>
      </w:r>
      <w:r>
        <w:br/>
      </w:r>
      <w:r>
        <w:rPr>
          <w:rStyle w:val="VerbatimChar"/>
        </w:rPr>
        <w:t xml:space="preserve">##        cor </w:t>
      </w:r>
      <w:r>
        <w:br/>
      </w:r>
      <w:r>
        <w:rPr>
          <w:rStyle w:val="VerbatimChar"/>
        </w:rPr>
        <w:t>## 0.02265598</w:t>
      </w:r>
    </w:p>
    <w:p w14:paraId="36C3A583" w14:textId="77777777" w:rsidR="00F92CC3" w:rsidRDefault="000370AB">
      <w:pPr>
        <w:pStyle w:val="Heading3"/>
      </w:pPr>
      <w:bookmarkStart w:id="48" w:name="residual.sugar"/>
      <w:bookmarkEnd w:id="48"/>
      <w:r>
        <w:t>residual.sugar</w:t>
      </w:r>
    </w:p>
    <w:p w14:paraId="0AB15774" w14:textId="77777777" w:rsidR="00F92CC3" w:rsidRDefault="000370AB">
      <w:pPr>
        <w:pStyle w:val="FirstParagraph"/>
      </w:pPr>
      <w:r>
        <w:t>Nothing jumps out</w:t>
      </w:r>
    </w:p>
    <w:p w14:paraId="5074ADD8" w14:textId="77777777" w:rsidR="00F92CC3" w:rsidRDefault="000370AB">
      <w:pPr>
        <w:pStyle w:val="BodyText"/>
      </w:pPr>
      <w:r>
        <w:rPr>
          <w:noProof/>
        </w:rPr>
        <w:lastRenderedPageBreak/>
        <w:drawing>
          <wp:inline distT="0" distB="0" distL="0" distR="0" wp14:anchorId="7761C619" wp14:editId="7CF9AAE2">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49-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273E13DB" w14:textId="77777777" w:rsidR="00F92CC3" w:rsidRDefault="000370AB">
      <w:pPr>
        <w:pStyle w:val="Heading3"/>
      </w:pPr>
      <w:bookmarkStart w:id="49" w:name="chlorides"/>
      <w:bookmarkEnd w:id="49"/>
      <w:r>
        <w:t>chlorides</w:t>
      </w:r>
    </w:p>
    <w:p w14:paraId="138C90FA" w14:textId="77777777" w:rsidR="00F92CC3" w:rsidRDefault="000370AB">
      <w:pPr>
        <w:pStyle w:val="FirstParagraph"/>
      </w:pPr>
      <w:r>
        <w:t>Seems to go down with higher quality wine, but not strikingly so.</w:t>
      </w:r>
    </w:p>
    <w:p w14:paraId="12A28730" w14:textId="77777777" w:rsidR="00F92CC3" w:rsidRDefault="000370AB">
      <w:pPr>
        <w:pStyle w:val="BodyText"/>
      </w:pPr>
      <w:r>
        <w:rPr>
          <w:noProof/>
        </w:rPr>
        <w:lastRenderedPageBreak/>
        <w:drawing>
          <wp:inline distT="0" distB="0" distL="0" distR="0" wp14:anchorId="111D9F68" wp14:editId="387923A3">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0-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0028F10B" w14:textId="77777777" w:rsidR="00F92CC3" w:rsidRDefault="000370AB">
      <w:pPr>
        <w:pStyle w:val="Heading3"/>
      </w:pPr>
      <w:bookmarkStart w:id="50" w:name="free.sulfur.dioxide"/>
      <w:bookmarkEnd w:id="50"/>
      <w:r>
        <w:t>free.sulfur.dioxide</w:t>
      </w:r>
    </w:p>
    <w:p w14:paraId="3DB3D3BD" w14:textId="77777777" w:rsidR="00F92CC3" w:rsidRDefault="000370AB">
      <w:pPr>
        <w:pStyle w:val="FirstParagraph"/>
      </w:pPr>
      <w:r>
        <w:t>Nothing jumps out</w:t>
      </w:r>
    </w:p>
    <w:p w14:paraId="36CEE1F6" w14:textId="77777777" w:rsidR="00F92CC3" w:rsidRDefault="000370AB">
      <w:pPr>
        <w:pStyle w:val="BodyText"/>
      </w:pPr>
      <w:r>
        <w:rPr>
          <w:noProof/>
        </w:rPr>
        <w:lastRenderedPageBreak/>
        <w:drawing>
          <wp:inline distT="0" distB="0" distL="0" distR="0" wp14:anchorId="1A58E94D" wp14:editId="5FFAF494">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39BF7C99" w14:textId="77777777" w:rsidR="00F92CC3" w:rsidRDefault="000370AB">
      <w:pPr>
        <w:pStyle w:val="Heading3"/>
      </w:pPr>
      <w:bookmarkStart w:id="51" w:name="total.sulfur.dioxide"/>
      <w:bookmarkEnd w:id="51"/>
      <w:r>
        <w:t>total.sulfur.dioxide</w:t>
      </w:r>
    </w:p>
    <w:p w14:paraId="021BD872" w14:textId="77777777" w:rsidR="00F92CC3" w:rsidRDefault="000370AB">
      <w:pPr>
        <w:pStyle w:val="FirstParagraph"/>
      </w:pPr>
      <w:r>
        <w:t>Nothing jumps out</w:t>
      </w:r>
    </w:p>
    <w:p w14:paraId="014B3F3F" w14:textId="77777777" w:rsidR="00F92CC3" w:rsidRDefault="000370AB">
      <w:pPr>
        <w:pStyle w:val="BodyText"/>
      </w:pPr>
      <w:r>
        <w:rPr>
          <w:noProof/>
        </w:rPr>
        <w:lastRenderedPageBreak/>
        <w:drawing>
          <wp:inline distT="0" distB="0" distL="0" distR="0" wp14:anchorId="3985C827" wp14:editId="5C5C59B5">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2-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3EC5FF59" w14:textId="77777777" w:rsidR="00F92CC3" w:rsidRDefault="000370AB">
      <w:pPr>
        <w:pStyle w:val="Heading3"/>
      </w:pPr>
      <w:bookmarkStart w:id="52" w:name="density"/>
      <w:bookmarkEnd w:id="52"/>
      <w:r>
        <w:t>density</w:t>
      </w:r>
    </w:p>
    <w:p w14:paraId="4CE1D14B" w14:textId="77777777" w:rsidR="00F92CC3" w:rsidRDefault="000370AB">
      <w:pPr>
        <w:pStyle w:val="FirstParagraph"/>
      </w:pPr>
      <w:r>
        <w:t>Nothing jumps out</w:t>
      </w:r>
    </w:p>
    <w:p w14:paraId="0E26FA6C" w14:textId="77777777" w:rsidR="00F92CC3" w:rsidRDefault="000370AB">
      <w:pPr>
        <w:pStyle w:val="BodyText"/>
      </w:pPr>
      <w:r>
        <w:rPr>
          <w:noProof/>
        </w:rPr>
        <w:lastRenderedPageBreak/>
        <w:drawing>
          <wp:inline distT="0" distB="0" distL="0" distR="0" wp14:anchorId="5DEA50EA" wp14:editId="012F0AE3">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3-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0861C25A" w14:textId="77777777" w:rsidR="00F92CC3" w:rsidRDefault="000370AB">
      <w:pPr>
        <w:pStyle w:val="Heading3"/>
      </w:pPr>
      <w:bookmarkStart w:id="53" w:name="ph"/>
      <w:bookmarkEnd w:id="53"/>
      <w:r>
        <w:t>pH</w:t>
      </w:r>
    </w:p>
    <w:p w14:paraId="2969A441" w14:textId="77777777" w:rsidR="00F92CC3" w:rsidRDefault="000370AB">
      <w:pPr>
        <w:pStyle w:val="FirstParagraph"/>
      </w:pPr>
      <w:r>
        <w:t>Nothing jumps out</w:t>
      </w:r>
    </w:p>
    <w:p w14:paraId="54CF15DF" w14:textId="77777777" w:rsidR="00F92CC3" w:rsidRDefault="000370AB">
      <w:pPr>
        <w:pStyle w:val="BodyText"/>
      </w:pPr>
      <w:r>
        <w:rPr>
          <w:noProof/>
        </w:rPr>
        <w:lastRenderedPageBreak/>
        <w:drawing>
          <wp:inline distT="0" distB="0" distL="0" distR="0" wp14:anchorId="04C14CD5" wp14:editId="06AD3ADC">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4-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2786F80F" w14:textId="77777777" w:rsidR="00F92CC3" w:rsidRDefault="000370AB">
      <w:pPr>
        <w:pStyle w:val="Heading3"/>
      </w:pPr>
      <w:bookmarkStart w:id="54" w:name="alcohol"/>
      <w:bookmarkEnd w:id="54"/>
      <w:r>
        <w:t>alcohol</w:t>
      </w:r>
    </w:p>
    <w:p w14:paraId="7FE72E70" w14:textId="77777777" w:rsidR="00F92CC3" w:rsidRDefault="000370AB">
      <w:pPr>
        <w:pStyle w:val="FirstParagraph"/>
      </w:pPr>
      <w:r>
        <w:t>Higher quality wines seem to have more alcohol!</w:t>
      </w:r>
    </w:p>
    <w:p w14:paraId="62ED7A78" w14:textId="77777777" w:rsidR="00F92CC3" w:rsidRDefault="000370AB">
      <w:pPr>
        <w:pStyle w:val="BodyText"/>
      </w:pPr>
      <w:r>
        <w:rPr>
          <w:noProof/>
        </w:rPr>
        <w:lastRenderedPageBreak/>
        <w:drawing>
          <wp:inline distT="0" distB="0" distL="0" distR="0" wp14:anchorId="3EB7C0BA" wp14:editId="2A697FFC">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5-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4B802A21" w14:textId="77777777" w:rsidR="00F92CC3" w:rsidRDefault="000370AB">
      <w:pPr>
        <w:pStyle w:val="Heading1"/>
      </w:pPr>
      <w:bookmarkStart w:id="55" w:name="two-box-plots-2"/>
      <w:bookmarkEnd w:id="55"/>
      <w:r>
        <w:t>Two box plots</w:t>
      </w:r>
    </w:p>
    <w:p w14:paraId="0EDD1A58" w14:textId="77777777" w:rsidR="00F92CC3" w:rsidRDefault="000370AB">
      <w:pPr>
        <w:pStyle w:val="FirstParagraph"/>
      </w:pPr>
      <w:r>
        <w:t>Now</w:t>
      </w:r>
      <w:r w:rsidR="0013783B">
        <w:t xml:space="preserve"> we </w:t>
      </w:r>
      <w:r>
        <w:t>arbitrarily decide to bucket wines into high-quality wines (scores 7-8) and other (3-6) with box plots.</w:t>
      </w:r>
    </w:p>
    <w:p w14:paraId="53485A17" w14:textId="77777777" w:rsidR="00F92CC3" w:rsidRDefault="000370AB">
      <w:pPr>
        <w:pStyle w:val="BodyText"/>
      </w:pPr>
      <w:r>
        <w:rPr>
          <w:noProof/>
        </w:rPr>
        <w:lastRenderedPageBreak/>
        <w:drawing>
          <wp:inline distT="0" distB="0" distL="0" distR="0" wp14:anchorId="2C5FBF7D" wp14:editId="7041E93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6-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 alcohol statistics</w:t>
      </w:r>
    </w:p>
    <w:p w14:paraId="19B50012" w14:textId="77777777" w:rsidR="00F92CC3" w:rsidRDefault="000370AB">
      <w:pPr>
        <w:pStyle w:val="BodyText"/>
      </w:pPr>
      <w:r>
        <w:t>Mean alcohol 7-8 wines: 11.52 3-6 wines: 10.25</w:t>
      </w:r>
    </w:p>
    <w:p w14:paraId="4FD0729A" w14:textId="77777777" w:rsidR="00F92CC3" w:rsidRDefault="000370AB">
      <w:pPr>
        <w:pStyle w:val="BodyText"/>
      </w:pPr>
      <w:r>
        <w:t>I'm guessing we would find a statistically significant difference between the two groups with respect to alcohol.</w:t>
      </w:r>
    </w:p>
    <w:p w14:paraId="0AC96367" w14:textId="77777777" w:rsidR="00F92CC3" w:rsidRDefault="000370AB">
      <w:pPr>
        <w:pStyle w:val="BodyText"/>
      </w:pPr>
      <w:r>
        <w:t>The r values are different too, though I'm not sure that's useful. Perhaps it means that really good wines are more complex than just more or less alcohol.</w:t>
      </w:r>
    </w:p>
    <w:p w14:paraId="6AF717A5" w14:textId="77777777" w:rsidR="00F92CC3" w:rsidRDefault="000370AB">
      <w:pPr>
        <w:pStyle w:val="BodyText"/>
      </w:pPr>
      <w:r>
        <w:t>The r values are different too, though I'm not sure that's useful. Perhaps it means that really good wines are more complex than just more or less alcohol.</w:t>
      </w:r>
    </w:p>
    <w:p w14:paraId="2452FBBF" w14:textId="77777777" w:rsidR="00F92CC3" w:rsidRDefault="000370AB">
      <w:pPr>
        <w:pStyle w:val="BodyText"/>
      </w:pPr>
      <w:r>
        <w:t>r 7-8 wines: 0.1740748 3-6 wines: 0.3061033</w:t>
      </w:r>
    </w:p>
    <w:p w14:paraId="1E9089F5" w14:textId="77777777" w:rsidR="00F92CC3" w:rsidRDefault="000370AB">
      <w:pPr>
        <w:pStyle w:val="SourceCode"/>
      </w:pPr>
      <w:r>
        <w:rPr>
          <w:rStyle w:val="VerbatimChar"/>
        </w:rPr>
        <w:t xml:space="preserve">##    Min. 1st Qu.  Median    Mean 3rd Qu.    Max. </w:t>
      </w:r>
      <w:r>
        <w:br/>
      </w:r>
      <w:r>
        <w:rPr>
          <w:rStyle w:val="VerbatimChar"/>
        </w:rPr>
        <w:t>##    8.40    9.50   10.20   10.42   11.10   14.90</w:t>
      </w:r>
    </w:p>
    <w:p w14:paraId="2A093EFE" w14:textId="77777777" w:rsidR="00F92CC3" w:rsidRDefault="000370AB">
      <w:pPr>
        <w:pStyle w:val="SourceCode"/>
      </w:pPr>
      <w:r>
        <w:rPr>
          <w:rStyle w:val="VerbatimChar"/>
        </w:rPr>
        <w:t xml:space="preserve">##    Min. 1st Qu.  Median    Mean 3rd Qu.    Max. </w:t>
      </w:r>
      <w:r>
        <w:br/>
      </w:r>
      <w:r>
        <w:rPr>
          <w:rStyle w:val="VerbatimChar"/>
        </w:rPr>
        <w:t>##    8.40    9.50   10.00   10.25   10.90   14.90</w:t>
      </w:r>
    </w:p>
    <w:p w14:paraId="3FC25896" w14:textId="77777777" w:rsidR="00F92CC3" w:rsidRDefault="000370AB">
      <w:pPr>
        <w:pStyle w:val="SourceCode"/>
      </w:pPr>
      <w:r>
        <w:rPr>
          <w:rStyle w:val="VerbatimChar"/>
        </w:rPr>
        <w:t xml:space="preserve">##    Min. 1st Qu.  Median    Mean 3rd Qu.    Max. </w:t>
      </w:r>
      <w:r>
        <w:br/>
      </w:r>
      <w:r>
        <w:rPr>
          <w:rStyle w:val="VerbatimChar"/>
        </w:rPr>
        <w:t>##    9.20   10.80   11.60   11.52   12.20   14.00</w:t>
      </w:r>
    </w:p>
    <w:p w14:paraId="1DCD42D1" w14:textId="77777777" w:rsidR="00F92CC3" w:rsidRDefault="000370AB">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subset(redwine, quality &lt;= 6)$alcohol and subset(redwine, quality &lt;= 6)$quality</w:t>
      </w:r>
      <w:r>
        <w:br/>
      </w:r>
      <w:r>
        <w:rPr>
          <w:rStyle w:val="VerbatimChar"/>
        </w:rPr>
        <w:t>## t = 11.945, df = 1380, p-value &lt; 2.2e-16</w:t>
      </w:r>
      <w:r>
        <w:br/>
      </w:r>
      <w:r>
        <w:rPr>
          <w:rStyle w:val="VerbatimChar"/>
        </w:rPr>
        <w:t>## alternative hypothesis: true correlation is not equal to 0</w:t>
      </w:r>
      <w:r>
        <w:br/>
      </w:r>
      <w:r>
        <w:rPr>
          <w:rStyle w:val="VerbatimChar"/>
        </w:rPr>
        <w:t>## 95 percent confidence interval:</w:t>
      </w:r>
      <w:r>
        <w:br/>
      </w:r>
      <w:r>
        <w:rPr>
          <w:rStyle w:val="VerbatimChar"/>
        </w:rPr>
        <w:t>##  0.2575295 0.3531340</w:t>
      </w:r>
      <w:r>
        <w:br/>
      </w:r>
      <w:r>
        <w:rPr>
          <w:rStyle w:val="VerbatimChar"/>
        </w:rPr>
        <w:t>## sample estimates:</w:t>
      </w:r>
      <w:r>
        <w:br/>
      </w:r>
      <w:r>
        <w:rPr>
          <w:rStyle w:val="VerbatimChar"/>
        </w:rPr>
        <w:t xml:space="preserve">##       cor </w:t>
      </w:r>
      <w:r>
        <w:br/>
      </w:r>
      <w:r>
        <w:rPr>
          <w:rStyle w:val="VerbatimChar"/>
        </w:rPr>
        <w:t>## 0.3061033</w:t>
      </w:r>
    </w:p>
    <w:p w14:paraId="66891AF9"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ubset(redwine, quality &gt;= 7)$alcohol and subset(redwine, quality &gt;= 7)$quality</w:t>
      </w:r>
      <w:r>
        <w:br/>
      </w:r>
      <w:r>
        <w:rPr>
          <w:rStyle w:val="VerbatimChar"/>
        </w:rPr>
        <w:t>## t = 2.592, df = 215, p-value = 0.0102</w:t>
      </w:r>
      <w:r>
        <w:br/>
      </w:r>
      <w:r>
        <w:rPr>
          <w:rStyle w:val="VerbatimChar"/>
        </w:rPr>
        <w:t>## alternative hypothesis: true correlation is not equal to 0</w:t>
      </w:r>
      <w:r>
        <w:br/>
      </w:r>
      <w:r>
        <w:rPr>
          <w:rStyle w:val="VerbatimChar"/>
        </w:rPr>
        <w:t>## 95 percent confidence interval:</w:t>
      </w:r>
      <w:r>
        <w:br/>
      </w:r>
      <w:r>
        <w:rPr>
          <w:rStyle w:val="VerbatimChar"/>
        </w:rPr>
        <w:t>##  0.0418609 0.3002971</w:t>
      </w:r>
      <w:r>
        <w:br/>
      </w:r>
      <w:r>
        <w:rPr>
          <w:rStyle w:val="VerbatimChar"/>
        </w:rPr>
        <w:t>## sample estimates:</w:t>
      </w:r>
      <w:r>
        <w:br/>
      </w:r>
      <w:r>
        <w:rPr>
          <w:rStyle w:val="VerbatimChar"/>
        </w:rPr>
        <w:t xml:space="preserve">##       cor </w:t>
      </w:r>
      <w:r>
        <w:br/>
      </w:r>
      <w:r>
        <w:rPr>
          <w:rStyle w:val="VerbatimChar"/>
        </w:rPr>
        <w:t>## 0.1740748</w:t>
      </w:r>
    </w:p>
    <w:p w14:paraId="34DCB480" w14:textId="77777777" w:rsidR="00F92CC3" w:rsidRDefault="000370AB">
      <w:pPr>
        <w:pStyle w:val="Heading1"/>
      </w:pPr>
      <w:bookmarkStart w:id="56" w:name="bivariate-analysis"/>
      <w:bookmarkEnd w:id="56"/>
      <w:r>
        <w:t>Bivariate Analysis</w:t>
      </w:r>
    </w:p>
    <w:p w14:paraId="12055783" w14:textId="77777777" w:rsidR="00F92CC3" w:rsidRDefault="000370AB">
      <w:pPr>
        <w:pStyle w:val="FirstParagraph"/>
      </w:pPr>
      <w:r>
        <w:t>I stated above that</w:t>
      </w:r>
      <w:r w:rsidR="0013783B">
        <w:t xml:space="preserve"> we </w:t>
      </w:r>
      <w:r>
        <w:t>would be surprised if any of them have a very high correlation with quality. Wine making is a complex art, and if this were true, you might be able to easily improve the quality of the wine by addressing this one variable. This did turn out be the case, generally, but see below.</w:t>
      </w:r>
    </w:p>
    <w:p w14:paraId="71FAFB3A" w14:textId="77777777" w:rsidR="00F92CC3" w:rsidRDefault="000370AB">
      <w:pPr>
        <w:pStyle w:val="FirstParagraph"/>
      </w:pPr>
      <w:bookmarkStart w:id="57" w:name="did-you-observe-any-interesting-relation"/>
      <w:bookmarkEnd w:id="57"/>
      <w:r>
        <w:t>The correlation between volatile.acid and quality, citric.acid and quality, and alcohol and quality, were not particularly high. However, when</w:t>
      </w:r>
      <w:r w:rsidR="0013783B">
        <w:t xml:space="preserve"> we </w:t>
      </w:r>
      <w:r>
        <w:t>split the data points into high-quality (7-8) wine and other (3-6) wine, there was a noticeable difference in the graphs and stats.</w:t>
      </w:r>
      <w:bookmarkStart w:id="58" w:name="what-was-the-strongest-relationship-you-"/>
      <w:bookmarkEnd w:id="58"/>
      <w:r w:rsidR="00443D88">
        <w:t xml:space="preserve"> Quality vs these three measures had the strongest relationship.</w:t>
      </w:r>
    </w:p>
    <w:p w14:paraId="4484DA94" w14:textId="77777777" w:rsidR="00F92CC3" w:rsidRDefault="000370AB">
      <w:pPr>
        <w:pStyle w:val="Heading1"/>
      </w:pPr>
      <w:bookmarkStart w:id="59" w:name="multivariate-plots-section"/>
      <w:bookmarkEnd w:id="59"/>
      <w:r>
        <w:t>Multivariate Plots Section</w:t>
      </w:r>
    </w:p>
    <w:p w14:paraId="37C23902" w14:textId="77777777" w:rsidR="00F92CC3" w:rsidRDefault="000370AB">
      <w:pPr>
        <w:pStyle w:val="Heading3"/>
      </w:pPr>
      <w:bookmarkStart w:id="60" w:name="multi-variate-analyses"/>
      <w:bookmarkEnd w:id="60"/>
      <w:r>
        <w:t>Multi-variate analyses</w:t>
      </w:r>
    </w:p>
    <w:p w14:paraId="3111C204" w14:textId="77777777" w:rsidR="00F92CC3" w:rsidRDefault="000370AB">
      <w:pPr>
        <w:pStyle w:val="FirstParagraph"/>
      </w:pPr>
      <w:r>
        <w:t>Now</w:t>
      </w:r>
      <w:r w:rsidR="0013783B">
        <w:t xml:space="preserve"> we </w:t>
      </w:r>
      <w:r>
        <w:t>take the three variables citric acid, alcohol, and volatile acidity and use the axes of X,Y,size to look at them. On top of this,</w:t>
      </w:r>
      <w:r w:rsidR="0013783B">
        <w:t xml:space="preserve"> we </w:t>
      </w:r>
      <w:r>
        <w:t>layer (1) faceting by quality and (2) overall different colors for quality. In (2)</w:t>
      </w:r>
      <w:r w:rsidR="0013783B">
        <w:t xml:space="preserve"> we </w:t>
      </w:r>
      <w:r>
        <w:t>also draw regression lines for each quality.</w:t>
      </w:r>
    </w:p>
    <w:p w14:paraId="114CE773" w14:textId="77777777" w:rsidR="00F92CC3" w:rsidRDefault="000370AB">
      <w:pPr>
        <w:pStyle w:val="BodyText"/>
      </w:pPr>
      <w:r>
        <w:rPr>
          <w:noProof/>
        </w:rPr>
        <w:lastRenderedPageBreak/>
        <w:drawing>
          <wp:inline distT="0" distB="0" distL="0" distR="0" wp14:anchorId="2B9BBAEB" wp14:editId="105E932E">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8-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740FBF8" wp14:editId="330F0BAC">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59-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4E57F201" w14:textId="77777777" w:rsidR="00F92CC3" w:rsidRDefault="000370AB">
      <w:pPr>
        <w:pStyle w:val="Heading3"/>
      </w:pPr>
      <w:bookmarkStart w:id="61" w:name="observations"/>
      <w:bookmarkEnd w:id="61"/>
      <w:r>
        <w:t>Observations</w:t>
      </w:r>
    </w:p>
    <w:p w14:paraId="1EEBF84B" w14:textId="77777777" w:rsidR="00F92CC3" w:rsidRDefault="000370AB">
      <w:pPr>
        <w:pStyle w:val="FirstParagraph"/>
      </w:pPr>
      <w:r>
        <w:t>I don't see much of a pattern here.3 seems to have a lot of high volatile acid point, and 8 relatively few. But 3 and 8 also have fewer data points to look at. The regression lines are all pretty similar.</w:t>
      </w:r>
    </w:p>
    <w:p w14:paraId="5DA1063F" w14:textId="77777777" w:rsidR="00F92CC3" w:rsidRDefault="000370AB">
      <w:pPr>
        <w:pStyle w:val="BodyText"/>
      </w:pPr>
      <w:r>
        <w:rPr>
          <w:noProof/>
        </w:rPr>
        <w:lastRenderedPageBreak/>
        <w:drawing>
          <wp:inline distT="0" distB="0" distL="0" distR="0" wp14:anchorId="633F9043" wp14:editId="188E3ED2">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60-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40CC805" wp14:editId="19623778">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61-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05799727" w14:textId="77777777" w:rsidR="00F92CC3" w:rsidRDefault="000370AB">
      <w:pPr>
        <w:pStyle w:val="Heading3"/>
      </w:pPr>
      <w:bookmarkStart w:id="62" w:name="observations-1"/>
      <w:bookmarkEnd w:id="62"/>
      <w:r>
        <w:t>Observations</w:t>
      </w:r>
    </w:p>
    <w:p w14:paraId="24A854BD" w14:textId="77777777" w:rsidR="00F92CC3" w:rsidRDefault="000370AB">
      <w:pPr>
        <w:pStyle w:val="FirstParagraph"/>
      </w:pPr>
      <w:r>
        <w:t>Here, the facted 3 and 8 do seem different, with 3 having high volatile.acidity points and 8 having high alcohol points. The regression lines for 3 and 8 are furthest apart on the second plots. Also, interestingly, 3 and 8 have the most similar slopes.</w:t>
      </w:r>
    </w:p>
    <w:p w14:paraId="68C79885" w14:textId="77777777" w:rsidR="00F92CC3" w:rsidRDefault="000370AB">
      <w:pPr>
        <w:pStyle w:val="BodyText"/>
      </w:pPr>
      <w:r>
        <w:rPr>
          <w:noProof/>
        </w:rPr>
        <w:lastRenderedPageBreak/>
        <w:drawing>
          <wp:inline distT="0" distB="0" distL="0" distR="0" wp14:anchorId="67F6AD4A" wp14:editId="7D62E0A5">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62-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4C33198E" w14:textId="77777777" w:rsidR="00F92CC3" w:rsidRDefault="000370AB">
      <w:pPr>
        <w:pStyle w:val="BodyText"/>
      </w:pPr>
      <w:r>
        <w:rPr>
          <w:noProof/>
        </w:rPr>
        <w:lastRenderedPageBreak/>
        <w:drawing>
          <wp:inline distT="0" distB="0" distL="0" distR="0" wp14:anchorId="5551284E" wp14:editId="258416AC">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63-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5F68445C" w14:textId="77777777" w:rsidR="00F92CC3" w:rsidRDefault="000370AB">
      <w:pPr>
        <w:pStyle w:val="Heading3"/>
      </w:pPr>
      <w:bookmarkStart w:id="63" w:name="observations-2"/>
      <w:bookmarkEnd w:id="63"/>
      <w:r>
        <w:t>Observations</w:t>
      </w:r>
    </w:p>
    <w:p w14:paraId="3E136D37" w14:textId="77777777" w:rsidR="00F92CC3" w:rsidRDefault="000370AB">
      <w:pPr>
        <w:pStyle w:val="FirstParagraph"/>
      </w:pPr>
      <w:r>
        <w:t>In the two plots above, the higher alcohol and higher citric acid in 8 are noticeable here, particularly as compared to the lower alcohol and citric acid in 3, though both have small samples sizes. AThe regression lines for 3 and 8 are furthest apart on the second plots. Also, interestingly, 3 and 8 have the most similar slopes.</w:t>
      </w:r>
    </w:p>
    <w:p w14:paraId="0A51B11F" w14:textId="77777777" w:rsidR="00F92CC3" w:rsidRDefault="000370AB">
      <w:pPr>
        <w:pStyle w:val="Heading1"/>
      </w:pPr>
      <w:bookmarkStart w:id="64" w:name="multivariate-analysis"/>
      <w:bookmarkEnd w:id="64"/>
      <w:r>
        <w:t>Multivariate Analysis</w:t>
      </w:r>
    </w:p>
    <w:p w14:paraId="7B04B971" w14:textId="77777777" w:rsidR="00F92CC3" w:rsidRDefault="000370AB">
      <w:pPr>
        <w:pStyle w:val="FirstParagraph"/>
      </w:pPr>
      <w:bookmarkStart w:id="65" w:name="talk-about-some-of-the-relationships-you"/>
      <w:bookmarkEnd w:id="65"/>
      <w:r>
        <w:t>Volatile acid, citric acid, and alcohol had noticeable differences when</w:t>
      </w:r>
      <w:r w:rsidR="0013783B">
        <w:t xml:space="preserve"> we </w:t>
      </w:r>
      <w:r>
        <w:t>separated high-quality wine from the others.</w:t>
      </w:r>
    </w:p>
    <w:p w14:paraId="7F4B1351" w14:textId="77777777" w:rsidR="00F92CC3" w:rsidRDefault="000370AB">
      <w:pPr>
        <w:pStyle w:val="FirstParagraph"/>
      </w:pPr>
      <w:bookmarkStart w:id="66" w:name="statistical-significance-calculating-t-s"/>
      <w:bookmarkEnd w:id="66"/>
      <w:r>
        <w:t>Let's analyze one of the above for statistical significance</w:t>
      </w:r>
    </w:p>
    <w:p w14:paraId="7E310096" w14:textId="77777777" w:rsidR="00F92CC3" w:rsidRDefault="000370AB">
      <w:pPr>
        <w:pStyle w:val="BodyText"/>
      </w:pPr>
      <w:r>
        <w:t>Mean volatile.acidity 7-8 wines: 0.4055 3-6 wines: 0.547 Difference: 0.1415</w:t>
      </w:r>
    </w:p>
    <w:p w14:paraId="38F06591" w14:textId="77777777" w:rsidR="00F92CC3" w:rsidRDefault="000370AB">
      <w:pPr>
        <w:pStyle w:val="BodyText"/>
      </w:pPr>
      <w:r>
        <w:t>By subsetting these two groups of wine, we get 1382 wines for OTHER and 217 for HQ. We can treat these as independent samples, so we pool their SDs to get the standard error. The HQ wine sample has n = 217 and mean = 0.4055.</w:t>
      </w:r>
    </w:p>
    <w:p w14:paraId="797534E1" w14:textId="77777777" w:rsidR="00F92CC3" w:rsidRDefault="00443D88">
      <w:pPr>
        <w:pStyle w:val="BodyText"/>
      </w:pPr>
      <w:r>
        <w:t>Calculations:</w:t>
      </w:r>
    </w:p>
    <w:p w14:paraId="207A8756" w14:textId="77777777" w:rsidR="00F92CC3" w:rsidRDefault="000370AB">
      <w:pPr>
        <w:pStyle w:val="SourceCode"/>
      </w:pPr>
      <w:r>
        <w:rPr>
          <w:rStyle w:val="VerbatimChar"/>
        </w:rPr>
        <w:lastRenderedPageBreak/>
        <w:t>## [1] 217  13</w:t>
      </w:r>
    </w:p>
    <w:p w14:paraId="17A6C1CA" w14:textId="77777777" w:rsidR="00F92CC3" w:rsidRDefault="000370AB">
      <w:pPr>
        <w:pStyle w:val="SourceCode"/>
      </w:pPr>
      <w:r>
        <w:rPr>
          <w:rStyle w:val="VerbatimChar"/>
        </w:rPr>
        <w:t>## [1] 1382   13</w:t>
      </w:r>
    </w:p>
    <w:p w14:paraId="73652A29" w14:textId="77777777" w:rsidR="00F92CC3" w:rsidRDefault="000370AB">
      <w:pPr>
        <w:pStyle w:val="SourceCode"/>
      </w:pPr>
      <w:r>
        <w:rPr>
          <w:rStyle w:val="VerbatimChar"/>
        </w:rPr>
        <w:t>## SD1: 0.176337</w:t>
      </w:r>
    </w:p>
    <w:p w14:paraId="0B0F678D" w14:textId="77777777" w:rsidR="00F92CC3" w:rsidRDefault="000370AB">
      <w:pPr>
        <w:pStyle w:val="SourceCode"/>
      </w:pPr>
      <w:r>
        <w:rPr>
          <w:rStyle w:val="VerbatimChar"/>
        </w:rPr>
        <w:t>## SD2: 0.1449627</w:t>
      </w:r>
    </w:p>
    <w:p w14:paraId="69043B0D" w14:textId="77777777" w:rsidR="00F92CC3" w:rsidRDefault="000370AB">
      <w:pPr>
        <w:pStyle w:val="SourceCode"/>
      </w:pPr>
      <w:r>
        <w:rPr>
          <w:rStyle w:val="VerbatimChar"/>
        </w:rPr>
        <w:t>## Pooled SD: 0.1495447</w:t>
      </w:r>
    </w:p>
    <w:p w14:paraId="625A4FB7" w14:textId="77777777" w:rsidR="00F92CC3" w:rsidRDefault="000370AB">
      <w:pPr>
        <w:pStyle w:val="SourceCode"/>
      </w:pPr>
      <w:r>
        <w:rPr>
          <w:rStyle w:val="VerbatimChar"/>
        </w:rPr>
        <w:t>## t-statistic: 12.95821</w:t>
      </w:r>
    </w:p>
    <w:p w14:paraId="3DB11232" w14:textId="77777777" w:rsidR="00F92CC3" w:rsidRDefault="000370AB">
      <w:pPr>
        <w:pStyle w:val="SourceCode"/>
      </w:pPr>
      <w:r>
        <w:rPr>
          <w:rStyle w:val="VerbatimChar"/>
        </w:rPr>
        <w:t>## df: 1597</w:t>
      </w:r>
    </w:p>
    <w:p w14:paraId="4D13E586" w14:textId="77777777" w:rsidR="00F92CC3" w:rsidRDefault="000370AB">
      <w:pPr>
        <w:pStyle w:val="SourceCode"/>
      </w:pPr>
      <w:r>
        <w:rPr>
          <w:rStyle w:val="VerbatimChar"/>
        </w:rPr>
        <w:t>## P statistical significance: very close to 1</w:t>
      </w:r>
    </w:p>
    <w:p w14:paraId="0F592BF6" w14:textId="77777777" w:rsidR="00F92CC3" w:rsidRDefault="00443D88">
      <w:pPr>
        <w:pStyle w:val="FirstParagraph"/>
      </w:pPr>
      <w:bookmarkStart w:id="67" w:name="were-there-any-interesting-or-surprising"/>
      <w:bookmarkEnd w:id="67"/>
      <w:r>
        <w:t>The</w:t>
      </w:r>
      <w:r w:rsidR="000370AB">
        <w:t xml:space="preserve"> colored plots </w:t>
      </w:r>
      <w:r>
        <w:t>generally work</w:t>
      </w:r>
      <w:r w:rsidR="000370AB">
        <w:t xml:space="preserve"> well, in that we see the huge points right on or along the correlation lines.</w:t>
      </w:r>
    </w:p>
    <w:p w14:paraId="6AF82D85" w14:textId="77777777" w:rsidR="00443D88" w:rsidRDefault="00443D88">
      <w:pPr>
        <w:pStyle w:val="FirstParagraph"/>
      </w:pPr>
      <w:bookmarkStart w:id="68" w:name="optional-did-you-create-any-models-with-"/>
      <w:bookmarkEnd w:id="68"/>
      <w:r>
        <w:t>Modeling of Data:</w:t>
      </w:r>
    </w:p>
    <w:p w14:paraId="4DF72726" w14:textId="77777777" w:rsidR="00F92CC3" w:rsidRDefault="00443D88">
      <w:pPr>
        <w:pStyle w:val="FirstParagraph"/>
      </w:pPr>
      <w:r>
        <w:t xml:space="preserve">As we </w:t>
      </w:r>
      <w:r w:rsidR="000370AB">
        <w:t>said</w:t>
      </w:r>
      <w:r>
        <w:t xml:space="preserve"> earlier</w:t>
      </w:r>
      <w:r w:rsidR="000370AB">
        <w:t xml:space="preserve">, </w:t>
      </w:r>
      <w:r>
        <w:t>it is probably not</w:t>
      </w:r>
      <w:r w:rsidR="000370AB">
        <w:t xml:space="preserve"> easy to create a model for good wine, otherwise it might be easy to do biochemically. At the very least, it would require a lot of features.</w:t>
      </w:r>
      <w:r w:rsidR="0013783B">
        <w:t xml:space="preserve"> we </w:t>
      </w:r>
      <w:r w:rsidR="000370AB">
        <w:t>will use the three features from above which seem most signficant, volatile.acidity, citric.acid, alcohol.</w:t>
      </w:r>
      <w:r w:rsidR="0013783B">
        <w:t xml:space="preserve"> we </w:t>
      </w:r>
      <w:r w:rsidR="000370AB">
        <w:t>expect these will not make a very good model, and indeed the r we achieve in only 0.3.</w:t>
      </w:r>
    </w:p>
    <w:p w14:paraId="1DA5C2EF" w14:textId="77777777" w:rsidR="00F92CC3" w:rsidRDefault="000370AB">
      <w:pPr>
        <w:pStyle w:val="BodyText"/>
      </w:pPr>
      <w:r>
        <w:t>m1 &lt;- lm(I(quality) ~ I(volatile.acidity), data=redwine) m2 &lt;- update(m1,~.+citric.acid) m3 &lt;- update(m2,~.+alcohol) mtable(m1,m2,m3)</w:t>
      </w:r>
    </w:p>
    <w:p w14:paraId="7B341467" w14:textId="77777777" w:rsidR="00F92CC3" w:rsidRDefault="00443D88">
      <w:pPr>
        <w:pStyle w:val="BodyText"/>
      </w:pPr>
      <w:r>
        <w:t>We</w:t>
      </w:r>
      <w:r w:rsidR="000370AB">
        <w:t xml:space="preserve"> also print some info on m3: summary(m3) names(m3) anova(m3) head(fitted(coef(m3)) head(coef(m3)) head(residuals(m3))</w:t>
      </w:r>
    </w:p>
    <w:p w14:paraId="17FF9B7F" w14:textId="77777777" w:rsidR="00F92CC3" w:rsidRDefault="00443D88">
      <w:pPr>
        <w:pStyle w:val="BodyText"/>
      </w:pPr>
      <w:r>
        <w:t xml:space="preserve">We </w:t>
      </w:r>
      <w:r w:rsidR="000370AB">
        <w:t>plot the residuals and it comes out fairly normal, as we would expect, even though the model isn't that good.</w:t>
      </w:r>
    </w:p>
    <w:p w14:paraId="43FD1627" w14:textId="77777777" w:rsidR="00F92CC3" w:rsidRDefault="000370AB">
      <w:pPr>
        <w:pStyle w:val="SourceCode"/>
      </w:pPr>
      <w:r>
        <w:rPr>
          <w:rStyle w:val="VerbatimChar"/>
        </w:rPr>
        <w:t xml:space="preserve">## </w:t>
      </w:r>
      <w:r>
        <w:br/>
      </w:r>
      <w:r>
        <w:rPr>
          <w:rStyle w:val="VerbatimChar"/>
        </w:rPr>
        <w:t>## Calls:</w:t>
      </w:r>
      <w:r>
        <w:br/>
      </w:r>
      <w:r>
        <w:rPr>
          <w:rStyle w:val="VerbatimChar"/>
        </w:rPr>
        <w:t>## m1: lm(formula = I(quality) ~ I(volatile.acidity), data = redwine)</w:t>
      </w:r>
      <w:r>
        <w:br/>
      </w:r>
      <w:r>
        <w:rPr>
          <w:rStyle w:val="VerbatimChar"/>
        </w:rPr>
        <w:t xml:space="preserve">## m2: lm(formula = I(quality) ~ I(volatile.acidity) + citric.acid, </w:t>
      </w:r>
      <w:r>
        <w:br/>
      </w:r>
      <w:r>
        <w:rPr>
          <w:rStyle w:val="VerbatimChar"/>
        </w:rPr>
        <w:t>##     data = redwine)</w:t>
      </w:r>
      <w:r>
        <w:br/>
      </w:r>
      <w:r>
        <w:rPr>
          <w:rStyle w:val="VerbatimChar"/>
        </w:rPr>
        <w:t xml:space="preserve">## m3: lm(formula = I(quality) ~ I(volatile.acidity) + citric.acid + </w:t>
      </w:r>
      <w:r>
        <w:br/>
      </w:r>
      <w:r>
        <w:rPr>
          <w:rStyle w:val="VerbatimChar"/>
        </w:rPr>
        <w:t>##     alcohol, data = redwine)</w:t>
      </w:r>
      <w:r>
        <w:br/>
      </w:r>
      <w:r>
        <w:rPr>
          <w:rStyle w:val="VerbatimChar"/>
        </w:rPr>
        <w:t xml:space="preserve">## </w:t>
      </w:r>
      <w:r>
        <w:br/>
      </w:r>
      <w:r>
        <w:rPr>
          <w:rStyle w:val="VerbatimChar"/>
        </w:rPr>
        <w:t>## ========================================================</w:t>
      </w:r>
      <w:r>
        <w:br/>
      </w:r>
      <w:r>
        <w:rPr>
          <w:rStyle w:val="VerbatimChar"/>
        </w:rPr>
        <w:t xml:space="preserve">##                           m1         m2         m3      </w:t>
      </w:r>
      <w:r>
        <w:br/>
      </w:r>
      <w:r>
        <w:rPr>
          <w:rStyle w:val="VerbatimChar"/>
        </w:rPr>
        <w:t>## --------------------------------------------------------</w:t>
      </w:r>
      <w:r>
        <w:br/>
      </w:r>
      <w:r>
        <w:rPr>
          <w:rStyle w:val="VerbatimChar"/>
        </w:rPr>
        <w:t xml:space="preserve">##   (Intercept)           6.566***   6.529***   3.055***  </w:t>
      </w:r>
      <w:r>
        <w:br/>
      </w:r>
      <w:r>
        <w:rPr>
          <w:rStyle w:val="VerbatimChar"/>
        </w:rPr>
        <w:t xml:space="preserve">##                        (0.058)    (0.089)    (0.194)    </w:t>
      </w:r>
      <w:r>
        <w:br/>
      </w:r>
      <w:r>
        <w:rPr>
          <w:rStyle w:val="VerbatimChar"/>
        </w:rPr>
        <w:t xml:space="preserve">##   I(volatile.acidity)  -1.761***  -1.723***  -1.343***  </w:t>
      </w:r>
      <w:r>
        <w:br/>
      </w:r>
      <w:r>
        <w:rPr>
          <w:rStyle w:val="VerbatimChar"/>
        </w:rPr>
        <w:t xml:space="preserve">##                        (0.104)    (0.125)    (0.114)    </w:t>
      </w:r>
      <w:r>
        <w:br/>
      </w:r>
      <w:r>
        <w:rPr>
          <w:rStyle w:val="VerbatimChar"/>
        </w:rPr>
        <w:t xml:space="preserve">##   citric.acid                      0.063      0.068     </w:t>
      </w:r>
      <w:r>
        <w:br/>
      </w:r>
      <w:r>
        <w:rPr>
          <w:rStyle w:val="VerbatimChar"/>
        </w:rPr>
        <w:lastRenderedPageBreak/>
        <w:t xml:space="preserve">##                                   (0.115)    (0.103)    </w:t>
      </w:r>
      <w:r>
        <w:br/>
      </w:r>
      <w:r>
        <w:rPr>
          <w:rStyle w:val="VerbatimChar"/>
        </w:rPr>
        <w:t xml:space="preserve">##   alcohol                                     0.314***  </w:t>
      </w:r>
      <w:r>
        <w:br/>
      </w:r>
      <w:r>
        <w:rPr>
          <w:rStyle w:val="VerbatimChar"/>
        </w:rPr>
        <w:t xml:space="preserve">##                                              (0.016)    </w:t>
      </w:r>
      <w:r>
        <w:br/>
      </w:r>
      <w:r>
        <w:rPr>
          <w:rStyle w:val="VerbatimChar"/>
        </w:rPr>
        <w:t>## --------------------------------------------------------</w:t>
      </w:r>
      <w:r>
        <w:br/>
      </w:r>
      <w:r>
        <w:rPr>
          <w:rStyle w:val="VerbatimChar"/>
        </w:rPr>
        <w:t xml:space="preserve">##   R-squared                 0.2        0.2        0.3   </w:t>
      </w:r>
      <w:r>
        <w:br/>
      </w:r>
      <w:r>
        <w:rPr>
          <w:rStyle w:val="VerbatimChar"/>
        </w:rPr>
        <w:t xml:space="preserve">##   adj. R-squared            0.2        0.2        0.3   </w:t>
      </w:r>
      <w:r>
        <w:br/>
      </w:r>
      <w:r>
        <w:rPr>
          <w:rStyle w:val="VerbatimChar"/>
        </w:rPr>
        <w:t xml:space="preserve">##   sigma                     0.7        0.7        0.7   </w:t>
      </w:r>
      <w:r>
        <w:br/>
      </w:r>
      <w:r>
        <w:rPr>
          <w:rStyle w:val="VerbatimChar"/>
        </w:rPr>
        <w:t xml:space="preserve">##   F                       287.4      143.8      247.0   </w:t>
      </w:r>
      <w:r>
        <w:br/>
      </w:r>
      <w:r>
        <w:rPr>
          <w:rStyle w:val="VerbatimChar"/>
        </w:rPr>
        <w:t xml:space="preserve">##   p                         0.0        0.0        0.0   </w:t>
      </w:r>
      <w:r>
        <w:br/>
      </w:r>
      <w:r>
        <w:rPr>
          <w:rStyle w:val="VerbatimChar"/>
        </w:rPr>
        <w:t xml:space="preserve">##   Log-likelihood        -1794.3    -1794.2    -1621.6   </w:t>
      </w:r>
      <w:r>
        <w:br/>
      </w:r>
      <w:r>
        <w:rPr>
          <w:rStyle w:val="VerbatimChar"/>
        </w:rPr>
        <w:t xml:space="preserve">##   Deviance                883.2      883.0      711.6   </w:t>
      </w:r>
      <w:r>
        <w:br/>
      </w:r>
      <w:r>
        <w:rPr>
          <w:rStyle w:val="VerbatimChar"/>
        </w:rPr>
        <w:t xml:space="preserve">##   AIC                    3594.6     3596.3     3253.2   </w:t>
      </w:r>
      <w:r>
        <w:br/>
      </w:r>
      <w:r>
        <w:rPr>
          <w:rStyle w:val="VerbatimChar"/>
        </w:rPr>
        <w:t xml:space="preserve">##   BIC                    3610.8     3617.8     3280.1   </w:t>
      </w:r>
      <w:r>
        <w:br/>
      </w:r>
      <w:r>
        <w:rPr>
          <w:rStyle w:val="VerbatimChar"/>
        </w:rPr>
        <w:t xml:space="preserve">##   N                      1599       1599       1599     </w:t>
      </w:r>
      <w:r>
        <w:br/>
      </w:r>
      <w:r>
        <w:rPr>
          <w:rStyle w:val="VerbatimChar"/>
        </w:rPr>
        <w:t>## ========================================================</w:t>
      </w:r>
    </w:p>
    <w:p w14:paraId="5F47A6CA" w14:textId="77777777" w:rsidR="00F92CC3" w:rsidRDefault="000370AB">
      <w:pPr>
        <w:pStyle w:val="SourceCode"/>
      </w:pPr>
      <w:r>
        <w:rPr>
          <w:rStyle w:val="VerbatimChar"/>
        </w:rPr>
        <w:t xml:space="preserve">## </w:t>
      </w:r>
      <w:r>
        <w:br/>
      </w:r>
      <w:r>
        <w:rPr>
          <w:rStyle w:val="VerbatimChar"/>
        </w:rPr>
        <w:t>## Call:</w:t>
      </w:r>
      <w:r>
        <w:br/>
      </w:r>
      <w:r>
        <w:rPr>
          <w:rStyle w:val="VerbatimChar"/>
        </w:rPr>
        <w:t xml:space="preserve">## lm(formula = I(quality) ~ I(volatile.acidity) + citric.acid + </w:t>
      </w:r>
      <w:r>
        <w:br/>
      </w:r>
      <w:r>
        <w:rPr>
          <w:rStyle w:val="VerbatimChar"/>
        </w:rPr>
        <w:t>##     alcohol, data = redwine)</w:t>
      </w:r>
      <w:r>
        <w:br/>
      </w:r>
      <w:r>
        <w:rPr>
          <w:rStyle w:val="VerbatimChar"/>
        </w:rPr>
        <w:t xml:space="preserve">## </w:t>
      </w:r>
      <w:r>
        <w:br/>
      </w:r>
      <w:r>
        <w:rPr>
          <w:rStyle w:val="VerbatimChar"/>
        </w:rPr>
        <w:t>## Coefficients:</w:t>
      </w:r>
      <w:r>
        <w:br/>
      </w:r>
      <w:r>
        <w:rPr>
          <w:rStyle w:val="VerbatimChar"/>
        </w:rPr>
        <w:t xml:space="preserve">##         (Intercept)  I(volatile.acidity)          citric.acid  </w:t>
      </w:r>
      <w:r>
        <w:br/>
      </w:r>
      <w:r>
        <w:rPr>
          <w:rStyle w:val="VerbatimChar"/>
        </w:rPr>
        <w:t xml:space="preserve">##             3.05533             -1.34286              0.06779  </w:t>
      </w:r>
      <w:r>
        <w:br/>
      </w:r>
      <w:r>
        <w:rPr>
          <w:rStyle w:val="VerbatimChar"/>
        </w:rPr>
        <w:t xml:space="preserve">##             alcohol  </w:t>
      </w:r>
      <w:r>
        <w:br/>
      </w:r>
      <w:r>
        <w:rPr>
          <w:rStyle w:val="VerbatimChar"/>
        </w:rPr>
        <w:t>##             0.31384</w:t>
      </w:r>
    </w:p>
    <w:p w14:paraId="5AD67E4E" w14:textId="77777777" w:rsidR="00F92CC3" w:rsidRDefault="000370AB">
      <w:pPr>
        <w:pStyle w:val="SourceCode"/>
      </w:pPr>
      <w:r>
        <w:rPr>
          <w:rStyle w:val="VerbatimChar"/>
        </w:rPr>
        <w:t xml:space="preserve">## </w:t>
      </w:r>
      <w:r>
        <w:br/>
      </w:r>
      <w:r>
        <w:rPr>
          <w:rStyle w:val="VerbatimChar"/>
        </w:rPr>
        <w:t>## Call:</w:t>
      </w:r>
      <w:r>
        <w:br/>
      </w:r>
      <w:r>
        <w:rPr>
          <w:rStyle w:val="VerbatimChar"/>
        </w:rPr>
        <w:t xml:space="preserve">## lm(formula = I(quality) ~ I(volatile.acidity) + citric.acid + </w:t>
      </w:r>
      <w:r>
        <w:br/>
      </w:r>
      <w:r>
        <w:rPr>
          <w:rStyle w:val="VerbatimChar"/>
        </w:rPr>
        <w:t>##     alcohol, data = red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992 -0.40354 -0.07282  0.47165  2.236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5533    0.19433  15.722   &lt;2e-16 ***</w:t>
      </w:r>
      <w:r>
        <w:br/>
      </w:r>
      <w:r>
        <w:rPr>
          <w:rStyle w:val="VerbatimChar"/>
        </w:rPr>
        <w:t>## I(volatile.acidity) -1.34286    0.11362 -11.818   &lt;2e-16 ***</w:t>
      </w:r>
      <w:r>
        <w:br/>
      </w:r>
      <w:r>
        <w:rPr>
          <w:rStyle w:val="VerbatimChar"/>
        </w:rPr>
        <w:t xml:space="preserve">## citric.acid          0.06779    0.10291   0.659     0.51    </w:t>
      </w:r>
      <w:r>
        <w:br/>
      </w:r>
      <w:r>
        <w:rPr>
          <w:rStyle w:val="VerbatimChar"/>
        </w:rPr>
        <w:t>## alcohol              0.31384    0.01601  19.60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679 on 1595 degrees of freedom</w:t>
      </w:r>
      <w:r>
        <w:br/>
      </w:r>
      <w:r>
        <w:rPr>
          <w:rStyle w:val="VerbatimChar"/>
        </w:rPr>
        <w:t xml:space="preserve">## Multiple R-squared:  0.3172, Adjusted R-squared:  0.3159 </w:t>
      </w:r>
      <w:r>
        <w:br/>
      </w:r>
      <w:r>
        <w:rPr>
          <w:rStyle w:val="VerbatimChar"/>
        </w:rPr>
        <w:t>## F-statistic:   247 on 3 and 1595 DF,  p-value: &lt; 2.2e-16</w:t>
      </w:r>
    </w:p>
    <w:p w14:paraId="71B857E4" w14:textId="77777777" w:rsidR="00F92CC3" w:rsidRDefault="000370AB">
      <w:pPr>
        <w:pStyle w:val="SourceCode"/>
      </w:pPr>
      <w:r>
        <w:rPr>
          <w:rStyle w:val="VerbatimChar"/>
        </w:rPr>
        <w:lastRenderedPageBreak/>
        <w:t xml:space="preserve">##  [1] "coefficients"  "residuals"     "effects"       "rank"         </w:t>
      </w:r>
      <w:r>
        <w:br/>
      </w:r>
      <w:r>
        <w:rPr>
          <w:rStyle w:val="VerbatimChar"/>
        </w:rPr>
        <w:t xml:space="preserve">##  [5] "fitted.values" "assign"        "qr"            "df.residual"  </w:t>
      </w:r>
      <w:r>
        <w:br/>
      </w:r>
      <w:r>
        <w:rPr>
          <w:rStyle w:val="VerbatimChar"/>
        </w:rPr>
        <w:t>##  [9] "xlevels"       "call"          "terms"         "model"</w:t>
      </w:r>
    </w:p>
    <w:p w14:paraId="4810B2B3" w14:textId="77777777" w:rsidR="00F92CC3" w:rsidRDefault="000370AB">
      <w:pPr>
        <w:pStyle w:val="SourceCode"/>
      </w:pPr>
      <w:r>
        <w:rPr>
          <w:rStyle w:val="VerbatimChar"/>
        </w:rPr>
        <w:t>## Analysis of Variance Table</w:t>
      </w:r>
      <w:r>
        <w:br/>
      </w:r>
      <w:r>
        <w:rPr>
          <w:rStyle w:val="VerbatimChar"/>
        </w:rPr>
        <w:t xml:space="preserve">## </w:t>
      </w:r>
      <w:r>
        <w:br/>
      </w:r>
      <w:r>
        <w:rPr>
          <w:rStyle w:val="VerbatimChar"/>
        </w:rPr>
        <w:t>## Response: I(quality)</w:t>
      </w:r>
      <w:r>
        <w:br/>
      </w:r>
      <w:r>
        <w:rPr>
          <w:rStyle w:val="VerbatimChar"/>
        </w:rPr>
        <w:t xml:space="preserve">##                       Df Sum Sq Mean Sq  F value Pr(&gt;F)    </w:t>
      </w:r>
      <w:r>
        <w:br/>
      </w:r>
      <w:r>
        <w:rPr>
          <w:rStyle w:val="VerbatimChar"/>
        </w:rPr>
        <w:t>## I(volatile.acidity)    1 158.97 158.967 356.3119 &lt;2e-16 ***</w:t>
      </w:r>
      <w:r>
        <w:br/>
      </w:r>
      <w:r>
        <w:rPr>
          <w:rStyle w:val="VerbatimChar"/>
        </w:rPr>
        <w:t xml:space="preserve">## citric.acid            1   0.17   0.168   0.3771 0.5392    </w:t>
      </w:r>
      <w:r>
        <w:br/>
      </w:r>
      <w:r>
        <w:rPr>
          <w:rStyle w:val="VerbatimChar"/>
        </w:rPr>
        <w:t>## alcohol                1 171.43 171.427 384.2403 &lt;2e-16 ***</w:t>
      </w:r>
      <w:r>
        <w:br/>
      </w:r>
      <w:r>
        <w:rPr>
          <w:rStyle w:val="VerbatimChar"/>
        </w:rPr>
        <w:t xml:space="preserve">## Residuals           1595 711.60   0.446                    </w:t>
      </w:r>
      <w:r>
        <w:br/>
      </w:r>
      <w:r>
        <w:rPr>
          <w:rStyle w:val="VerbatimChar"/>
        </w:rPr>
        <w:t>## ---</w:t>
      </w:r>
      <w:r>
        <w:br/>
      </w:r>
      <w:r>
        <w:rPr>
          <w:rStyle w:val="VerbatimChar"/>
        </w:rPr>
        <w:t>## Signif. codes:  0 '***' 0.001 '**' 0.01 '*' 0.05 '.' 0.1 ' ' 1</w:t>
      </w:r>
    </w:p>
    <w:p w14:paraId="43A45405" w14:textId="77777777" w:rsidR="00F92CC3" w:rsidRDefault="000370AB">
      <w:pPr>
        <w:pStyle w:val="SourceCode"/>
      </w:pPr>
      <w:r>
        <w:rPr>
          <w:rStyle w:val="VerbatimChar"/>
        </w:rPr>
        <w:t xml:space="preserve">##        1        2        3        4        5        6 </w:t>
      </w:r>
      <w:r>
        <w:br/>
      </w:r>
      <w:r>
        <w:rPr>
          <w:rStyle w:val="VerbatimChar"/>
        </w:rPr>
        <w:t>## 5.065390 4.949210 5.113065 5.792890 5.065390 5.119104</w:t>
      </w:r>
    </w:p>
    <w:p w14:paraId="1238193D" w14:textId="77777777" w:rsidR="00F92CC3" w:rsidRDefault="000370AB">
      <w:pPr>
        <w:pStyle w:val="SourceCode"/>
      </w:pPr>
      <w:r>
        <w:rPr>
          <w:rStyle w:val="VerbatimChar"/>
        </w:rPr>
        <w:t xml:space="preserve">##         (Intercept) I(volatile.acidity)         citric.acid </w:t>
      </w:r>
      <w:r>
        <w:br/>
      </w:r>
      <w:r>
        <w:rPr>
          <w:rStyle w:val="VerbatimChar"/>
        </w:rPr>
        <w:t xml:space="preserve">##          3.05532710         -1.34285820          0.06779379 </w:t>
      </w:r>
      <w:r>
        <w:br/>
      </w:r>
      <w:r>
        <w:rPr>
          <w:rStyle w:val="VerbatimChar"/>
        </w:rPr>
        <w:t xml:space="preserve">##             alcohol </w:t>
      </w:r>
      <w:r>
        <w:br/>
      </w:r>
      <w:r>
        <w:rPr>
          <w:rStyle w:val="VerbatimChar"/>
        </w:rPr>
        <w:t>##          0.31383655</w:t>
      </w:r>
    </w:p>
    <w:p w14:paraId="0D2CEF56" w14:textId="77777777" w:rsidR="00F92CC3" w:rsidRDefault="000370AB">
      <w:pPr>
        <w:pStyle w:val="SourceCode"/>
      </w:pPr>
      <w:r>
        <w:rPr>
          <w:rStyle w:val="VerbatimChar"/>
        </w:rPr>
        <w:t xml:space="preserve">##           1           2           3           4           5           6 </w:t>
      </w:r>
      <w:r>
        <w:br/>
      </w:r>
      <w:r>
        <w:rPr>
          <w:rStyle w:val="VerbatimChar"/>
        </w:rPr>
        <w:t>## -0.06538992  0.05078993 -0.11306480  0.20711049 -0.06538992 -0.11910425</w:t>
      </w:r>
    </w:p>
    <w:p w14:paraId="0FE6763C" w14:textId="77777777" w:rsidR="00F92CC3" w:rsidRDefault="000370AB">
      <w:pPr>
        <w:pStyle w:val="FirstParagraph"/>
      </w:pPr>
      <w:r>
        <w:rPr>
          <w:noProof/>
        </w:rPr>
        <w:lastRenderedPageBreak/>
        <w:drawing>
          <wp:inline distT="0" distB="0" distL="0" distR="0" wp14:anchorId="57669242" wp14:editId="1505DCA6">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unnamed-chunk-74-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175293EC" w14:textId="77777777" w:rsidR="00F92CC3" w:rsidRDefault="00520D7A">
      <w:r>
        <w:pict w14:anchorId="1CEE8AA6">
          <v:rect id="_x0000_i1025" style="width:0;height:1.5pt" o:hralign="center" o:hrstd="t" o:hr="t"/>
        </w:pict>
      </w:r>
    </w:p>
    <w:p w14:paraId="56017A15" w14:textId="77777777" w:rsidR="00F92CC3" w:rsidRDefault="000370AB">
      <w:pPr>
        <w:pStyle w:val="Heading1"/>
      </w:pPr>
      <w:bookmarkStart w:id="69" w:name="final-plots-and-summary"/>
      <w:bookmarkEnd w:id="69"/>
      <w:r>
        <w:lastRenderedPageBreak/>
        <w:t>Final Plots and Summary</w:t>
      </w:r>
    </w:p>
    <w:p w14:paraId="11B55E0F" w14:textId="77777777" w:rsidR="00F92CC3" w:rsidRDefault="000370AB">
      <w:pPr>
        <w:pStyle w:val="Heading3"/>
      </w:pPr>
      <w:bookmarkStart w:id="70" w:name="plot-one"/>
      <w:bookmarkEnd w:id="70"/>
      <w:r>
        <w:t>Plot One</w:t>
      </w:r>
    </w:p>
    <w:p w14:paraId="75E62489" w14:textId="77777777" w:rsidR="00F92CC3" w:rsidRDefault="000370AB">
      <w:pPr>
        <w:pStyle w:val="FirstParagraph"/>
      </w:pPr>
      <w:r>
        <w:rPr>
          <w:noProof/>
        </w:rPr>
        <w:drawing>
          <wp:inline distT="0" distB="0" distL="0" distR="0" wp14:anchorId="0649BA94" wp14:editId="5587830D">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Plot_One-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191499BA" w14:textId="77777777" w:rsidR="00F92CC3" w:rsidRDefault="000370AB">
      <w:pPr>
        <w:pStyle w:val="Heading3"/>
      </w:pPr>
      <w:bookmarkStart w:id="71" w:name="description-one"/>
      <w:bookmarkEnd w:id="71"/>
      <w:r>
        <w:t>Description One</w:t>
      </w:r>
    </w:p>
    <w:p w14:paraId="465A3515" w14:textId="77777777" w:rsidR="00F92CC3" w:rsidRDefault="000370AB">
      <w:pPr>
        <w:pStyle w:val="FirstParagraph"/>
      </w:pPr>
      <w:r>
        <w:t>Plot one above was my first surprising findings. Up till this point</w:t>
      </w:r>
      <w:r w:rsidR="0013783B">
        <w:t xml:space="preserve"> we </w:t>
      </w:r>
      <w:r>
        <w:t>was going on a fishing expedition, since</w:t>
      </w:r>
      <w:r w:rsidR="0013783B">
        <w:t xml:space="preserve"> we </w:t>
      </w:r>
      <w:r>
        <w:t>know nothing about wine.</w:t>
      </w:r>
    </w:p>
    <w:p w14:paraId="0DB34F88" w14:textId="77777777" w:rsidR="00F92CC3" w:rsidRDefault="000370AB">
      <w:pPr>
        <w:pStyle w:val="BodyText"/>
      </w:pPr>
      <w:r>
        <w:t>I said: "Aha!!! Volatile acidity goes seem to go down with higher quality wine."</w:t>
      </w:r>
    </w:p>
    <w:p w14:paraId="32FED346" w14:textId="77777777" w:rsidR="00F92CC3" w:rsidRDefault="000370AB">
      <w:pPr>
        <w:pStyle w:val="BodyText"/>
      </w:pPr>
      <w:r>
        <w:t>Before seeing this plot,</w:t>
      </w:r>
      <w:r w:rsidR="0013783B">
        <w:t xml:space="preserve"> we </w:t>
      </w:r>
      <w:r>
        <w:t>thought there might not be any interesting relationships between any of the chemical features and wine uality.</w:t>
      </w:r>
    </w:p>
    <w:p w14:paraId="74FBE71D" w14:textId="77777777" w:rsidR="00F92CC3" w:rsidRDefault="000370AB">
      <w:pPr>
        <w:pStyle w:val="BodyText"/>
      </w:pPr>
      <w:r>
        <w:t>Regarding this set of box plots, note the difference in the means: Mean volatile.acidity 7-8 wines: 0.4055 3-6 wines: 0.547</w:t>
      </w:r>
    </w:p>
    <w:p w14:paraId="7EDE36B2" w14:textId="77777777" w:rsidR="00F92CC3" w:rsidRDefault="000370AB">
      <w:pPr>
        <w:pStyle w:val="BodyText"/>
      </w:pPr>
      <w:r>
        <w:t>I guessed we would find a statistically significant difference between the two groups with respect to volatile.acidity, and</w:t>
      </w:r>
      <w:r w:rsidR="0013783B">
        <w:t xml:space="preserve"> we </w:t>
      </w:r>
      <w:r>
        <w:t>confirmed this by calculating a T-statistic and P (very close to 1) above.</w:t>
      </w:r>
    </w:p>
    <w:p w14:paraId="2DE551E9" w14:textId="77777777" w:rsidR="00F92CC3" w:rsidRDefault="000370AB">
      <w:pPr>
        <w:pStyle w:val="Heading3"/>
      </w:pPr>
      <w:bookmarkStart w:id="72" w:name="plot-two"/>
      <w:bookmarkEnd w:id="72"/>
      <w:r>
        <w:lastRenderedPageBreak/>
        <w:t>Plot Two</w:t>
      </w:r>
    </w:p>
    <w:p w14:paraId="51842C3D" w14:textId="77777777" w:rsidR="00F92CC3" w:rsidRDefault="000370AB">
      <w:pPr>
        <w:pStyle w:val="FirstParagraph"/>
      </w:pPr>
      <w:r>
        <w:rPr>
          <w:noProof/>
        </w:rPr>
        <w:drawing>
          <wp:inline distT="0" distB="0" distL="0" distR="0" wp14:anchorId="4ABB67E8" wp14:editId="128E157D">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Plot_Two-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56A1FCC5" w14:textId="77777777" w:rsidR="00F92CC3" w:rsidRDefault="000370AB">
      <w:pPr>
        <w:pStyle w:val="Heading3"/>
      </w:pPr>
      <w:bookmarkStart w:id="73" w:name="description-two"/>
      <w:bookmarkEnd w:id="73"/>
      <w:r>
        <w:t>Description Two</w:t>
      </w:r>
    </w:p>
    <w:p w14:paraId="1F6AFEE4" w14:textId="77777777" w:rsidR="00F92CC3" w:rsidRDefault="000370AB">
      <w:pPr>
        <w:pStyle w:val="FirstParagraph"/>
      </w:pPr>
      <w:r>
        <w:t>This plot has the results that</w:t>
      </w:r>
      <w:r w:rsidR="0013783B">
        <w:t xml:space="preserve"> we </w:t>
      </w:r>
      <w:r>
        <w:t>expected.</w:t>
      </w:r>
      <w:r w:rsidR="0013783B">
        <w:t xml:space="preserve"> we </w:t>
      </w:r>
      <w:r>
        <w:t>saw that the Fixed Acidity amounts were about an order of magnitude greater in amount than the other acids (Volatile Acidity, Citric Acid). And we can see that the scatter plot points are all pretty much right around the line. r calculated below for Fixed Acidity and Total Acid is very close to 1. This means that in terms of absolute amounts of acid, we could just look at Fixed Acidity and ignore the other two.</w:t>
      </w:r>
    </w:p>
    <w:p w14:paraId="66C124D4" w14:textId="77777777" w:rsidR="00F92CC3" w:rsidRDefault="000370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dwine$fixed.acidity and redwine$totalacid</w:t>
      </w:r>
      <w:r>
        <w:br/>
      </w:r>
      <w:r>
        <w:rPr>
          <w:rStyle w:val="VerbatimChar"/>
        </w:rPr>
        <w:t>## t = 456.98, df = 1597, p-value &lt; 2.2e-16</w:t>
      </w:r>
      <w:r>
        <w:br/>
      </w:r>
      <w:r>
        <w:rPr>
          <w:rStyle w:val="VerbatimChar"/>
        </w:rPr>
        <w:t>## alternative hypothesis: true correlation is not equal to 0</w:t>
      </w:r>
      <w:r>
        <w:br/>
      </w:r>
      <w:r>
        <w:rPr>
          <w:rStyle w:val="VerbatimChar"/>
        </w:rPr>
        <w:t>## 95 percent confidence interval:</w:t>
      </w:r>
      <w:r>
        <w:br/>
      </w:r>
      <w:r>
        <w:rPr>
          <w:rStyle w:val="VerbatimChar"/>
        </w:rPr>
        <w:t>##  0.9958069 0.9965528</w:t>
      </w:r>
      <w:r>
        <w:br/>
      </w:r>
      <w:r>
        <w:rPr>
          <w:rStyle w:val="VerbatimChar"/>
        </w:rPr>
        <w:t>## sample estimates:</w:t>
      </w:r>
      <w:r>
        <w:br/>
      </w:r>
      <w:r>
        <w:rPr>
          <w:rStyle w:val="VerbatimChar"/>
        </w:rPr>
        <w:t xml:space="preserve">##      cor </w:t>
      </w:r>
      <w:r>
        <w:br/>
      </w:r>
      <w:r>
        <w:rPr>
          <w:rStyle w:val="VerbatimChar"/>
        </w:rPr>
        <w:t>## 0.996198</w:t>
      </w:r>
    </w:p>
    <w:p w14:paraId="1AAEB51B" w14:textId="77777777" w:rsidR="00F92CC3" w:rsidRDefault="000370AB">
      <w:pPr>
        <w:pStyle w:val="FirstParagraph"/>
      </w:pPr>
      <w:r>
        <w:lastRenderedPageBreak/>
        <w:t>Now, if one of acids was much stronger than the others, then this conclusion in terms of "amount" of acid would not be useful in terms of the pH effect of the acid. We don't have any information on the relative strengths of these acids. But when</w:t>
      </w:r>
      <w:r w:rsidR="0013783B">
        <w:t xml:space="preserve"> we </w:t>
      </w:r>
      <w:r>
        <w:t>calculated r for Fixed Acidity vs pH and Total Acid vs Ph, we see the r values are almost identical. Therefore, for pH purposes, we can say that Fixed Acidity is essentially the same as Total Acid. -0.6829782 -0.6833998</w:t>
      </w:r>
    </w:p>
    <w:p w14:paraId="3B66895A" w14:textId="77777777" w:rsidR="00F92CC3" w:rsidRDefault="00520D7A">
      <w:r>
        <w:pict w14:anchorId="6FDB0698">
          <v:rect id="_x0000_i1026" style="width:0;height:1.5pt" o:hralign="center" o:hrstd="t" o:hr="t"/>
        </w:pict>
      </w:r>
    </w:p>
    <w:p w14:paraId="67B0128A" w14:textId="77777777" w:rsidR="00F92CC3" w:rsidRDefault="000370AB">
      <w:pPr>
        <w:pStyle w:val="Heading3"/>
      </w:pPr>
      <w:bookmarkStart w:id="74" w:name="plot-three"/>
      <w:bookmarkEnd w:id="74"/>
      <w:r>
        <w:t>Plot Three</w:t>
      </w:r>
    </w:p>
    <w:p w14:paraId="68C437F5" w14:textId="77777777" w:rsidR="00F92CC3" w:rsidRDefault="000370AB">
      <w:pPr>
        <w:pStyle w:val="FirstParagraph"/>
      </w:pPr>
      <w:r>
        <w:rPr>
          <w:noProof/>
        </w:rPr>
        <w:drawing>
          <wp:inline distT="0" distB="0" distL="0" distR="0" wp14:anchorId="4098D92C" wp14:editId="42D052D0">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4_red_wine_after_files/figure-docx/Plot_Three-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4AA3AD8F" w14:textId="77777777" w:rsidR="00F92CC3" w:rsidRDefault="000370AB">
      <w:pPr>
        <w:pStyle w:val="Heading3"/>
      </w:pPr>
      <w:bookmarkStart w:id="75" w:name="description-three"/>
      <w:bookmarkEnd w:id="75"/>
      <w:r>
        <w:t>Description Three</w:t>
      </w:r>
    </w:p>
    <w:p w14:paraId="044634F3" w14:textId="77777777" w:rsidR="00F92CC3" w:rsidRDefault="000370AB">
      <w:pPr>
        <w:pStyle w:val="FirstParagraph"/>
      </w:pPr>
      <w:r>
        <w:t>While Fixed Acidity is a good proxy for Total Acid and acid pH effect, it turns out that we cannot ignore the lower quantity acids in terms of correlation with wine quality. Here we see that high quality wines have quite a bit more Citric Acid. I'm guessing we would find a statistically significant difference between these two means.</w:t>
      </w:r>
    </w:p>
    <w:p w14:paraId="1469F445" w14:textId="77777777" w:rsidR="00F92CC3" w:rsidRDefault="000370AB">
      <w:pPr>
        <w:pStyle w:val="BodyText"/>
      </w:pPr>
      <w:r>
        <w:t>Mean Citric Acid amounts: 7-8 wines: 0.3765 3-6 wines: 0.2544</w:t>
      </w:r>
    </w:p>
    <w:p w14:paraId="3FCCB210" w14:textId="77777777" w:rsidR="00F92CC3" w:rsidRDefault="00520D7A">
      <w:r>
        <w:pict w14:anchorId="4D05C9A2">
          <v:rect id="_x0000_i1027" style="width:0;height:1.5pt" o:hralign="center" o:hrstd="t" o:hr="t"/>
        </w:pict>
      </w:r>
    </w:p>
    <w:p w14:paraId="2AD7F617" w14:textId="77777777" w:rsidR="00F92CC3" w:rsidRDefault="000370AB">
      <w:pPr>
        <w:pStyle w:val="Heading1"/>
      </w:pPr>
      <w:bookmarkStart w:id="76" w:name="reflection"/>
      <w:bookmarkEnd w:id="76"/>
      <w:r>
        <w:lastRenderedPageBreak/>
        <w:t>Reflection</w:t>
      </w:r>
    </w:p>
    <w:p w14:paraId="3A08A7DF" w14:textId="77777777" w:rsidR="00F92CC3" w:rsidRDefault="000370AB">
      <w:pPr>
        <w:pStyle w:val="FirstParagraph"/>
      </w:pPr>
      <w:r>
        <w:t>Since</w:t>
      </w:r>
      <w:r w:rsidR="0013783B">
        <w:t xml:space="preserve"> we </w:t>
      </w:r>
      <w:r>
        <w:t>know nothing about wine, this EDA was a bit of a starter fishing expedition, so</w:t>
      </w:r>
      <w:r w:rsidR="0013783B">
        <w:t xml:space="preserve"> we </w:t>
      </w:r>
      <w:r>
        <w:t>suspect that</w:t>
      </w:r>
      <w:r w:rsidR="0013783B">
        <w:t xml:space="preserve"> we </w:t>
      </w:r>
      <w:r>
        <w:t>would have to do quite a bit more EDA to some meaningful results. As long as this project is,</w:t>
      </w:r>
      <w:r w:rsidR="0013783B">
        <w:t xml:space="preserve"> we </w:t>
      </w:r>
      <w:r>
        <w:t>suspect</w:t>
      </w:r>
      <w:r w:rsidR="0013783B">
        <w:t xml:space="preserve"> we </w:t>
      </w:r>
      <w:r>
        <w:t>would have do to as much EDA again to some decent leads on what to analyze. Some general research on wine might help.</w:t>
      </w:r>
    </w:p>
    <w:p w14:paraId="791CF5D8" w14:textId="77777777" w:rsidR="00F92CC3" w:rsidRDefault="000370AB">
      <w:pPr>
        <w:pStyle w:val="BodyText"/>
      </w:pPr>
      <w:r>
        <w:t>One thing</w:t>
      </w:r>
      <w:r w:rsidR="0013783B">
        <w:t xml:space="preserve"> we </w:t>
      </w:r>
      <w:r>
        <w:t>am beginning to suspect is that these chemical variable shave little to do with wine quality (except perhaps at the extremes). Therefore, in a way, it is weird to have a bunch of purely chemical features such as density, and then one subject human measure, quality.</w:t>
      </w:r>
      <w:r w:rsidR="0013783B">
        <w:t xml:space="preserve"> we </w:t>
      </w:r>
      <w:r>
        <w:t>suspect that it would be more interesting to compare other variables to quality, such as varietal, growing region, year, and not so much these chemical characteristics. Also, it might be more interesting to compare within subject criteria themselves. In other words, if there are other wine quality / taste measure than simply the one, there might be more interesting data patterns in that then what we have seen with this EDA.</w:t>
      </w:r>
    </w:p>
    <w:sectPr w:rsidR="00F92CC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4C7B90" w14:textId="77777777" w:rsidR="008F7A3D" w:rsidRDefault="000370AB">
      <w:pPr>
        <w:spacing w:after="0"/>
      </w:pPr>
      <w:r>
        <w:separator/>
      </w:r>
    </w:p>
  </w:endnote>
  <w:endnote w:type="continuationSeparator" w:id="0">
    <w:p w14:paraId="1533F6C7" w14:textId="77777777" w:rsidR="008F7A3D" w:rsidRDefault="000370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151E0C" w14:textId="77777777" w:rsidR="00F92CC3" w:rsidRDefault="000370AB">
      <w:r>
        <w:separator/>
      </w:r>
    </w:p>
  </w:footnote>
  <w:footnote w:type="continuationSeparator" w:id="0">
    <w:p w14:paraId="2943A100" w14:textId="77777777" w:rsidR="00F92CC3" w:rsidRDefault="000370A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9F659B"/>
    <w:multiLevelType w:val="multilevel"/>
    <w:tmpl w:val="5CDE2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525F3F"/>
    <w:multiLevelType w:val="multilevel"/>
    <w:tmpl w:val="8DAC9E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C268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A9864D1"/>
    <w:multiLevelType w:val="multilevel"/>
    <w:tmpl w:val="088E6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70AB"/>
    <w:rsid w:val="0013783B"/>
    <w:rsid w:val="00443D88"/>
    <w:rsid w:val="004E29B3"/>
    <w:rsid w:val="00520D7A"/>
    <w:rsid w:val="00590D07"/>
    <w:rsid w:val="00784D58"/>
    <w:rsid w:val="008D6863"/>
    <w:rsid w:val="008F7A3D"/>
    <w:rsid w:val="00B86B75"/>
    <w:rsid w:val="00BC48D5"/>
    <w:rsid w:val="00C36279"/>
    <w:rsid w:val="00CF5781"/>
    <w:rsid w:val="00E315A3"/>
    <w:rsid w:val="00F92CC3"/>
    <w:rsid w:val="00FC00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1"/>
    <o:shapelayout v:ext="edit">
      <o:idmap v:ext="edit" data="1"/>
    </o:shapelayout>
  </w:shapeDefaults>
  <w:decimalSymbol w:val="."/>
  <w:listSeparator w:val=","/>
  <w14:docId w14:val="03B9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43D8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43D8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43D8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43D8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 Id="rId56" Type="http://schemas.openxmlformats.org/officeDocument/2006/relationships/fontTable" Target="fontTable.xml"/><Relationship Id="rId57" Type="http://schemas.openxmlformats.org/officeDocument/2006/relationships/theme" Target="theme/theme1.xml"/><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archive.ics.uci.edu/ml/datasets/wine+quality" TargetMode="External"/><Relationship Id="rId9" Type="http://schemas.openxmlformats.org/officeDocument/2006/relationships/image" Target="media/image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9</Pages>
  <Words>5926</Words>
  <Characters>33782</Characters>
  <Application>Microsoft Macintosh Word</Application>
  <DocSecurity>0</DocSecurity>
  <Lines>281</Lines>
  <Paragraphs>79</Paragraphs>
  <ScaleCrop>false</ScaleCrop>
  <Company>Stanford University</Company>
  <LinksUpToDate>false</LinksUpToDate>
  <CharactersWithSpaces>39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Lee</dc:creator>
  <cp:lastModifiedBy>Robert Lee</cp:lastModifiedBy>
  <cp:revision>7</cp:revision>
  <cp:lastPrinted>2017-08-10T03:07:00Z</cp:lastPrinted>
  <dcterms:created xsi:type="dcterms:W3CDTF">2017-08-10T02:57:00Z</dcterms:created>
  <dcterms:modified xsi:type="dcterms:W3CDTF">2017-08-10T03:08:00Z</dcterms:modified>
</cp:coreProperties>
</file>